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F3B970" w14:textId="4808C70E" w:rsidR="00173FE2" w:rsidRPr="00173FE2" w:rsidRDefault="00E05EC2" w:rsidP="007E1428">
      <w:pPr>
        <w:spacing w:after="0" w:line="240" w:lineRule="auto"/>
        <w:jc w:val="center"/>
        <w:rPr>
          <w:rFonts w:ascii="Cambria" w:hAnsi="Cambria"/>
          <w:b/>
          <w:sz w:val="28"/>
          <w:szCs w:val="28"/>
        </w:rPr>
      </w:pPr>
      <w:r>
        <w:rPr>
          <w:rFonts w:ascii="Cambria" w:hAnsi="Cambria"/>
          <w:b/>
          <w:sz w:val="28"/>
          <w:szCs w:val="28"/>
        </w:rPr>
        <w:t>EUCARISTIA DOMINICAL</w:t>
      </w:r>
      <w:r w:rsidR="005C7AE6" w:rsidRPr="00173FE2">
        <w:rPr>
          <w:rFonts w:ascii="Cambria" w:hAnsi="Cambria"/>
          <w:b/>
          <w:sz w:val="28"/>
          <w:szCs w:val="28"/>
        </w:rPr>
        <w:t xml:space="preserve"> + S</w:t>
      </w:r>
      <w:r w:rsidR="006402B5">
        <w:rPr>
          <w:rFonts w:ascii="Cambria" w:hAnsi="Cambria"/>
          <w:b/>
          <w:sz w:val="28"/>
          <w:szCs w:val="28"/>
        </w:rPr>
        <w:t>INODO DEL SUROESTE DE CALIFORNIA</w:t>
      </w:r>
    </w:p>
    <w:p w14:paraId="5A1DA7E0" w14:textId="08EA2B5A" w:rsidR="005C7AE6" w:rsidRPr="001B2852" w:rsidRDefault="000B5F8C" w:rsidP="007E1428">
      <w:pPr>
        <w:spacing w:after="0" w:line="240" w:lineRule="auto"/>
        <w:jc w:val="center"/>
        <w:rPr>
          <w:rFonts w:ascii="Cambria" w:hAnsi="Cambria"/>
          <w:bCs/>
          <w:i/>
          <w:sz w:val="28"/>
          <w:szCs w:val="28"/>
        </w:rPr>
      </w:pPr>
      <w:proofErr w:type="spellStart"/>
      <w:r>
        <w:rPr>
          <w:rFonts w:ascii="Cambria" w:hAnsi="Cambria"/>
          <w:bCs/>
          <w:i/>
          <w:sz w:val="28"/>
          <w:szCs w:val="28"/>
        </w:rPr>
        <w:t>Domingos</w:t>
      </w:r>
      <w:proofErr w:type="spellEnd"/>
      <w:r>
        <w:rPr>
          <w:rFonts w:ascii="Cambria" w:hAnsi="Cambria"/>
          <w:bCs/>
          <w:i/>
          <w:sz w:val="28"/>
          <w:szCs w:val="28"/>
        </w:rPr>
        <w:t xml:space="preserve"> de </w:t>
      </w:r>
      <w:proofErr w:type="spellStart"/>
      <w:r>
        <w:rPr>
          <w:rFonts w:ascii="Cambria" w:hAnsi="Cambria"/>
          <w:bCs/>
          <w:i/>
          <w:sz w:val="28"/>
          <w:szCs w:val="28"/>
        </w:rPr>
        <w:t>Cuaresma</w:t>
      </w:r>
      <w:proofErr w:type="spellEnd"/>
      <w:r>
        <w:rPr>
          <w:rFonts w:ascii="Cambria" w:hAnsi="Cambria"/>
          <w:bCs/>
          <w:i/>
          <w:sz w:val="28"/>
          <w:szCs w:val="28"/>
        </w:rPr>
        <w:t xml:space="preserve"> </w:t>
      </w:r>
    </w:p>
    <w:p w14:paraId="1C9DD6B5" w14:textId="75C204A4" w:rsidR="00173FE2" w:rsidRPr="001B2852" w:rsidRDefault="00173FE2" w:rsidP="00886E13">
      <w:pPr>
        <w:spacing w:after="0" w:line="240" w:lineRule="auto"/>
        <w:rPr>
          <w:rFonts w:ascii="Cambria" w:hAnsi="Cambria"/>
          <w:b/>
          <w:i/>
          <w:color w:val="FF0000"/>
          <w:sz w:val="24"/>
          <w:szCs w:val="24"/>
        </w:rPr>
      </w:pPr>
    </w:p>
    <w:p w14:paraId="6E42A4B5" w14:textId="1DDE7219" w:rsidR="005C7AE6" w:rsidRPr="007E1428" w:rsidRDefault="000B1620" w:rsidP="00886E13">
      <w:pPr>
        <w:spacing w:after="0" w:line="240" w:lineRule="auto"/>
        <w:rPr>
          <w:rFonts w:ascii="Cambria" w:hAnsi="Cambria"/>
          <w:b/>
          <w:i/>
          <w:sz w:val="28"/>
          <w:szCs w:val="28"/>
        </w:rPr>
      </w:pPr>
      <w:r>
        <w:rPr>
          <w:rFonts w:ascii="Cambria" w:hAnsi="Cambria"/>
          <w:b/>
          <w:i/>
          <w:color w:val="FF0000"/>
          <w:sz w:val="28"/>
          <w:szCs w:val="28"/>
        </w:rPr>
        <w:t xml:space="preserve">AL CONGREGARSE </w:t>
      </w:r>
    </w:p>
    <w:p w14:paraId="5665AE1C" w14:textId="77777777" w:rsidR="0056387E" w:rsidRDefault="004925C7" w:rsidP="00EC3F43">
      <w:pPr>
        <w:pStyle w:val="Heading3"/>
        <w:spacing w:before="0" w:line="240" w:lineRule="auto"/>
        <w:rPr>
          <w:rFonts w:ascii="Cambria" w:hAnsi="Cambria" w:cs="Times New Roman"/>
          <w:b/>
          <w:color w:val="000000" w:themeColor="text1"/>
        </w:rPr>
      </w:pPr>
      <w:r w:rsidRPr="001B2852">
        <w:rPr>
          <w:rFonts w:ascii="Cambria" w:hAnsi="Cambria" w:cs="Times New Roman"/>
          <w:b/>
          <w:color w:val="3F3F3F"/>
        </w:rPr>
        <w:br/>
      </w:r>
      <w:r w:rsidR="005C2581">
        <w:rPr>
          <w:rFonts w:ascii="Cambria" w:hAnsi="Cambria" w:cs="Times New Roman"/>
          <w:b/>
          <w:color w:val="000000" w:themeColor="text1"/>
        </w:rPr>
        <w:t xml:space="preserve">PALABRAS DE BIENVENIDA </w:t>
      </w:r>
    </w:p>
    <w:p w14:paraId="306C491C" w14:textId="77777777" w:rsidR="0056387E" w:rsidRDefault="0056387E" w:rsidP="00EC3F43">
      <w:pPr>
        <w:pStyle w:val="Heading3"/>
        <w:spacing w:before="0" w:line="240" w:lineRule="auto"/>
        <w:rPr>
          <w:rFonts w:ascii="Cambria" w:hAnsi="Cambria" w:cs="Times New Roman"/>
          <w:b/>
          <w:color w:val="000000" w:themeColor="text1"/>
        </w:rPr>
      </w:pPr>
    </w:p>
    <w:p w14:paraId="75A97594" w14:textId="77777777" w:rsidR="008D3F9F" w:rsidRDefault="0056387E" w:rsidP="00EC3F43">
      <w:pPr>
        <w:pStyle w:val="Heading3"/>
        <w:spacing w:before="0" w:line="240" w:lineRule="auto"/>
        <w:rPr>
          <w:rFonts w:ascii="Cambria" w:hAnsi="Cambria" w:cs="Times New Roman"/>
          <w:b/>
          <w:color w:val="000000" w:themeColor="text1"/>
        </w:rPr>
      </w:pPr>
      <w:r>
        <w:rPr>
          <w:rFonts w:ascii="Cambria" w:hAnsi="Cambria" w:cs="Times New Roman"/>
          <w:b/>
          <w:color w:val="000000" w:themeColor="text1"/>
        </w:rPr>
        <w:t>C</w:t>
      </w:r>
      <w:r w:rsidR="004925C7" w:rsidRPr="007E1428">
        <w:rPr>
          <w:rFonts w:ascii="Cambria" w:hAnsi="Cambria" w:cs="Times New Roman"/>
          <w:b/>
          <w:color w:val="000000" w:themeColor="text1"/>
        </w:rPr>
        <w:t xml:space="preserve">ONFESION </w:t>
      </w:r>
      <w:r w:rsidR="005C2581">
        <w:rPr>
          <w:rFonts w:ascii="Cambria" w:hAnsi="Cambria" w:cs="Times New Roman"/>
          <w:b/>
          <w:color w:val="000000" w:themeColor="text1"/>
        </w:rPr>
        <w:t xml:space="preserve">Y PERDON </w:t>
      </w:r>
    </w:p>
    <w:p w14:paraId="0110A0D0" w14:textId="77777777" w:rsidR="008D3F9F" w:rsidRPr="008D3F9F" w:rsidRDefault="008D3F9F" w:rsidP="008D3F9F">
      <w:pPr>
        <w:pStyle w:val="Heading3"/>
        <w:spacing w:before="0" w:line="240" w:lineRule="auto"/>
        <w:rPr>
          <w:rFonts w:ascii="Cambria" w:hAnsi="Cambria" w:cs="Times New Roman"/>
          <w:b/>
          <w:color w:val="000000" w:themeColor="text1"/>
          <w:lang w:val="es-ES"/>
        </w:rPr>
      </w:pPr>
      <w:r w:rsidRPr="008D3F9F">
        <w:rPr>
          <w:rFonts w:ascii="Cambria" w:eastAsia="Times New Roman" w:hAnsi="Cambria" w:cs="Times New Roman"/>
          <w:color w:val="000000" w:themeColor="text1"/>
          <w:lang w:val="es-ES"/>
        </w:rPr>
        <w:t xml:space="preserve">Bendita sea la santa Trinidad, </w:t>
      </w:r>
      <w:r w:rsidRPr="008D3F9F">
        <w:rPr>
          <w:rFonts w:ascii="Segoe UI Symbol" w:eastAsia="Times New Roman" w:hAnsi="Segoe UI Symbol" w:cs="Segoe UI Symbol"/>
          <w:color w:val="FF0000"/>
          <w:lang w:val="es-ES"/>
        </w:rPr>
        <w:t>☩</w:t>
      </w:r>
      <w:r w:rsidRPr="008D3F9F">
        <w:rPr>
          <w:rFonts w:ascii="Cambria" w:eastAsia="Times New Roman" w:hAnsi="Cambria" w:cs="Times New Roman"/>
          <w:color w:val="000000" w:themeColor="text1"/>
          <w:lang w:val="es-ES"/>
        </w:rPr>
        <w:t xml:space="preserve"> un Dios,</w:t>
      </w:r>
    </w:p>
    <w:p w14:paraId="75F5EA5B" w14:textId="77777777" w:rsidR="008D3F9F" w:rsidRPr="008D3F9F" w:rsidRDefault="008D3F9F" w:rsidP="008D3F9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color w:val="000000" w:themeColor="text1"/>
          <w:sz w:val="24"/>
          <w:szCs w:val="24"/>
          <w:lang w:val="es-ES"/>
        </w:rPr>
      </w:pPr>
      <w:r w:rsidRPr="008D3F9F">
        <w:rPr>
          <w:rFonts w:ascii="Cambria" w:eastAsia="Times New Roman" w:hAnsi="Cambria" w:cs="Times New Roman"/>
          <w:color w:val="000000" w:themeColor="text1"/>
          <w:sz w:val="24"/>
          <w:szCs w:val="24"/>
          <w:lang w:val="es-ES"/>
        </w:rPr>
        <w:t xml:space="preserve">que esta presente, que da vida, </w:t>
      </w:r>
    </w:p>
    <w:p w14:paraId="762C97FF" w14:textId="77777777" w:rsidR="008D3F9F" w:rsidRPr="008D3F9F" w:rsidRDefault="008D3F9F" w:rsidP="008D3F9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color w:val="000000" w:themeColor="text1"/>
          <w:sz w:val="24"/>
          <w:szCs w:val="24"/>
          <w:lang w:val="es-ES"/>
        </w:rPr>
      </w:pPr>
      <w:r w:rsidRPr="008D3F9F">
        <w:rPr>
          <w:rFonts w:ascii="Cambria" w:hAnsi="Cambria"/>
          <w:color w:val="000000" w:themeColor="text1"/>
          <w:sz w:val="24"/>
          <w:szCs w:val="24"/>
          <w:lang w:val="es-ES"/>
        </w:rPr>
        <w:t>que llama a la existencia cosas que no existen</w:t>
      </w:r>
      <w:r w:rsidRPr="008D3F9F">
        <w:rPr>
          <w:rFonts w:ascii="Cambria" w:eastAsia="Times New Roman" w:hAnsi="Cambria" w:cs="Times New Roman"/>
          <w:color w:val="000000" w:themeColor="text1"/>
          <w:sz w:val="24"/>
          <w:szCs w:val="24"/>
          <w:lang w:val="es-ES"/>
        </w:rPr>
        <w:t xml:space="preserve">. </w:t>
      </w:r>
      <w:r w:rsidRPr="008D3F9F">
        <w:rPr>
          <w:rFonts w:ascii="Cambria" w:eastAsia="Times New Roman" w:hAnsi="Cambria" w:cs="Times New Roman"/>
          <w:b/>
          <w:bCs/>
          <w:color w:val="000000" w:themeColor="text1"/>
          <w:sz w:val="24"/>
          <w:szCs w:val="24"/>
          <w:lang w:val="es-ES"/>
        </w:rPr>
        <w:t>Amen.</w:t>
      </w:r>
    </w:p>
    <w:p w14:paraId="27D00F71" w14:textId="77777777" w:rsidR="008D3F9F" w:rsidRPr="008D3F9F" w:rsidRDefault="008D3F9F" w:rsidP="008D3F9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color w:val="000000" w:themeColor="text1"/>
          <w:sz w:val="24"/>
          <w:szCs w:val="24"/>
          <w:lang w:val="es-ES"/>
        </w:rPr>
      </w:pPr>
    </w:p>
    <w:p w14:paraId="73ED3AFD" w14:textId="77777777" w:rsidR="008D3F9F" w:rsidRPr="008D3F9F" w:rsidRDefault="008D3F9F" w:rsidP="008D3F9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color w:val="000000" w:themeColor="text1"/>
          <w:sz w:val="24"/>
          <w:szCs w:val="24"/>
        </w:rPr>
      </w:pPr>
      <w:r w:rsidRPr="008D3F9F">
        <w:rPr>
          <w:rFonts w:ascii="Cambria" w:hAnsi="Cambria"/>
          <w:color w:val="000000" w:themeColor="text1"/>
          <w:sz w:val="24"/>
          <w:szCs w:val="24"/>
          <w:lang w:val="es"/>
        </w:rPr>
        <w:t xml:space="preserve">Si tuvieras que vigilar los pecados, </w:t>
      </w:r>
      <w:proofErr w:type="gramStart"/>
      <w:r w:rsidRPr="008D3F9F">
        <w:rPr>
          <w:rFonts w:ascii="Cambria" w:hAnsi="Cambria"/>
          <w:color w:val="000000" w:themeColor="text1"/>
          <w:sz w:val="24"/>
          <w:szCs w:val="24"/>
          <w:lang w:val="es"/>
        </w:rPr>
        <w:t>oh</w:t>
      </w:r>
      <w:proofErr w:type="gramEnd"/>
      <w:r w:rsidRPr="008D3F9F">
        <w:rPr>
          <w:rFonts w:ascii="Cambria" w:hAnsi="Cambria"/>
          <w:color w:val="000000" w:themeColor="text1"/>
          <w:sz w:val="24"/>
          <w:szCs w:val="24"/>
          <w:lang w:val="es"/>
        </w:rPr>
        <w:t xml:space="preserve"> Señor,</w:t>
      </w:r>
    </w:p>
    <w:p w14:paraId="6EFCED0D" w14:textId="77777777" w:rsidR="008D3F9F" w:rsidRPr="008D3F9F" w:rsidRDefault="008D3F9F" w:rsidP="008D3F9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color w:val="000000" w:themeColor="text1"/>
          <w:sz w:val="24"/>
          <w:szCs w:val="24"/>
        </w:rPr>
      </w:pPr>
      <w:r w:rsidRPr="008D3F9F">
        <w:rPr>
          <w:rFonts w:ascii="Cambria" w:hAnsi="Cambria"/>
          <w:color w:val="000000" w:themeColor="text1"/>
          <w:sz w:val="24"/>
          <w:szCs w:val="24"/>
          <w:lang w:val="es"/>
        </w:rPr>
        <w:t>¿Quién podría soportar?</w:t>
      </w:r>
    </w:p>
    <w:p w14:paraId="781EF059" w14:textId="77777777" w:rsidR="008D3F9F" w:rsidRPr="008D3F9F" w:rsidRDefault="008D3F9F" w:rsidP="008D3F9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color w:val="000000" w:themeColor="text1"/>
          <w:sz w:val="24"/>
          <w:szCs w:val="24"/>
        </w:rPr>
      </w:pPr>
      <w:r w:rsidRPr="008D3F9F">
        <w:rPr>
          <w:rFonts w:ascii="Cambria" w:hAnsi="Cambria"/>
          <w:color w:val="000000" w:themeColor="text1"/>
          <w:sz w:val="24"/>
          <w:szCs w:val="24"/>
          <w:lang w:val="es"/>
        </w:rPr>
        <w:t>Sin embargo, contigo está el perdón, y por eso confesamos.</w:t>
      </w:r>
    </w:p>
    <w:p w14:paraId="55F7846F" w14:textId="77777777" w:rsidR="008D3F9F" w:rsidRPr="008D3F9F" w:rsidRDefault="008D3F9F" w:rsidP="008D3F9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i/>
          <w:iCs/>
          <w:color w:val="C00000"/>
          <w:sz w:val="24"/>
          <w:szCs w:val="24"/>
        </w:rPr>
      </w:pPr>
      <w:r w:rsidRPr="008D3F9F">
        <w:rPr>
          <w:rFonts w:ascii="Cambria" w:hAnsi="Cambria"/>
          <w:i/>
          <w:iCs/>
          <w:color w:val="C00000"/>
          <w:sz w:val="24"/>
          <w:szCs w:val="24"/>
          <w:lang w:val="es"/>
        </w:rPr>
        <w:t>Se guarda silencio para la reflexión.</w:t>
      </w:r>
    </w:p>
    <w:p w14:paraId="13A08B24" w14:textId="77777777" w:rsidR="008D3F9F" w:rsidRPr="008D3F9F" w:rsidRDefault="008D3F9F" w:rsidP="008D3F9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color w:val="000000" w:themeColor="text1"/>
          <w:sz w:val="24"/>
          <w:szCs w:val="24"/>
        </w:rPr>
      </w:pPr>
    </w:p>
    <w:p w14:paraId="11069E60" w14:textId="77777777" w:rsidR="008D3F9F" w:rsidRPr="008D3F9F" w:rsidRDefault="008D3F9F" w:rsidP="008D3F9F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</w:rPr>
      </w:pPr>
      <w:r w:rsidRPr="008D3F9F">
        <w:rPr>
          <w:rFonts w:ascii="Cambria" w:hAnsi="Cambria"/>
        </w:rPr>
        <w:t xml:space="preserve">Dios </w:t>
      </w:r>
      <w:proofErr w:type="spellStart"/>
      <w:r w:rsidRPr="008D3F9F">
        <w:rPr>
          <w:rFonts w:ascii="Cambria" w:hAnsi="Cambria"/>
        </w:rPr>
        <w:t>misericordioso</w:t>
      </w:r>
      <w:proofErr w:type="spellEnd"/>
      <w:r w:rsidRPr="008D3F9F">
        <w:rPr>
          <w:rFonts w:ascii="Cambria" w:hAnsi="Cambria"/>
        </w:rPr>
        <w:t xml:space="preserve">, </w:t>
      </w:r>
    </w:p>
    <w:p w14:paraId="45F6887D" w14:textId="77777777" w:rsidR="008D3F9F" w:rsidRPr="008D3F9F" w:rsidRDefault="008D3F9F" w:rsidP="008D3F9F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</w:rPr>
      </w:pPr>
      <w:r w:rsidRPr="008D3F9F">
        <w:rPr>
          <w:rFonts w:ascii="Cambria" w:hAnsi="Cambria"/>
          <w:b/>
          <w:bCs/>
        </w:rPr>
        <w:t xml:space="preserve">ten </w:t>
      </w:r>
      <w:proofErr w:type="spellStart"/>
      <w:r w:rsidRPr="008D3F9F">
        <w:rPr>
          <w:rFonts w:ascii="Cambria" w:hAnsi="Cambria"/>
          <w:b/>
          <w:bCs/>
        </w:rPr>
        <w:t>piedad</w:t>
      </w:r>
      <w:proofErr w:type="spellEnd"/>
      <w:r w:rsidRPr="008D3F9F">
        <w:rPr>
          <w:rFonts w:ascii="Cambria" w:hAnsi="Cambria"/>
          <w:b/>
          <w:bCs/>
        </w:rPr>
        <w:t xml:space="preserve"> de </w:t>
      </w:r>
      <w:proofErr w:type="spellStart"/>
      <w:r w:rsidRPr="008D3F9F">
        <w:rPr>
          <w:rFonts w:ascii="Cambria" w:hAnsi="Cambria"/>
          <w:b/>
          <w:bCs/>
        </w:rPr>
        <w:t>nosotros</w:t>
      </w:r>
      <w:proofErr w:type="spellEnd"/>
      <w:r w:rsidRPr="008D3F9F">
        <w:rPr>
          <w:rFonts w:ascii="Cambria" w:hAnsi="Cambria"/>
          <w:b/>
          <w:bCs/>
        </w:rPr>
        <w:t>.</w:t>
      </w:r>
    </w:p>
    <w:p w14:paraId="1DDF056B" w14:textId="77777777" w:rsidR="008D3F9F" w:rsidRPr="008D3F9F" w:rsidRDefault="008D3F9F" w:rsidP="008D3F9F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  <w:b/>
          <w:bCs/>
        </w:rPr>
      </w:pPr>
    </w:p>
    <w:p w14:paraId="0FDFA3D4" w14:textId="77777777" w:rsidR="008D3F9F" w:rsidRPr="008D3F9F" w:rsidRDefault="008D3F9F" w:rsidP="008D3F9F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  <w:b/>
          <w:bCs/>
        </w:rPr>
      </w:pPr>
      <w:r w:rsidRPr="008D3F9F">
        <w:rPr>
          <w:rFonts w:ascii="Cambria" w:hAnsi="Cambria"/>
          <w:b/>
          <w:bCs/>
          <w:lang w:val="es"/>
        </w:rPr>
        <w:t>Confesamos que nos hemos alejado de ti,</w:t>
      </w:r>
    </w:p>
    <w:p w14:paraId="119CBA36" w14:textId="77777777" w:rsidR="008D3F9F" w:rsidRPr="008D3F9F" w:rsidRDefault="008D3F9F" w:rsidP="008D3F9F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</w:rPr>
      </w:pPr>
      <w:r w:rsidRPr="008D3F9F">
        <w:rPr>
          <w:rFonts w:ascii="Cambria" w:hAnsi="Cambria"/>
          <w:b/>
          <w:bCs/>
          <w:lang w:val="es"/>
        </w:rPr>
        <w:t>a sabiendas y sin saberlo.</w:t>
      </w:r>
    </w:p>
    <w:p w14:paraId="44A053F4" w14:textId="77777777" w:rsidR="008D3F9F" w:rsidRPr="008D3F9F" w:rsidRDefault="008D3F9F" w:rsidP="008D3F9F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</w:rPr>
      </w:pPr>
      <w:r w:rsidRPr="008D3F9F">
        <w:rPr>
          <w:rFonts w:ascii="Cambria" w:hAnsi="Cambria"/>
          <w:b/>
          <w:bCs/>
          <w:lang w:val="es"/>
        </w:rPr>
        <w:t>Nos hemos extraviado de tu vida de resurrección.</w:t>
      </w:r>
    </w:p>
    <w:p w14:paraId="55C1832B" w14:textId="77777777" w:rsidR="008D3F9F" w:rsidRPr="008D3F9F" w:rsidRDefault="008D3F9F" w:rsidP="008D3F9F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</w:rPr>
      </w:pPr>
      <w:r w:rsidRPr="008D3F9F">
        <w:rPr>
          <w:rFonts w:ascii="Cambria" w:hAnsi="Cambria"/>
          <w:b/>
          <w:bCs/>
          <w:lang w:val="es"/>
        </w:rPr>
        <w:t>Nos hemos alejado de tu amor por todas las personas.</w:t>
      </w:r>
    </w:p>
    <w:p w14:paraId="7BD1E60E" w14:textId="77777777" w:rsidR="008D3F9F" w:rsidRPr="008D3F9F" w:rsidRDefault="008D3F9F" w:rsidP="008D3F9F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</w:rPr>
      </w:pPr>
      <w:r w:rsidRPr="008D3F9F">
        <w:rPr>
          <w:rFonts w:ascii="Cambria" w:hAnsi="Cambria"/>
          <w:b/>
          <w:bCs/>
          <w:lang w:val="es"/>
        </w:rPr>
        <w:t xml:space="preserve">Vuélvenos a ti, </w:t>
      </w:r>
      <w:proofErr w:type="gramStart"/>
      <w:r w:rsidRPr="008D3F9F">
        <w:rPr>
          <w:rFonts w:ascii="Cambria" w:hAnsi="Cambria"/>
          <w:b/>
          <w:bCs/>
          <w:lang w:val="es"/>
        </w:rPr>
        <w:t>oh</w:t>
      </w:r>
      <w:proofErr w:type="gramEnd"/>
      <w:r w:rsidRPr="008D3F9F">
        <w:rPr>
          <w:rFonts w:ascii="Cambria" w:hAnsi="Cambria"/>
          <w:b/>
          <w:bCs/>
          <w:lang w:val="es"/>
        </w:rPr>
        <w:t xml:space="preserve"> Dios.</w:t>
      </w:r>
    </w:p>
    <w:p w14:paraId="3E739455" w14:textId="77777777" w:rsidR="008D3F9F" w:rsidRPr="008D3F9F" w:rsidRDefault="008D3F9F" w:rsidP="008D3F9F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</w:rPr>
      </w:pPr>
      <w:r w:rsidRPr="008D3F9F">
        <w:rPr>
          <w:rFonts w:ascii="Cambria" w:hAnsi="Cambria"/>
          <w:b/>
          <w:bCs/>
          <w:lang w:val="es"/>
        </w:rPr>
        <w:t>Danos nuevos corazones y espíritus rectos,</w:t>
      </w:r>
    </w:p>
    <w:p w14:paraId="730E546C" w14:textId="77777777" w:rsidR="008D3F9F" w:rsidRPr="008D3F9F" w:rsidRDefault="008D3F9F" w:rsidP="008D3F9F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</w:rPr>
      </w:pPr>
      <w:r w:rsidRPr="008D3F9F">
        <w:rPr>
          <w:rFonts w:ascii="Cambria" w:hAnsi="Cambria"/>
          <w:b/>
          <w:bCs/>
          <w:lang w:val="es"/>
        </w:rPr>
        <w:t>que podamos saber lo que a ti te agrada</w:t>
      </w:r>
    </w:p>
    <w:p w14:paraId="07C9A162" w14:textId="77777777" w:rsidR="008D3F9F" w:rsidRPr="008D3F9F" w:rsidRDefault="008D3F9F" w:rsidP="008D3F9F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  <w:b/>
          <w:bCs/>
        </w:rPr>
      </w:pPr>
      <w:r w:rsidRPr="008D3F9F">
        <w:rPr>
          <w:rFonts w:ascii="Cambria" w:hAnsi="Cambria"/>
          <w:b/>
          <w:bCs/>
          <w:lang w:val="es"/>
        </w:rPr>
        <w:t>y morar en tu casa para siempre. Amén.</w:t>
      </w:r>
    </w:p>
    <w:p w14:paraId="5D40E0AD" w14:textId="77777777" w:rsidR="008D3F9F" w:rsidRPr="008D3F9F" w:rsidRDefault="008D3F9F" w:rsidP="008D3F9F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</w:rPr>
      </w:pPr>
    </w:p>
    <w:p w14:paraId="1CF82FE8" w14:textId="77777777" w:rsidR="008D3F9F" w:rsidRPr="008D3F9F" w:rsidRDefault="008D3F9F" w:rsidP="008D3F9F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  <w:lang w:val="es-ES"/>
        </w:rPr>
      </w:pPr>
      <w:bookmarkStart w:id="0" w:name="OLE_LINK3"/>
      <w:bookmarkStart w:id="1" w:name="OLE_LINK4"/>
      <w:r w:rsidRPr="008D3F9F">
        <w:rPr>
          <w:rFonts w:ascii="Cambria" w:hAnsi="Cambria"/>
          <w:lang w:val="es-ES"/>
        </w:rPr>
        <w:t>Reciban buenas noticias:  Dios se vuelve hacia ustedes en amor.</w:t>
      </w:r>
    </w:p>
    <w:p w14:paraId="78528FB3" w14:textId="77777777" w:rsidR="008D3F9F" w:rsidRPr="008D3F9F" w:rsidRDefault="008D3F9F" w:rsidP="008D3F9F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  <w:lang w:val="es-ES"/>
        </w:rPr>
      </w:pPr>
      <w:r w:rsidRPr="008D3F9F">
        <w:rPr>
          <w:rFonts w:ascii="Cambria" w:hAnsi="Cambria"/>
          <w:lang w:val="es-ES"/>
        </w:rPr>
        <w:t>"Pondré mi espíritu en ti, y viviréis", dice nuestro Dios.</w:t>
      </w:r>
    </w:p>
    <w:p w14:paraId="125FBD9E" w14:textId="77777777" w:rsidR="008D3F9F" w:rsidRPr="008D3F9F" w:rsidRDefault="008D3F9F" w:rsidP="008D3F9F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  <w:lang w:val="es-ES"/>
        </w:rPr>
      </w:pPr>
      <w:r w:rsidRPr="008D3F9F">
        <w:rPr>
          <w:rFonts w:ascii="Cambria" w:hAnsi="Cambria"/>
          <w:lang w:val="es-ES"/>
        </w:rPr>
        <w:t xml:space="preserve">Todos sus pecados son perdonados en el nombre de </w:t>
      </w:r>
      <w:r w:rsidRPr="008D3F9F">
        <w:rPr>
          <w:rFonts w:ascii="Segoe UI Symbol" w:hAnsi="Segoe UI Symbol" w:cs="Segoe UI Symbol"/>
          <w:color w:val="FF0000"/>
          <w:lang w:val="es-ES"/>
        </w:rPr>
        <w:t>☩</w:t>
      </w:r>
      <w:r w:rsidRPr="008D3F9F">
        <w:rPr>
          <w:rFonts w:ascii="Cambria" w:hAnsi="Cambria"/>
          <w:lang w:val="es-ES"/>
        </w:rPr>
        <w:t xml:space="preserve"> Jesucristo</w:t>
      </w:r>
    </w:p>
    <w:p w14:paraId="7DFA05F9" w14:textId="77777777" w:rsidR="008D3F9F" w:rsidRPr="008D3F9F" w:rsidRDefault="008D3F9F" w:rsidP="008D3F9F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  <w:lang w:val="es-ES"/>
        </w:rPr>
      </w:pPr>
      <w:r w:rsidRPr="008D3F9F">
        <w:rPr>
          <w:rFonts w:ascii="Cambria" w:hAnsi="Cambria"/>
          <w:lang w:val="es-ES"/>
        </w:rPr>
        <w:t xml:space="preserve">Quien es el regalo gratuito y abundante de la gracia de Dios para ustedes. </w:t>
      </w:r>
      <w:r w:rsidRPr="008D3F9F">
        <w:rPr>
          <w:rFonts w:ascii="Cambria" w:hAnsi="Cambria"/>
          <w:b/>
          <w:bCs/>
          <w:lang w:val="es-ES"/>
        </w:rPr>
        <w:t>Amen.</w:t>
      </w:r>
    </w:p>
    <w:bookmarkEnd w:id="0"/>
    <w:bookmarkEnd w:id="1"/>
    <w:p w14:paraId="7BC42EC5" w14:textId="77777777" w:rsidR="008D3F9F" w:rsidRPr="008D3F9F" w:rsidRDefault="008D3F9F" w:rsidP="008D3F9F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  <w:iCs/>
          <w:color w:val="212121"/>
        </w:rPr>
      </w:pPr>
    </w:p>
    <w:p w14:paraId="30432B96" w14:textId="77777777" w:rsidR="008D3F9F" w:rsidRPr="008D3F9F" w:rsidRDefault="008D3F9F" w:rsidP="008D3F9F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  <w:b/>
          <w:bCs/>
          <w:iCs/>
          <w:color w:val="212121"/>
          <w:lang w:val="es-ES"/>
        </w:rPr>
      </w:pPr>
      <w:r w:rsidRPr="008D3F9F">
        <w:rPr>
          <w:rFonts w:ascii="Cambria" w:hAnsi="Cambria"/>
          <w:b/>
          <w:bCs/>
          <w:iCs/>
          <w:color w:val="212121"/>
          <w:lang w:val="es-ES"/>
        </w:rPr>
        <w:t>CANCION AL REUNIRSE</w:t>
      </w:r>
    </w:p>
    <w:p w14:paraId="4FE9DE68" w14:textId="77777777" w:rsidR="00C247CF" w:rsidRDefault="00C247CF" w:rsidP="00C247CF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</w:rPr>
      </w:pPr>
    </w:p>
    <w:p w14:paraId="35B3D63C" w14:textId="77777777" w:rsidR="001B447F" w:rsidRDefault="001B447F" w:rsidP="00C247CF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  <w:iCs/>
          <w:color w:val="212121"/>
        </w:rPr>
      </w:pPr>
    </w:p>
    <w:p w14:paraId="5A9EB7AA" w14:textId="6070EE64" w:rsidR="009B5E0A" w:rsidRPr="00020A2F" w:rsidRDefault="009B5E0A" w:rsidP="00020A2F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  <w:i/>
          <w:color w:val="212121"/>
        </w:rPr>
        <w:sectPr w:rsidR="009B5E0A" w:rsidRPr="00020A2F" w:rsidSect="00886E13">
          <w:footerReference w:type="even" r:id="rId8"/>
          <w:footerReference w:type="default" r:id="rId9"/>
          <w:type w:val="continuous"/>
          <w:pgSz w:w="12240" w:h="15840"/>
          <w:pgMar w:top="720" w:right="720" w:bottom="720" w:left="1080" w:header="432" w:footer="720" w:gutter="0"/>
          <w:cols w:space="720"/>
          <w:docGrid w:linePitch="360"/>
        </w:sectPr>
      </w:pPr>
    </w:p>
    <w:p w14:paraId="6D9B9336" w14:textId="20F0EDBF" w:rsidR="009B5E0A" w:rsidRDefault="009B5E0A" w:rsidP="00020A2F">
      <w:pPr>
        <w:pStyle w:val="NormalWeb"/>
        <w:shd w:val="clear" w:color="auto" w:fill="FFFFFF"/>
        <w:spacing w:before="0" w:beforeAutospacing="0" w:after="0" w:afterAutospacing="0"/>
        <w:ind w:left="-360"/>
        <w:rPr>
          <w:rFonts w:ascii="Cambria" w:hAnsi="Cambria"/>
          <w:b/>
          <w:bCs/>
          <w:iCs/>
          <w:color w:val="212121"/>
        </w:rPr>
      </w:pPr>
    </w:p>
    <w:p w14:paraId="55DD8A48" w14:textId="77777777" w:rsidR="00020A2F" w:rsidRDefault="00020A2F" w:rsidP="00020A2F">
      <w:pPr>
        <w:pStyle w:val="NormalWeb"/>
        <w:shd w:val="clear" w:color="auto" w:fill="FFFFFF"/>
        <w:spacing w:before="0" w:beforeAutospacing="0" w:after="0" w:afterAutospacing="0"/>
        <w:ind w:left="-360"/>
        <w:rPr>
          <w:rFonts w:ascii="Cambria" w:hAnsi="Cambria"/>
          <w:b/>
          <w:bCs/>
          <w:iCs/>
          <w:color w:val="212121"/>
        </w:rPr>
      </w:pPr>
    </w:p>
    <w:p w14:paraId="28DC27D5" w14:textId="77777777" w:rsidR="00020A2F" w:rsidRDefault="00020A2F" w:rsidP="00020A2F">
      <w:pPr>
        <w:pStyle w:val="NormalWeb"/>
        <w:shd w:val="clear" w:color="auto" w:fill="FFFFFF"/>
        <w:spacing w:before="0" w:beforeAutospacing="0" w:after="0" w:afterAutospacing="0"/>
        <w:ind w:left="-360"/>
        <w:rPr>
          <w:rFonts w:ascii="Cambria" w:hAnsi="Cambria"/>
          <w:b/>
          <w:bCs/>
          <w:iCs/>
          <w:color w:val="212121"/>
        </w:rPr>
      </w:pPr>
    </w:p>
    <w:p w14:paraId="06624684" w14:textId="046B7109" w:rsidR="00020A2F" w:rsidRDefault="00020A2F" w:rsidP="00020A2F">
      <w:pPr>
        <w:pStyle w:val="NormalWeb"/>
        <w:shd w:val="clear" w:color="auto" w:fill="FFFFFF"/>
        <w:spacing w:before="0" w:beforeAutospacing="0" w:after="0" w:afterAutospacing="0"/>
        <w:ind w:left="-360"/>
        <w:rPr>
          <w:rFonts w:ascii="Cambria" w:hAnsi="Cambria"/>
          <w:b/>
          <w:bCs/>
          <w:iCs/>
          <w:color w:val="212121"/>
        </w:rPr>
        <w:sectPr w:rsidR="00020A2F" w:rsidSect="00523506">
          <w:type w:val="continuous"/>
          <w:pgSz w:w="12240" w:h="15840"/>
          <w:pgMar w:top="720" w:right="720" w:bottom="720" w:left="1080" w:header="432" w:footer="720" w:gutter="0"/>
          <w:cols w:num="2" w:space="720"/>
          <w:titlePg/>
          <w:docGrid w:linePitch="360"/>
        </w:sectPr>
      </w:pPr>
    </w:p>
    <w:p w14:paraId="6E8187D9" w14:textId="77777777" w:rsidR="00C60BFF" w:rsidRPr="00C60BFF" w:rsidRDefault="00C60BFF" w:rsidP="00C60BFF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  <w:b/>
          <w:bCs/>
          <w:iCs/>
          <w:color w:val="212121"/>
          <w:lang w:val="es-ES"/>
        </w:rPr>
      </w:pPr>
      <w:r w:rsidRPr="00C60BFF">
        <w:rPr>
          <w:rFonts w:ascii="Cambria" w:hAnsi="Cambria"/>
          <w:b/>
          <w:bCs/>
          <w:iCs/>
          <w:color w:val="212121"/>
          <w:lang w:val="es-ES"/>
        </w:rPr>
        <w:t>SALUDO</w:t>
      </w:r>
      <w:r w:rsidRPr="00C60BFF">
        <w:rPr>
          <w:rFonts w:ascii="Cambria" w:hAnsi="Cambria"/>
          <w:b/>
          <w:lang w:val="es-ES"/>
        </w:rPr>
        <w:t xml:space="preserve">  </w:t>
      </w:r>
    </w:p>
    <w:p w14:paraId="7A458757" w14:textId="77777777" w:rsidR="00C60BFF" w:rsidRPr="00C60BFF" w:rsidRDefault="00C60BFF" w:rsidP="00C60BFF">
      <w:pPr>
        <w:spacing w:after="0" w:line="240" w:lineRule="auto"/>
        <w:rPr>
          <w:rFonts w:ascii="Cambria" w:hAnsi="Cambria" w:cs="Times New Roman"/>
          <w:sz w:val="24"/>
          <w:szCs w:val="24"/>
          <w:lang w:val="es-ES"/>
        </w:rPr>
      </w:pPr>
      <w:r w:rsidRPr="00C60BFF">
        <w:rPr>
          <w:rFonts w:ascii="Cambria" w:hAnsi="Cambria" w:cs="Times New Roman"/>
          <w:sz w:val="24"/>
          <w:szCs w:val="24"/>
          <w:lang w:val="es-ES"/>
        </w:rPr>
        <w:t>La gracia de nuestro Señor Jesucristo, el amor de Dios, y la comunión del Espíritu Santo sea con todos ustedes.</w:t>
      </w:r>
    </w:p>
    <w:p w14:paraId="58660A04" w14:textId="77777777" w:rsidR="00C60BFF" w:rsidRPr="00C60BFF" w:rsidRDefault="00C60BFF" w:rsidP="00C60BFF">
      <w:pPr>
        <w:spacing w:after="0" w:line="240" w:lineRule="auto"/>
        <w:rPr>
          <w:rFonts w:ascii="Cambria" w:hAnsi="Cambria" w:cs="Times New Roman"/>
          <w:b/>
          <w:sz w:val="24"/>
          <w:szCs w:val="24"/>
          <w:lang w:val="es-ES"/>
        </w:rPr>
      </w:pPr>
      <w:r w:rsidRPr="00C60BFF">
        <w:rPr>
          <w:rFonts w:ascii="Cambria" w:hAnsi="Cambria" w:cs="Times New Roman"/>
          <w:b/>
          <w:sz w:val="24"/>
          <w:szCs w:val="24"/>
          <w:lang w:val="es-ES"/>
        </w:rPr>
        <w:t xml:space="preserve">Y también contigo. </w:t>
      </w:r>
    </w:p>
    <w:p w14:paraId="5D9B2D91" w14:textId="77777777" w:rsidR="00C60BFF" w:rsidRPr="00C60BFF" w:rsidRDefault="00C60BFF" w:rsidP="00C60BFF">
      <w:pPr>
        <w:spacing w:after="0" w:line="240" w:lineRule="auto"/>
        <w:rPr>
          <w:rFonts w:ascii="Cambria" w:hAnsi="Cambria" w:cs="Times New Roman"/>
          <w:b/>
          <w:sz w:val="24"/>
          <w:szCs w:val="24"/>
        </w:rPr>
      </w:pPr>
    </w:p>
    <w:p w14:paraId="25300605" w14:textId="77777777" w:rsidR="00C60BFF" w:rsidRPr="00C60BFF" w:rsidRDefault="00C60BFF" w:rsidP="00C60BFF">
      <w:pPr>
        <w:rPr>
          <w:rFonts w:ascii="Cambria" w:hAnsi="Cambria" w:cs="Times New Roman"/>
          <w:b/>
          <w:sz w:val="24"/>
          <w:szCs w:val="24"/>
          <w:lang w:val="es-ES"/>
        </w:rPr>
      </w:pPr>
      <w:r w:rsidRPr="00C60BFF">
        <w:rPr>
          <w:rFonts w:ascii="Cambria" w:hAnsi="Cambria" w:cs="Times New Roman"/>
          <w:b/>
          <w:sz w:val="24"/>
          <w:szCs w:val="24"/>
          <w:lang w:val="es-ES"/>
        </w:rPr>
        <w:t>ORACION DEL DIA</w:t>
      </w:r>
    </w:p>
    <w:p w14:paraId="47635C4F" w14:textId="77777777" w:rsidR="009B5E0A" w:rsidRPr="009B5E0A" w:rsidRDefault="009B5E0A" w:rsidP="00020A2F">
      <w:pPr>
        <w:spacing w:after="0" w:line="259" w:lineRule="auto"/>
        <w:ind w:left="-360"/>
        <w:rPr>
          <w:rFonts w:ascii="Cambria" w:hAnsi="Cambria" w:cs="Times New Roman"/>
          <w:sz w:val="24"/>
          <w:szCs w:val="24"/>
        </w:rPr>
      </w:pPr>
    </w:p>
    <w:p w14:paraId="4EDC93C6" w14:textId="29D04D76" w:rsidR="002D6251" w:rsidRPr="009B5E0A" w:rsidRDefault="00215401" w:rsidP="00020A2F">
      <w:pPr>
        <w:spacing w:after="0" w:line="259" w:lineRule="auto"/>
        <w:ind w:left="-360"/>
        <w:rPr>
          <w:rFonts w:ascii="Cambria" w:hAnsi="Cambria"/>
          <w:b/>
          <w:i/>
          <w:color w:val="FF0000"/>
          <w:sz w:val="28"/>
          <w:szCs w:val="28"/>
        </w:rPr>
      </w:pPr>
      <w:r>
        <w:rPr>
          <w:rFonts w:ascii="Cambria" w:hAnsi="Cambria"/>
          <w:b/>
          <w:i/>
          <w:color w:val="FF0000"/>
          <w:sz w:val="28"/>
          <w:szCs w:val="28"/>
        </w:rPr>
        <w:t>PALABRA</w:t>
      </w:r>
    </w:p>
    <w:p w14:paraId="7F1DE486" w14:textId="77777777" w:rsidR="002D6251" w:rsidRPr="009B5E0A" w:rsidRDefault="002D6251" w:rsidP="00020A2F">
      <w:pPr>
        <w:spacing w:after="0" w:line="240" w:lineRule="auto"/>
        <w:ind w:left="-360"/>
        <w:rPr>
          <w:rFonts w:ascii="Cambria" w:hAnsi="Cambria"/>
          <w:sz w:val="24"/>
          <w:szCs w:val="24"/>
        </w:rPr>
      </w:pPr>
    </w:p>
    <w:p w14:paraId="38D4E177" w14:textId="4E6226F4" w:rsidR="00E54D60" w:rsidRDefault="00215401" w:rsidP="007E1428">
      <w:pPr>
        <w:shd w:val="clear" w:color="auto" w:fill="FFFFFF"/>
        <w:spacing w:after="0" w:line="240" w:lineRule="auto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lastRenderedPageBreak/>
        <w:t xml:space="preserve">LECTURA </w:t>
      </w:r>
    </w:p>
    <w:p w14:paraId="267D4D03" w14:textId="300034EC" w:rsidR="001A3D37" w:rsidRDefault="001A3D37" w:rsidP="007E1428">
      <w:pPr>
        <w:shd w:val="clear" w:color="auto" w:fill="FFFFFF"/>
        <w:spacing w:after="0" w:line="240" w:lineRule="auto"/>
        <w:rPr>
          <w:rFonts w:ascii="Cambria" w:hAnsi="Cambria"/>
          <w:b/>
          <w:sz w:val="24"/>
          <w:szCs w:val="24"/>
        </w:rPr>
      </w:pPr>
    </w:p>
    <w:p w14:paraId="43CE4590" w14:textId="440E2694" w:rsidR="001A3D37" w:rsidRPr="001A3D37" w:rsidRDefault="001A3D37" w:rsidP="001A3D37">
      <w:pPr>
        <w:spacing w:after="0" w:line="240" w:lineRule="auto"/>
        <w:ind w:firstLine="720"/>
        <w:rPr>
          <w:rFonts w:ascii="Cambria" w:hAnsi="Cambria"/>
          <w:b/>
          <w:sz w:val="24"/>
          <w:szCs w:val="24"/>
        </w:rPr>
      </w:pPr>
      <w:r w:rsidRPr="001A3D37">
        <w:rPr>
          <w:rFonts w:ascii="Cambria" w:hAnsi="Cambria"/>
          <w:i/>
          <w:sz w:val="24"/>
          <w:szCs w:val="24"/>
        </w:rPr>
        <w:t xml:space="preserve">Palabra de Dios, palabra de </w:t>
      </w:r>
      <w:proofErr w:type="spellStart"/>
      <w:r w:rsidRPr="001A3D37">
        <w:rPr>
          <w:rFonts w:ascii="Cambria" w:hAnsi="Cambria"/>
          <w:i/>
          <w:sz w:val="24"/>
          <w:szCs w:val="24"/>
        </w:rPr>
        <w:t>vida</w:t>
      </w:r>
      <w:proofErr w:type="spellEnd"/>
      <w:r w:rsidRPr="001A3D37">
        <w:rPr>
          <w:rFonts w:ascii="Cambria" w:hAnsi="Cambria"/>
          <w:i/>
          <w:sz w:val="24"/>
          <w:szCs w:val="24"/>
        </w:rPr>
        <w:t>.</w:t>
      </w:r>
      <w:r w:rsidRPr="001A3D37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ab/>
      </w:r>
      <w:r w:rsidRPr="001A3D37">
        <w:rPr>
          <w:rFonts w:ascii="Cambria" w:hAnsi="Cambria"/>
          <w:b/>
          <w:sz w:val="24"/>
          <w:szCs w:val="24"/>
        </w:rPr>
        <w:t>Demos gracias a Dios.</w:t>
      </w:r>
    </w:p>
    <w:p w14:paraId="12FB0A7E" w14:textId="77777777" w:rsidR="001A3D37" w:rsidRPr="007E1428" w:rsidRDefault="001A3D37" w:rsidP="007E1428">
      <w:pPr>
        <w:shd w:val="clear" w:color="auto" w:fill="FFFFFF"/>
        <w:spacing w:after="0" w:line="240" w:lineRule="auto"/>
        <w:rPr>
          <w:rFonts w:ascii="Cambria" w:hAnsi="Cambria"/>
          <w:b/>
          <w:bCs/>
          <w:color w:val="222222"/>
          <w:sz w:val="24"/>
          <w:szCs w:val="24"/>
          <w:shd w:val="clear" w:color="auto" w:fill="FFFFFF"/>
        </w:rPr>
      </w:pPr>
    </w:p>
    <w:p w14:paraId="76AD4C8B" w14:textId="77777777" w:rsidR="00602238" w:rsidRDefault="00602238" w:rsidP="00602238">
      <w:pPr>
        <w:shd w:val="clear" w:color="auto" w:fill="FFFFFF"/>
        <w:spacing w:after="0" w:line="240" w:lineRule="auto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 xml:space="preserve">LECTURA </w:t>
      </w:r>
    </w:p>
    <w:p w14:paraId="715E5C51" w14:textId="77777777" w:rsidR="00602238" w:rsidRDefault="00602238" w:rsidP="00602238">
      <w:pPr>
        <w:shd w:val="clear" w:color="auto" w:fill="FFFFFF"/>
        <w:spacing w:after="0" w:line="240" w:lineRule="auto"/>
        <w:rPr>
          <w:rFonts w:ascii="Cambria" w:hAnsi="Cambria"/>
          <w:b/>
          <w:sz w:val="24"/>
          <w:szCs w:val="24"/>
        </w:rPr>
      </w:pPr>
    </w:p>
    <w:p w14:paraId="4C0877F3" w14:textId="77777777" w:rsidR="00602238" w:rsidRPr="001A3D37" w:rsidRDefault="00602238" w:rsidP="00602238">
      <w:pPr>
        <w:spacing w:after="0" w:line="240" w:lineRule="auto"/>
        <w:ind w:firstLine="720"/>
        <w:rPr>
          <w:rFonts w:ascii="Cambria" w:hAnsi="Cambria"/>
          <w:b/>
          <w:sz w:val="24"/>
          <w:szCs w:val="24"/>
        </w:rPr>
      </w:pPr>
      <w:r w:rsidRPr="001A3D37">
        <w:rPr>
          <w:rFonts w:ascii="Cambria" w:hAnsi="Cambria"/>
          <w:i/>
          <w:sz w:val="24"/>
          <w:szCs w:val="24"/>
        </w:rPr>
        <w:t xml:space="preserve">Palabra de Dios, palabra de </w:t>
      </w:r>
      <w:proofErr w:type="spellStart"/>
      <w:r w:rsidRPr="001A3D37">
        <w:rPr>
          <w:rFonts w:ascii="Cambria" w:hAnsi="Cambria"/>
          <w:i/>
          <w:sz w:val="24"/>
          <w:szCs w:val="24"/>
        </w:rPr>
        <w:t>vida</w:t>
      </w:r>
      <w:proofErr w:type="spellEnd"/>
      <w:r w:rsidRPr="001A3D37">
        <w:rPr>
          <w:rFonts w:ascii="Cambria" w:hAnsi="Cambria"/>
          <w:i/>
          <w:sz w:val="24"/>
          <w:szCs w:val="24"/>
        </w:rPr>
        <w:t>.</w:t>
      </w:r>
      <w:r w:rsidRPr="001A3D37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ab/>
      </w:r>
      <w:r w:rsidRPr="001A3D37">
        <w:rPr>
          <w:rFonts w:ascii="Cambria" w:hAnsi="Cambria"/>
          <w:b/>
          <w:sz w:val="24"/>
          <w:szCs w:val="24"/>
        </w:rPr>
        <w:t>Demos gracias a Dios.</w:t>
      </w:r>
    </w:p>
    <w:p w14:paraId="3350CF00" w14:textId="77777777" w:rsidR="00020A2F" w:rsidRDefault="00020A2F" w:rsidP="007E1428">
      <w:pPr>
        <w:spacing w:after="0" w:line="240" w:lineRule="auto"/>
        <w:rPr>
          <w:rFonts w:ascii="Cambria" w:hAnsi="Cambria"/>
          <w:b/>
          <w:sz w:val="24"/>
          <w:szCs w:val="24"/>
        </w:rPr>
      </w:pPr>
    </w:p>
    <w:p w14:paraId="0C0953F2" w14:textId="60541FF7" w:rsidR="00E54D60" w:rsidRPr="007E1428" w:rsidRDefault="00954768" w:rsidP="007E1428">
      <w:pPr>
        <w:spacing w:after="0" w:line="240" w:lineRule="auto"/>
        <w:rPr>
          <w:rFonts w:ascii="Cambria" w:hAnsi="Cambria"/>
          <w:b/>
          <w:bCs/>
          <w:color w:val="222222"/>
          <w:sz w:val="24"/>
          <w:szCs w:val="24"/>
          <w:shd w:val="clear" w:color="auto" w:fill="FFFFFF"/>
        </w:rPr>
      </w:pPr>
      <w:r>
        <w:rPr>
          <w:rFonts w:ascii="Cambria" w:hAnsi="Cambria"/>
          <w:b/>
          <w:sz w:val="24"/>
          <w:szCs w:val="24"/>
        </w:rPr>
        <w:t>EVANGELIO</w:t>
      </w:r>
      <w:r w:rsidR="007E1428">
        <w:rPr>
          <w:rFonts w:ascii="Cambria" w:hAnsi="Cambria"/>
          <w:b/>
          <w:sz w:val="24"/>
          <w:szCs w:val="24"/>
        </w:rPr>
        <w:t xml:space="preserve">  </w:t>
      </w:r>
    </w:p>
    <w:p w14:paraId="1B363FBA" w14:textId="5FD6539C" w:rsidR="00E929CF" w:rsidRPr="007E1428" w:rsidRDefault="00954768" w:rsidP="007E1428">
      <w:pPr>
        <w:spacing w:after="0" w:line="240" w:lineRule="auto"/>
        <w:ind w:firstLine="720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i/>
          <w:sz w:val="24"/>
          <w:szCs w:val="24"/>
        </w:rPr>
        <w:t xml:space="preserve">El Santo </w:t>
      </w:r>
      <w:proofErr w:type="spellStart"/>
      <w:r>
        <w:rPr>
          <w:rFonts w:ascii="Cambria" w:hAnsi="Cambria"/>
          <w:i/>
          <w:sz w:val="24"/>
          <w:szCs w:val="24"/>
        </w:rPr>
        <w:t>Evangelio</w:t>
      </w:r>
      <w:proofErr w:type="spellEnd"/>
      <w:r>
        <w:rPr>
          <w:rFonts w:ascii="Cambria" w:hAnsi="Cambria"/>
          <w:i/>
          <w:sz w:val="24"/>
          <w:szCs w:val="24"/>
        </w:rPr>
        <w:t xml:space="preserve"> </w:t>
      </w:r>
      <w:proofErr w:type="spellStart"/>
      <w:r>
        <w:rPr>
          <w:rFonts w:ascii="Cambria" w:hAnsi="Cambria"/>
          <w:i/>
          <w:sz w:val="24"/>
          <w:szCs w:val="24"/>
        </w:rPr>
        <w:t>segun</w:t>
      </w:r>
      <w:proofErr w:type="spellEnd"/>
      <w:r>
        <w:rPr>
          <w:rFonts w:ascii="Cambria" w:hAnsi="Cambria"/>
          <w:i/>
          <w:sz w:val="24"/>
          <w:szCs w:val="24"/>
        </w:rPr>
        <w:t xml:space="preserve"> Juan</w:t>
      </w:r>
      <w:r w:rsidR="00523506">
        <w:rPr>
          <w:rFonts w:ascii="Cambria" w:hAnsi="Cambria"/>
          <w:i/>
          <w:sz w:val="24"/>
          <w:szCs w:val="24"/>
        </w:rPr>
        <w:t>.</w:t>
      </w:r>
      <w:r w:rsidR="00886E13">
        <w:rPr>
          <w:rFonts w:ascii="Cambria" w:hAnsi="Cambria"/>
          <w:i/>
          <w:sz w:val="24"/>
          <w:szCs w:val="24"/>
        </w:rPr>
        <w:tab/>
      </w:r>
      <w:r w:rsidR="002D6251" w:rsidRPr="007E1428">
        <w:rPr>
          <w:rFonts w:ascii="Cambria" w:hAnsi="Cambria"/>
          <w:b/>
          <w:sz w:val="24"/>
          <w:szCs w:val="24"/>
        </w:rPr>
        <w:t>Glor</w:t>
      </w:r>
      <w:r w:rsidR="00801C73">
        <w:rPr>
          <w:rFonts w:ascii="Cambria" w:hAnsi="Cambria"/>
          <w:b/>
          <w:sz w:val="24"/>
          <w:szCs w:val="24"/>
        </w:rPr>
        <w:t xml:space="preserve">ia a </w:t>
      </w:r>
      <w:proofErr w:type="spellStart"/>
      <w:r w:rsidR="00801C73">
        <w:rPr>
          <w:rFonts w:ascii="Cambria" w:hAnsi="Cambria"/>
          <w:b/>
          <w:sz w:val="24"/>
          <w:szCs w:val="24"/>
        </w:rPr>
        <w:t>ti</w:t>
      </w:r>
      <w:proofErr w:type="spellEnd"/>
      <w:r w:rsidR="00552ACB">
        <w:rPr>
          <w:rFonts w:ascii="Cambria" w:hAnsi="Cambria"/>
          <w:b/>
          <w:sz w:val="24"/>
          <w:szCs w:val="24"/>
        </w:rPr>
        <w:t>, oh Senor</w:t>
      </w:r>
      <w:r w:rsidR="002D6251" w:rsidRPr="007E1428">
        <w:rPr>
          <w:rFonts w:ascii="Cambria" w:hAnsi="Cambria"/>
          <w:b/>
          <w:sz w:val="24"/>
          <w:szCs w:val="24"/>
        </w:rPr>
        <w:t>.</w:t>
      </w:r>
    </w:p>
    <w:p w14:paraId="018DA67F" w14:textId="46FDA519" w:rsidR="002D6251" w:rsidRPr="007E1428" w:rsidRDefault="00F80A57" w:rsidP="007E1428">
      <w:pPr>
        <w:spacing w:after="0" w:line="240" w:lineRule="auto"/>
        <w:ind w:firstLine="720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i/>
          <w:sz w:val="24"/>
          <w:szCs w:val="24"/>
        </w:rPr>
        <w:t xml:space="preserve">El </w:t>
      </w:r>
      <w:proofErr w:type="spellStart"/>
      <w:r>
        <w:rPr>
          <w:rFonts w:ascii="Cambria" w:hAnsi="Cambria"/>
          <w:i/>
          <w:sz w:val="24"/>
          <w:szCs w:val="24"/>
        </w:rPr>
        <w:t>Evangelio</w:t>
      </w:r>
      <w:proofErr w:type="spellEnd"/>
      <w:r>
        <w:rPr>
          <w:rFonts w:ascii="Cambria" w:hAnsi="Cambria"/>
          <w:i/>
          <w:sz w:val="24"/>
          <w:szCs w:val="24"/>
        </w:rPr>
        <w:t xml:space="preserve"> del Senor. </w:t>
      </w:r>
      <w:r w:rsidR="002D6251" w:rsidRPr="007E1428">
        <w:rPr>
          <w:rFonts w:ascii="Cambria" w:hAnsi="Cambria"/>
          <w:i/>
          <w:sz w:val="24"/>
          <w:szCs w:val="24"/>
        </w:rPr>
        <w:tab/>
      </w:r>
      <w:r w:rsidR="00886E13">
        <w:rPr>
          <w:rFonts w:ascii="Cambria" w:hAnsi="Cambria"/>
          <w:i/>
          <w:sz w:val="24"/>
          <w:szCs w:val="24"/>
        </w:rPr>
        <w:tab/>
      </w:r>
      <w:proofErr w:type="spellStart"/>
      <w:r w:rsidR="00D867DA">
        <w:rPr>
          <w:rFonts w:ascii="Cambria" w:hAnsi="Cambria"/>
          <w:b/>
          <w:sz w:val="24"/>
          <w:szCs w:val="24"/>
        </w:rPr>
        <w:t>Alabanza</w:t>
      </w:r>
      <w:proofErr w:type="spellEnd"/>
      <w:r w:rsidR="00D867DA">
        <w:rPr>
          <w:rFonts w:ascii="Cambria" w:hAnsi="Cambria"/>
          <w:b/>
          <w:sz w:val="24"/>
          <w:szCs w:val="24"/>
        </w:rPr>
        <w:t xml:space="preserve"> a </w:t>
      </w:r>
      <w:proofErr w:type="spellStart"/>
      <w:r w:rsidR="00D867DA">
        <w:rPr>
          <w:rFonts w:ascii="Cambria" w:hAnsi="Cambria"/>
          <w:b/>
          <w:sz w:val="24"/>
          <w:szCs w:val="24"/>
        </w:rPr>
        <w:t>ti</w:t>
      </w:r>
      <w:proofErr w:type="spellEnd"/>
      <w:r w:rsidR="00D867DA">
        <w:rPr>
          <w:rFonts w:ascii="Cambria" w:hAnsi="Cambria"/>
          <w:b/>
          <w:sz w:val="24"/>
          <w:szCs w:val="24"/>
        </w:rPr>
        <w:t>, Cristo</w:t>
      </w:r>
      <w:r w:rsidR="002D6251" w:rsidRPr="007E1428">
        <w:rPr>
          <w:rFonts w:ascii="Cambria" w:hAnsi="Cambria"/>
          <w:b/>
          <w:sz w:val="24"/>
          <w:szCs w:val="24"/>
        </w:rPr>
        <w:t>.</w:t>
      </w:r>
    </w:p>
    <w:p w14:paraId="32391707" w14:textId="77777777" w:rsidR="002D6251" w:rsidRPr="007E1428" w:rsidRDefault="002D6251" w:rsidP="007E1428">
      <w:pPr>
        <w:spacing w:after="0" w:line="240" w:lineRule="auto"/>
        <w:rPr>
          <w:rFonts w:ascii="Cambria" w:hAnsi="Cambria"/>
          <w:sz w:val="24"/>
          <w:szCs w:val="24"/>
        </w:rPr>
      </w:pPr>
    </w:p>
    <w:p w14:paraId="34523126" w14:textId="089F8665" w:rsidR="001B447F" w:rsidRDefault="002D6251" w:rsidP="00886E13">
      <w:pPr>
        <w:spacing w:after="0" w:line="240" w:lineRule="auto"/>
        <w:rPr>
          <w:rFonts w:ascii="Cambria" w:hAnsi="Cambria"/>
          <w:b/>
          <w:sz w:val="24"/>
          <w:szCs w:val="24"/>
        </w:rPr>
      </w:pPr>
      <w:r w:rsidRPr="00886E13">
        <w:rPr>
          <w:rFonts w:ascii="Cambria" w:hAnsi="Cambria"/>
          <w:b/>
          <w:sz w:val="24"/>
          <w:szCs w:val="24"/>
        </w:rPr>
        <w:t xml:space="preserve">SERMON </w:t>
      </w:r>
      <w:r w:rsidR="007E1428" w:rsidRPr="00886E13">
        <w:rPr>
          <w:rFonts w:ascii="Cambria" w:hAnsi="Cambria"/>
          <w:b/>
          <w:sz w:val="24"/>
          <w:szCs w:val="24"/>
        </w:rPr>
        <w:t xml:space="preserve">    </w:t>
      </w:r>
    </w:p>
    <w:p w14:paraId="2B9E2F7C" w14:textId="77777777" w:rsidR="009B5E0A" w:rsidRPr="00886E13" w:rsidRDefault="009B5E0A" w:rsidP="00886E13">
      <w:pPr>
        <w:spacing w:after="0" w:line="240" w:lineRule="auto"/>
        <w:rPr>
          <w:rFonts w:ascii="Cambria" w:hAnsi="Cambria"/>
          <w:b/>
          <w:sz w:val="24"/>
          <w:szCs w:val="24"/>
        </w:rPr>
      </w:pPr>
    </w:p>
    <w:p w14:paraId="5A85F515" w14:textId="77777777" w:rsidR="00020A2F" w:rsidRDefault="00020A2F" w:rsidP="00904465">
      <w:pPr>
        <w:spacing w:after="0" w:line="240" w:lineRule="auto"/>
        <w:rPr>
          <w:rFonts w:ascii="Cambria" w:hAnsi="Cambria"/>
          <w:b/>
          <w:sz w:val="24"/>
          <w:szCs w:val="24"/>
        </w:rPr>
      </w:pPr>
    </w:p>
    <w:p w14:paraId="39151813" w14:textId="1F871B62" w:rsidR="0003713E" w:rsidRPr="00020A2F" w:rsidRDefault="002D6251" w:rsidP="00904465">
      <w:pPr>
        <w:spacing w:after="0" w:line="240" w:lineRule="auto"/>
        <w:rPr>
          <w:rFonts w:ascii="Cambria" w:hAnsi="Cambria"/>
          <w:b/>
          <w:sz w:val="24"/>
          <w:szCs w:val="24"/>
        </w:rPr>
      </w:pPr>
      <w:r w:rsidRPr="00886E13">
        <w:rPr>
          <w:rFonts w:ascii="Cambria" w:hAnsi="Cambria"/>
          <w:b/>
          <w:sz w:val="24"/>
          <w:szCs w:val="24"/>
        </w:rPr>
        <w:t>H</w:t>
      </w:r>
      <w:r w:rsidR="00D867DA">
        <w:rPr>
          <w:rFonts w:ascii="Cambria" w:hAnsi="Cambria"/>
          <w:b/>
          <w:sz w:val="24"/>
          <w:szCs w:val="24"/>
        </w:rPr>
        <w:t>IMNO DEL DIA</w:t>
      </w:r>
    </w:p>
    <w:p w14:paraId="34B1BB86" w14:textId="54F051CE" w:rsidR="00020A2F" w:rsidRDefault="00020A2F" w:rsidP="00886E13">
      <w:pPr>
        <w:spacing w:after="0" w:line="240" w:lineRule="auto"/>
        <w:rPr>
          <w:rFonts w:ascii="Cambria" w:hAnsi="Cambria"/>
          <w:bCs/>
          <w:sz w:val="24"/>
          <w:szCs w:val="24"/>
        </w:rPr>
      </w:pPr>
    </w:p>
    <w:p w14:paraId="227F3B68" w14:textId="77777777" w:rsidR="00020A2F" w:rsidRDefault="00020A2F" w:rsidP="00886E13">
      <w:pPr>
        <w:spacing w:after="0" w:line="240" w:lineRule="auto"/>
        <w:rPr>
          <w:rFonts w:ascii="Cambria" w:hAnsi="Cambria"/>
          <w:bCs/>
          <w:sz w:val="24"/>
          <w:szCs w:val="24"/>
        </w:rPr>
      </w:pPr>
    </w:p>
    <w:p w14:paraId="27EA152A" w14:textId="695F52CF" w:rsidR="00E929CF" w:rsidRDefault="00BB124A" w:rsidP="00886E13">
      <w:pPr>
        <w:spacing w:after="0" w:line="240" w:lineRule="auto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CREDO APOSTOLICO</w:t>
      </w:r>
    </w:p>
    <w:p w14:paraId="6A82F44F" w14:textId="77777777" w:rsidR="00EC3F43" w:rsidRPr="00CC064C" w:rsidRDefault="00EC3F43" w:rsidP="00EC3F43">
      <w:pPr>
        <w:tabs>
          <w:tab w:val="left" w:pos="1080"/>
          <w:tab w:val="left" w:pos="1440"/>
        </w:tabs>
        <w:spacing w:after="0" w:line="240" w:lineRule="auto"/>
        <w:rPr>
          <w:rFonts w:ascii="Cambria" w:hAnsi="Cambria"/>
          <w:b/>
          <w:sz w:val="20"/>
          <w:szCs w:val="20"/>
        </w:rPr>
      </w:pPr>
    </w:p>
    <w:p w14:paraId="6FE8443C" w14:textId="77777777" w:rsidR="00CC064C" w:rsidRPr="00CC064C" w:rsidRDefault="00CC064C" w:rsidP="00CC064C">
      <w:pPr>
        <w:spacing w:after="0" w:line="240" w:lineRule="auto"/>
        <w:rPr>
          <w:rStyle w:val="Strong"/>
          <w:rFonts w:ascii="Cambria" w:hAnsi="Cambria" w:cs="Tahoma"/>
          <w:sz w:val="24"/>
          <w:szCs w:val="24"/>
          <w:lang w:val="es-419"/>
        </w:rPr>
      </w:pPr>
      <w:r w:rsidRPr="00CC064C">
        <w:rPr>
          <w:rStyle w:val="Strong"/>
          <w:rFonts w:ascii="Cambria" w:hAnsi="Cambria" w:cs="Tahoma"/>
          <w:sz w:val="24"/>
          <w:szCs w:val="24"/>
          <w:lang w:val="es-419"/>
        </w:rPr>
        <w:t>Creo en Dios Padre todopoderoso,</w:t>
      </w:r>
    </w:p>
    <w:p w14:paraId="3C8E9B26" w14:textId="1ADB78B5" w:rsidR="00CC064C" w:rsidRPr="00CC064C" w:rsidRDefault="00B27E11" w:rsidP="00B27E11">
      <w:pPr>
        <w:spacing w:after="0" w:line="240" w:lineRule="auto"/>
        <w:rPr>
          <w:rFonts w:ascii="Cambria" w:hAnsi="Cambria" w:cs="Tahoma"/>
          <w:sz w:val="24"/>
          <w:szCs w:val="24"/>
          <w:lang w:val="es-419"/>
        </w:rPr>
      </w:pPr>
      <w:r>
        <w:rPr>
          <w:rStyle w:val="Strong"/>
          <w:rFonts w:ascii="Cambria" w:hAnsi="Cambria" w:cs="Tahoma"/>
          <w:sz w:val="24"/>
          <w:szCs w:val="24"/>
          <w:lang w:val="es-419"/>
        </w:rPr>
        <w:t xml:space="preserve">        </w:t>
      </w:r>
      <w:r w:rsidR="004E0327">
        <w:rPr>
          <w:rStyle w:val="Strong"/>
          <w:rFonts w:ascii="Cambria" w:hAnsi="Cambria" w:cs="Tahoma"/>
          <w:sz w:val="24"/>
          <w:szCs w:val="24"/>
          <w:lang w:val="es-419"/>
        </w:rPr>
        <w:t xml:space="preserve"> </w:t>
      </w:r>
      <w:r w:rsidR="00CC064C" w:rsidRPr="00CC064C">
        <w:rPr>
          <w:rStyle w:val="Strong"/>
          <w:rFonts w:ascii="Cambria" w:hAnsi="Cambria" w:cs="Tahoma"/>
          <w:sz w:val="24"/>
          <w:szCs w:val="24"/>
          <w:lang w:val="es-419"/>
        </w:rPr>
        <w:t>creador del cielo y de la tierra.</w:t>
      </w:r>
    </w:p>
    <w:p w14:paraId="45E2C344" w14:textId="77777777" w:rsidR="00CC064C" w:rsidRPr="00CC064C" w:rsidRDefault="00CC064C" w:rsidP="00CC064C">
      <w:pPr>
        <w:spacing w:after="0" w:line="240" w:lineRule="auto"/>
        <w:rPr>
          <w:rFonts w:ascii="Cambria" w:hAnsi="Cambria" w:cs="Tahoma"/>
          <w:sz w:val="24"/>
          <w:szCs w:val="24"/>
          <w:lang w:val="es-419"/>
        </w:rPr>
      </w:pPr>
      <w:r w:rsidRPr="00CC064C">
        <w:rPr>
          <w:rStyle w:val="Strong"/>
          <w:rFonts w:ascii="Cambria" w:hAnsi="Cambria" w:cs="Tahoma"/>
          <w:sz w:val="24"/>
          <w:szCs w:val="24"/>
          <w:lang w:val="es-419"/>
        </w:rPr>
        <w:t>Creo en Jesucristo, su único Hijo, nuestro Señor.</w:t>
      </w:r>
    </w:p>
    <w:p w14:paraId="2769E5F7" w14:textId="77777777" w:rsidR="00CC064C" w:rsidRPr="00CC064C" w:rsidRDefault="00CC064C" w:rsidP="00CC064C">
      <w:pPr>
        <w:spacing w:after="0" w:line="240" w:lineRule="auto"/>
        <w:ind w:firstLine="480"/>
        <w:rPr>
          <w:rFonts w:ascii="Cambria" w:hAnsi="Cambria" w:cs="Tahoma"/>
          <w:sz w:val="24"/>
          <w:szCs w:val="24"/>
          <w:lang w:val="es-419"/>
        </w:rPr>
      </w:pPr>
      <w:r w:rsidRPr="00CC064C">
        <w:rPr>
          <w:rStyle w:val="Strong"/>
          <w:rFonts w:ascii="Cambria" w:hAnsi="Cambria" w:cs="Tahoma"/>
          <w:sz w:val="24"/>
          <w:szCs w:val="24"/>
          <w:lang w:val="es-419"/>
        </w:rPr>
        <w:t>Fue concebido por obra del Espíritu Santo</w:t>
      </w:r>
    </w:p>
    <w:p w14:paraId="24A7FB8A" w14:textId="77777777" w:rsidR="00CC064C" w:rsidRPr="00CC064C" w:rsidRDefault="00CC064C" w:rsidP="000B3114">
      <w:pPr>
        <w:spacing w:after="0" w:line="240" w:lineRule="auto"/>
        <w:ind w:firstLine="480"/>
        <w:rPr>
          <w:rFonts w:ascii="Cambria" w:hAnsi="Cambria" w:cs="Tahoma"/>
          <w:sz w:val="24"/>
          <w:szCs w:val="24"/>
          <w:lang w:val="es-419"/>
        </w:rPr>
      </w:pPr>
      <w:r w:rsidRPr="00CC064C">
        <w:rPr>
          <w:rStyle w:val="Strong"/>
          <w:rFonts w:ascii="Cambria" w:hAnsi="Cambria" w:cs="Tahoma"/>
          <w:sz w:val="24"/>
          <w:szCs w:val="24"/>
          <w:lang w:val="es-419"/>
        </w:rPr>
        <w:t>y nació de la Virgen María.</w:t>
      </w:r>
    </w:p>
    <w:p w14:paraId="5B69A98F" w14:textId="77777777" w:rsidR="00CC064C" w:rsidRPr="00CC064C" w:rsidRDefault="00CC064C" w:rsidP="00CC064C">
      <w:pPr>
        <w:spacing w:after="0" w:line="240" w:lineRule="auto"/>
        <w:ind w:firstLine="480"/>
        <w:rPr>
          <w:rFonts w:ascii="Cambria" w:hAnsi="Cambria" w:cs="Tahoma"/>
          <w:sz w:val="24"/>
          <w:szCs w:val="24"/>
          <w:lang w:val="es-419"/>
        </w:rPr>
      </w:pPr>
      <w:r w:rsidRPr="00CC064C">
        <w:rPr>
          <w:rStyle w:val="Strong"/>
          <w:rFonts w:ascii="Cambria" w:hAnsi="Cambria" w:cs="Tahoma"/>
          <w:sz w:val="24"/>
          <w:szCs w:val="24"/>
          <w:lang w:val="es-419"/>
        </w:rPr>
        <w:t>Padeció bajo el poder de Poncio Pilato,</w:t>
      </w:r>
    </w:p>
    <w:p w14:paraId="7F9AB746" w14:textId="77777777" w:rsidR="00CC064C" w:rsidRPr="00CC064C" w:rsidRDefault="00CC064C" w:rsidP="000B3114">
      <w:pPr>
        <w:spacing w:after="0" w:line="240" w:lineRule="auto"/>
        <w:ind w:firstLine="480"/>
        <w:rPr>
          <w:rFonts w:ascii="Cambria" w:hAnsi="Cambria" w:cs="Tahoma"/>
          <w:sz w:val="24"/>
          <w:szCs w:val="24"/>
          <w:lang w:val="es-419"/>
        </w:rPr>
      </w:pPr>
      <w:r w:rsidRPr="00CC064C">
        <w:rPr>
          <w:rStyle w:val="Strong"/>
          <w:rFonts w:ascii="Cambria" w:hAnsi="Cambria" w:cs="Tahoma"/>
          <w:sz w:val="24"/>
          <w:szCs w:val="24"/>
          <w:lang w:val="es-419"/>
        </w:rPr>
        <w:t>fue crucificado, muerto y sepultado.</w:t>
      </w:r>
    </w:p>
    <w:p w14:paraId="6D7600F2" w14:textId="77777777" w:rsidR="00CC064C" w:rsidRPr="00CC064C" w:rsidRDefault="00CC064C" w:rsidP="00CC064C">
      <w:pPr>
        <w:spacing w:after="0" w:line="240" w:lineRule="auto"/>
        <w:ind w:firstLine="480"/>
        <w:rPr>
          <w:rFonts w:ascii="Cambria" w:hAnsi="Cambria" w:cs="Tahoma"/>
          <w:sz w:val="24"/>
          <w:szCs w:val="24"/>
          <w:lang w:val="es-419"/>
        </w:rPr>
      </w:pPr>
      <w:r w:rsidRPr="00CC064C">
        <w:rPr>
          <w:rStyle w:val="Strong"/>
          <w:rFonts w:ascii="Cambria" w:hAnsi="Cambria" w:cs="Tahoma"/>
          <w:sz w:val="24"/>
          <w:szCs w:val="24"/>
          <w:lang w:val="es-419"/>
        </w:rPr>
        <w:t>Descendió a los muertos.</w:t>
      </w:r>
    </w:p>
    <w:p w14:paraId="630F4251" w14:textId="77777777" w:rsidR="00CC064C" w:rsidRPr="00CC064C" w:rsidRDefault="00CC064C" w:rsidP="00CC064C">
      <w:pPr>
        <w:spacing w:after="0" w:line="240" w:lineRule="auto"/>
        <w:ind w:firstLine="480"/>
        <w:rPr>
          <w:rFonts w:ascii="Cambria" w:hAnsi="Cambria" w:cs="Tahoma"/>
          <w:sz w:val="24"/>
          <w:szCs w:val="24"/>
          <w:lang w:val="es-419"/>
        </w:rPr>
      </w:pPr>
      <w:r w:rsidRPr="00CC064C">
        <w:rPr>
          <w:rStyle w:val="Strong"/>
          <w:rFonts w:ascii="Cambria" w:hAnsi="Cambria" w:cs="Tahoma"/>
          <w:sz w:val="24"/>
          <w:szCs w:val="24"/>
          <w:lang w:val="es-419"/>
        </w:rPr>
        <w:t>Al tercer día resucitó subió a los cielos,</w:t>
      </w:r>
    </w:p>
    <w:p w14:paraId="5B7007BF" w14:textId="77777777" w:rsidR="00CC064C" w:rsidRPr="00CC064C" w:rsidRDefault="00CC064C" w:rsidP="000B3114">
      <w:pPr>
        <w:spacing w:after="0" w:line="240" w:lineRule="auto"/>
        <w:ind w:firstLine="480"/>
        <w:rPr>
          <w:rStyle w:val="Strong"/>
          <w:rFonts w:ascii="Cambria" w:hAnsi="Cambria" w:cs="Tahoma"/>
          <w:sz w:val="24"/>
          <w:szCs w:val="24"/>
          <w:lang w:val="es-419"/>
        </w:rPr>
      </w:pPr>
      <w:r w:rsidRPr="00CC064C">
        <w:rPr>
          <w:rStyle w:val="Strong"/>
          <w:rFonts w:ascii="Cambria" w:hAnsi="Cambria" w:cs="Tahoma"/>
          <w:sz w:val="24"/>
          <w:szCs w:val="24"/>
          <w:lang w:val="es-419"/>
        </w:rPr>
        <w:t>y está sentado a la diestra del Padre.</w:t>
      </w:r>
    </w:p>
    <w:p w14:paraId="73E620EC" w14:textId="77777777" w:rsidR="00CC064C" w:rsidRPr="00CC064C" w:rsidRDefault="00CC064C" w:rsidP="000B3114">
      <w:pPr>
        <w:spacing w:after="0" w:line="240" w:lineRule="auto"/>
        <w:ind w:firstLine="480"/>
        <w:rPr>
          <w:rFonts w:ascii="Cambria" w:hAnsi="Cambria" w:cs="Tahoma"/>
          <w:b/>
          <w:bCs/>
          <w:sz w:val="24"/>
          <w:szCs w:val="24"/>
          <w:lang w:val="es-419"/>
        </w:rPr>
      </w:pPr>
      <w:r w:rsidRPr="00CC064C">
        <w:rPr>
          <w:rStyle w:val="Strong"/>
          <w:rFonts w:ascii="Cambria" w:hAnsi="Cambria" w:cs="Tahoma"/>
          <w:sz w:val="24"/>
          <w:szCs w:val="24"/>
          <w:lang w:val="es-419"/>
        </w:rPr>
        <w:t>Volverá para juzgar a los vivos y a los muertos.</w:t>
      </w:r>
    </w:p>
    <w:p w14:paraId="5E89E535" w14:textId="77777777" w:rsidR="00CC064C" w:rsidRPr="00CC064C" w:rsidRDefault="00CC064C" w:rsidP="00CC064C">
      <w:pPr>
        <w:spacing w:after="0" w:line="240" w:lineRule="auto"/>
        <w:rPr>
          <w:rFonts w:ascii="Cambria" w:hAnsi="Cambria" w:cs="Tahoma"/>
          <w:sz w:val="24"/>
          <w:szCs w:val="24"/>
          <w:lang w:val="es-419"/>
        </w:rPr>
      </w:pPr>
      <w:r w:rsidRPr="00CC064C">
        <w:rPr>
          <w:rStyle w:val="Strong"/>
          <w:rFonts w:ascii="Cambria" w:hAnsi="Cambria" w:cs="Tahoma"/>
          <w:sz w:val="24"/>
          <w:szCs w:val="24"/>
          <w:lang w:val="es-419"/>
        </w:rPr>
        <w:t>Creo en el Espíritu Santo, la santa iglesia católica,</w:t>
      </w:r>
    </w:p>
    <w:p w14:paraId="6B2B1C9C" w14:textId="77777777" w:rsidR="00CC064C" w:rsidRPr="00CC064C" w:rsidRDefault="00CC064C" w:rsidP="00CC064C">
      <w:pPr>
        <w:spacing w:after="0" w:line="240" w:lineRule="auto"/>
        <w:ind w:firstLine="480"/>
        <w:rPr>
          <w:rFonts w:ascii="Cambria" w:hAnsi="Cambria" w:cs="Tahoma"/>
          <w:sz w:val="24"/>
          <w:szCs w:val="24"/>
          <w:lang w:val="es-419"/>
        </w:rPr>
      </w:pPr>
      <w:r w:rsidRPr="00CC064C">
        <w:rPr>
          <w:rStyle w:val="Strong"/>
          <w:rFonts w:ascii="Cambria" w:hAnsi="Cambria" w:cs="Tahoma"/>
          <w:sz w:val="24"/>
          <w:szCs w:val="24"/>
          <w:lang w:val="es-419"/>
        </w:rPr>
        <w:t>la comunión de los santos, el perdón de los pecados,</w:t>
      </w:r>
    </w:p>
    <w:p w14:paraId="6FF57E43" w14:textId="77777777" w:rsidR="00CC064C" w:rsidRPr="00CC064C" w:rsidRDefault="00CC064C" w:rsidP="00CC064C">
      <w:pPr>
        <w:spacing w:after="0" w:line="240" w:lineRule="auto"/>
        <w:ind w:firstLine="480"/>
        <w:rPr>
          <w:rStyle w:val="Strong"/>
          <w:rFonts w:ascii="Cambria" w:hAnsi="Cambria" w:cs="Tahoma"/>
          <w:sz w:val="24"/>
          <w:szCs w:val="24"/>
          <w:lang w:val="es-419"/>
        </w:rPr>
      </w:pPr>
      <w:r w:rsidRPr="00CC064C">
        <w:rPr>
          <w:rStyle w:val="Strong"/>
          <w:rFonts w:ascii="Cambria" w:hAnsi="Cambria" w:cs="Tahoma"/>
          <w:sz w:val="24"/>
          <w:szCs w:val="24"/>
          <w:lang w:val="es-419"/>
        </w:rPr>
        <w:t>la resurrección del cuerpo, y la vida eterna. Amén</w:t>
      </w:r>
    </w:p>
    <w:p w14:paraId="7FC2AC66" w14:textId="14E46306" w:rsidR="00EC3F43" w:rsidRPr="00CC064C" w:rsidRDefault="00EC3F43" w:rsidP="00886E13">
      <w:pPr>
        <w:spacing w:after="0" w:line="240" w:lineRule="auto"/>
        <w:rPr>
          <w:rFonts w:ascii="Cambria" w:hAnsi="Cambria"/>
          <w:b/>
          <w:sz w:val="20"/>
          <w:szCs w:val="20"/>
        </w:rPr>
      </w:pPr>
    </w:p>
    <w:p w14:paraId="18B78EDC" w14:textId="77777777" w:rsidR="00020A2F" w:rsidRDefault="00020A2F" w:rsidP="00886E13">
      <w:pPr>
        <w:spacing w:after="0" w:line="240" w:lineRule="auto"/>
        <w:rPr>
          <w:rFonts w:ascii="Cambria" w:hAnsi="Cambria"/>
          <w:b/>
          <w:sz w:val="24"/>
          <w:szCs w:val="24"/>
        </w:rPr>
      </w:pPr>
    </w:p>
    <w:p w14:paraId="02B82970" w14:textId="755F3487" w:rsidR="001B447F" w:rsidRDefault="00EE5FE7" w:rsidP="00886E13">
      <w:pPr>
        <w:spacing w:after="0" w:line="240" w:lineRule="auto"/>
        <w:rPr>
          <w:rFonts w:ascii="Cambria" w:hAnsi="Cambria"/>
          <w:b/>
          <w:color w:val="000000" w:themeColor="text1"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 xml:space="preserve">ORACION INTERCESORIA </w:t>
      </w:r>
    </w:p>
    <w:p w14:paraId="70660A73" w14:textId="09EC8D78" w:rsidR="001B39F3" w:rsidRPr="001B39F3" w:rsidRDefault="0069180A" w:rsidP="001B39F3">
      <w:pPr>
        <w:spacing w:after="0" w:line="240" w:lineRule="auto"/>
        <w:rPr>
          <w:rFonts w:ascii="Cambria" w:eastAsia="Times New Roman" w:hAnsi="Cambria" w:cs="Times New Roman"/>
          <w:sz w:val="24"/>
          <w:szCs w:val="24"/>
        </w:rPr>
      </w:pPr>
      <w:r>
        <w:rPr>
          <w:rFonts w:ascii="Cambria" w:hAnsi="Cambria"/>
          <w:bCs/>
          <w:i/>
          <w:iCs/>
          <w:color w:val="FF0000"/>
          <w:sz w:val="24"/>
          <w:szCs w:val="24"/>
        </w:rPr>
        <w:t xml:space="preserve">Al final de </w:t>
      </w:r>
      <w:proofErr w:type="spellStart"/>
      <w:r>
        <w:rPr>
          <w:rFonts w:ascii="Cambria" w:hAnsi="Cambria"/>
          <w:bCs/>
          <w:i/>
          <w:iCs/>
          <w:color w:val="FF0000"/>
          <w:sz w:val="24"/>
          <w:szCs w:val="24"/>
        </w:rPr>
        <w:t>cada</w:t>
      </w:r>
      <w:proofErr w:type="spellEnd"/>
      <w:r>
        <w:rPr>
          <w:rFonts w:ascii="Cambria" w:hAnsi="Cambria"/>
          <w:bCs/>
          <w:i/>
          <w:iCs/>
          <w:color w:val="FF0000"/>
          <w:sz w:val="24"/>
          <w:szCs w:val="24"/>
        </w:rPr>
        <w:t xml:space="preserve"> </w:t>
      </w:r>
      <w:proofErr w:type="spellStart"/>
      <w:r>
        <w:rPr>
          <w:rFonts w:ascii="Cambria" w:hAnsi="Cambria"/>
          <w:bCs/>
          <w:i/>
          <w:iCs/>
          <w:color w:val="FF0000"/>
          <w:sz w:val="24"/>
          <w:szCs w:val="24"/>
        </w:rPr>
        <w:t>peticion</w:t>
      </w:r>
      <w:proofErr w:type="spellEnd"/>
      <w:r w:rsidR="009B5E0A" w:rsidRPr="009B5E0A">
        <w:rPr>
          <w:rFonts w:ascii="Cambria" w:hAnsi="Cambria"/>
          <w:bCs/>
          <w:i/>
          <w:iCs/>
          <w:color w:val="FF0000"/>
          <w:sz w:val="24"/>
          <w:szCs w:val="24"/>
        </w:rPr>
        <w:t>:</w:t>
      </w:r>
      <w:r w:rsidR="007E1428" w:rsidRPr="009B5E0A">
        <w:rPr>
          <w:rFonts w:ascii="Cambria" w:hAnsi="Cambria"/>
          <w:bCs/>
          <w:i/>
          <w:iCs/>
          <w:color w:val="FF0000"/>
          <w:sz w:val="24"/>
          <w:szCs w:val="24"/>
        </w:rPr>
        <w:t xml:space="preserve"> </w:t>
      </w:r>
      <w:r w:rsidR="00635F05">
        <w:rPr>
          <w:rFonts w:ascii="Cambria" w:hAnsi="Cambria"/>
          <w:bCs/>
          <w:i/>
          <w:iCs/>
          <w:color w:val="FF0000"/>
          <w:sz w:val="24"/>
          <w:szCs w:val="24"/>
        </w:rPr>
        <w:tab/>
      </w:r>
      <w:r w:rsidR="001B39F3" w:rsidRPr="001B39F3">
        <w:rPr>
          <w:rFonts w:ascii="Cambria" w:hAnsi="Cambria"/>
          <w:sz w:val="24"/>
          <w:szCs w:val="24"/>
          <w:lang w:val="es"/>
        </w:rPr>
        <w:t xml:space="preserve">Escúchanos, oh Dios. </w:t>
      </w:r>
      <w:r w:rsidR="001B39F3" w:rsidRPr="001B39F3">
        <w:rPr>
          <w:rFonts w:ascii="Cambria" w:hAnsi="Cambria"/>
          <w:b/>
          <w:bCs/>
          <w:sz w:val="24"/>
          <w:szCs w:val="24"/>
          <w:lang w:val="es"/>
        </w:rPr>
        <w:t>Tu misericordia es grande.</w:t>
      </w:r>
    </w:p>
    <w:p w14:paraId="79496412" w14:textId="15ABDFEE" w:rsidR="00886E13" w:rsidRPr="009B5E0A" w:rsidRDefault="00886E13" w:rsidP="00886E13">
      <w:pPr>
        <w:spacing w:after="0" w:line="240" w:lineRule="auto"/>
        <w:rPr>
          <w:rFonts w:ascii="Cambria" w:hAnsi="Cambria"/>
          <w:bCs/>
          <w:i/>
          <w:iCs/>
          <w:sz w:val="24"/>
          <w:szCs w:val="24"/>
        </w:rPr>
      </w:pPr>
    </w:p>
    <w:p w14:paraId="16E93725" w14:textId="08BF1419" w:rsidR="00E929CF" w:rsidRDefault="00E929CF" w:rsidP="00886E13">
      <w:pPr>
        <w:spacing w:after="0" w:line="240" w:lineRule="auto"/>
        <w:rPr>
          <w:rFonts w:ascii="Cambria" w:hAnsi="Cambria"/>
          <w:b/>
          <w:color w:val="000000" w:themeColor="text1"/>
          <w:sz w:val="24"/>
          <w:szCs w:val="24"/>
        </w:rPr>
      </w:pPr>
    </w:p>
    <w:p w14:paraId="2572A973" w14:textId="77777777" w:rsidR="00020A2F" w:rsidRDefault="00020A2F" w:rsidP="00886E13">
      <w:pPr>
        <w:spacing w:after="0" w:line="240" w:lineRule="auto"/>
        <w:rPr>
          <w:rFonts w:ascii="Cambria" w:hAnsi="Cambria"/>
          <w:b/>
          <w:color w:val="000000" w:themeColor="text1"/>
          <w:sz w:val="24"/>
          <w:szCs w:val="24"/>
        </w:rPr>
      </w:pPr>
    </w:p>
    <w:p w14:paraId="0F90F835" w14:textId="3C83A1AD" w:rsidR="002D6251" w:rsidRPr="00886E13" w:rsidRDefault="00635F05" w:rsidP="00886E13">
      <w:pPr>
        <w:spacing w:after="0" w:line="240" w:lineRule="auto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color w:val="000000" w:themeColor="text1"/>
          <w:sz w:val="24"/>
          <w:szCs w:val="24"/>
        </w:rPr>
        <w:t>PAZ</w:t>
      </w:r>
      <w:r w:rsidR="007E1428" w:rsidRPr="00886E13">
        <w:rPr>
          <w:rFonts w:ascii="Cambria" w:hAnsi="Cambria"/>
          <w:b/>
          <w:sz w:val="24"/>
          <w:szCs w:val="24"/>
        </w:rPr>
        <w:t xml:space="preserve">          </w:t>
      </w:r>
    </w:p>
    <w:p w14:paraId="201E9E60" w14:textId="10A16F61" w:rsidR="006E15AA" w:rsidRPr="00EA2435" w:rsidRDefault="006E15AA" w:rsidP="006E15AA">
      <w:pPr>
        <w:spacing w:after="0" w:line="240" w:lineRule="auto"/>
        <w:rPr>
          <w:rFonts w:ascii="Cambria" w:eastAsia="Times New Roman" w:hAnsi="Cambria" w:cs="Times New Roman"/>
          <w:sz w:val="24"/>
          <w:szCs w:val="24"/>
        </w:rPr>
      </w:pPr>
      <w:r w:rsidRPr="00EA2435">
        <w:rPr>
          <w:rFonts w:ascii="Cambria" w:eastAsia="Times New Roman" w:hAnsi="Cambria" w:cs="Times New Roman"/>
          <w:sz w:val="24"/>
          <w:szCs w:val="24"/>
        </w:rPr>
        <w:t xml:space="preserve">La </w:t>
      </w:r>
      <w:proofErr w:type="spellStart"/>
      <w:r w:rsidRPr="00EA2435">
        <w:rPr>
          <w:rFonts w:ascii="Cambria" w:eastAsia="Times New Roman" w:hAnsi="Cambria" w:cs="Times New Roman"/>
          <w:sz w:val="24"/>
          <w:szCs w:val="24"/>
        </w:rPr>
        <w:t>paz</w:t>
      </w:r>
      <w:proofErr w:type="spellEnd"/>
      <w:r w:rsidRPr="00EA2435">
        <w:rPr>
          <w:rFonts w:ascii="Cambria" w:eastAsia="Times New Roman" w:hAnsi="Cambria" w:cs="Times New Roman"/>
          <w:sz w:val="24"/>
          <w:szCs w:val="24"/>
        </w:rPr>
        <w:t xml:space="preserve"> de Cristo sea con </w:t>
      </w:r>
      <w:proofErr w:type="spellStart"/>
      <w:r w:rsidRPr="00EA2435">
        <w:rPr>
          <w:rFonts w:ascii="Cambria" w:eastAsia="Times New Roman" w:hAnsi="Cambria" w:cs="Times New Roman"/>
          <w:sz w:val="24"/>
          <w:szCs w:val="24"/>
        </w:rPr>
        <w:t>todos</w:t>
      </w:r>
      <w:proofErr w:type="spellEnd"/>
      <w:r w:rsidRPr="00EA2435">
        <w:rPr>
          <w:rFonts w:ascii="Cambria" w:eastAsia="Times New Roman" w:hAnsi="Cambria" w:cs="Times New Roman"/>
          <w:sz w:val="24"/>
          <w:szCs w:val="24"/>
        </w:rPr>
        <w:t xml:space="preserve"> </w:t>
      </w:r>
      <w:proofErr w:type="spellStart"/>
      <w:r w:rsidRPr="00EA2435">
        <w:rPr>
          <w:rFonts w:ascii="Cambria" w:eastAsia="Times New Roman" w:hAnsi="Cambria" w:cs="Times New Roman"/>
          <w:sz w:val="24"/>
          <w:szCs w:val="24"/>
        </w:rPr>
        <w:t>ustedes</w:t>
      </w:r>
      <w:proofErr w:type="spellEnd"/>
      <w:r w:rsidRPr="00EA2435">
        <w:rPr>
          <w:rFonts w:ascii="Cambria" w:eastAsia="Times New Roman" w:hAnsi="Cambria" w:cs="Times New Roman"/>
          <w:sz w:val="24"/>
          <w:szCs w:val="24"/>
        </w:rPr>
        <w:t xml:space="preserve">. </w:t>
      </w:r>
      <w:r w:rsidR="00EA2435">
        <w:rPr>
          <w:rFonts w:ascii="Cambria" w:eastAsia="Times New Roman" w:hAnsi="Cambria" w:cs="Times New Roman"/>
          <w:sz w:val="24"/>
          <w:szCs w:val="24"/>
        </w:rPr>
        <w:tab/>
      </w:r>
      <w:r w:rsidRPr="00EA2435">
        <w:rPr>
          <w:rFonts w:ascii="Cambria" w:eastAsia="Times New Roman" w:hAnsi="Cambria" w:cs="Times New Roman"/>
          <w:b/>
          <w:bCs/>
          <w:sz w:val="24"/>
          <w:szCs w:val="24"/>
        </w:rPr>
        <w:t xml:space="preserve">Y </w:t>
      </w:r>
      <w:proofErr w:type="spellStart"/>
      <w:r w:rsidRPr="00EA2435">
        <w:rPr>
          <w:rFonts w:ascii="Cambria" w:eastAsia="Times New Roman" w:hAnsi="Cambria" w:cs="Times New Roman"/>
          <w:b/>
          <w:bCs/>
          <w:sz w:val="24"/>
          <w:szCs w:val="24"/>
        </w:rPr>
        <w:t>tambien</w:t>
      </w:r>
      <w:proofErr w:type="spellEnd"/>
      <w:r w:rsidRPr="00EA2435">
        <w:rPr>
          <w:rFonts w:ascii="Cambria" w:eastAsia="Times New Roman" w:hAnsi="Cambria" w:cs="Times New Roman"/>
          <w:b/>
          <w:bCs/>
          <w:sz w:val="24"/>
          <w:szCs w:val="24"/>
        </w:rPr>
        <w:t xml:space="preserve"> </w:t>
      </w:r>
      <w:proofErr w:type="spellStart"/>
      <w:r w:rsidRPr="00EA2435">
        <w:rPr>
          <w:rFonts w:ascii="Cambria" w:eastAsia="Times New Roman" w:hAnsi="Cambria" w:cs="Times New Roman"/>
          <w:b/>
          <w:bCs/>
          <w:sz w:val="24"/>
          <w:szCs w:val="24"/>
        </w:rPr>
        <w:t>contigo</w:t>
      </w:r>
      <w:proofErr w:type="spellEnd"/>
      <w:r w:rsidRPr="00EA2435">
        <w:rPr>
          <w:rFonts w:ascii="Cambria" w:eastAsia="Times New Roman" w:hAnsi="Cambria" w:cs="Times New Roman"/>
          <w:b/>
          <w:bCs/>
          <w:sz w:val="24"/>
          <w:szCs w:val="24"/>
        </w:rPr>
        <w:t>.</w:t>
      </w:r>
    </w:p>
    <w:p w14:paraId="70F08390" w14:textId="77777777" w:rsidR="001B447F" w:rsidRDefault="001B447F" w:rsidP="007E1428">
      <w:pPr>
        <w:spacing w:after="0" w:line="240" w:lineRule="auto"/>
        <w:rPr>
          <w:rFonts w:ascii="Cambria" w:hAnsi="Cambria"/>
          <w:b/>
          <w:sz w:val="24"/>
          <w:szCs w:val="24"/>
        </w:rPr>
      </w:pPr>
    </w:p>
    <w:p w14:paraId="4D15BF23" w14:textId="77777777" w:rsidR="00886E13" w:rsidRPr="007E1428" w:rsidRDefault="00886E13" w:rsidP="007E1428">
      <w:pPr>
        <w:spacing w:after="0" w:line="240" w:lineRule="auto"/>
        <w:rPr>
          <w:rFonts w:ascii="Cambria" w:hAnsi="Cambria"/>
          <w:b/>
          <w:sz w:val="24"/>
          <w:szCs w:val="24"/>
        </w:rPr>
      </w:pPr>
    </w:p>
    <w:p w14:paraId="389EA4F2" w14:textId="77777777" w:rsidR="00020A2F" w:rsidRDefault="00020A2F" w:rsidP="00886E13">
      <w:pPr>
        <w:spacing w:after="0" w:line="240" w:lineRule="auto"/>
        <w:rPr>
          <w:rFonts w:ascii="Cambria" w:hAnsi="Cambria"/>
          <w:b/>
          <w:i/>
          <w:color w:val="FF0000"/>
          <w:sz w:val="28"/>
          <w:szCs w:val="28"/>
        </w:rPr>
      </w:pPr>
    </w:p>
    <w:p w14:paraId="56526FDD" w14:textId="505648AE" w:rsidR="002D6251" w:rsidRDefault="00EA2435" w:rsidP="00886E13">
      <w:pPr>
        <w:spacing w:after="0" w:line="240" w:lineRule="auto"/>
        <w:rPr>
          <w:rFonts w:ascii="Cambria" w:hAnsi="Cambria"/>
          <w:b/>
          <w:i/>
          <w:color w:val="FF0000"/>
          <w:sz w:val="28"/>
          <w:szCs w:val="28"/>
        </w:rPr>
      </w:pPr>
      <w:r>
        <w:rPr>
          <w:rFonts w:ascii="Cambria" w:hAnsi="Cambria"/>
          <w:b/>
          <w:i/>
          <w:color w:val="FF0000"/>
          <w:sz w:val="28"/>
          <w:szCs w:val="28"/>
        </w:rPr>
        <w:lastRenderedPageBreak/>
        <w:t>CENA</w:t>
      </w:r>
    </w:p>
    <w:p w14:paraId="1BAED7A5" w14:textId="1D93936F" w:rsidR="00EC3F43" w:rsidRDefault="00EC3F43" w:rsidP="00886E13">
      <w:pPr>
        <w:spacing w:after="0" w:line="240" w:lineRule="auto"/>
        <w:rPr>
          <w:rFonts w:ascii="Cambria" w:hAnsi="Cambria"/>
          <w:b/>
          <w:i/>
          <w:color w:val="FF0000"/>
          <w:sz w:val="28"/>
          <w:szCs w:val="28"/>
        </w:rPr>
      </w:pPr>
    </w:p>
    <w:p w14:paraId="418BCF88" w14:textId="6907AE77" w:rsidR="00EC3F43" w:rsidRPr="00EC3F43" w:rsidRDefault="00257483" w:rsidP="00886E13">
      <w:pPr>
        <w:spacing w:after="0" w:line="240" w:lineRule="auto"/>
        <w:rPr>
          <w:rFonts w:ascii="Cambria" w:hAnsi="Cambria"/>
          <w:b/>
          <w:iCs/>
          <w:sz w:val="24"/>
          <w:szCs w:val="24"/>
        </w:rPr>
      </w:pPr>
      <w:r>
        <w:rPr>
          <w:rFonts w:ascii="Cambria" w:hAnsi="Cambria"/>
          <w:b/>
          <w:iCs/>
          <w:sz w:val="24"/>
          <w:szCs w:val="24"/>
        </w:rPr>
        <w:t>ORACION DE OFERTORIO</w:t>
      </w:r>
      <w:r w:rsidR="009845E8">
        <w:rPr>
          <w:rFonts w:ascii="Cambria" w:hAnsi="Cambria"/>
          <w:b/>
          <w:iCs/>
          <w:sz w:val="24"/>
          <w:szCs w:val="24"/>
        </w:rPr>
        <w:t xml:space="preserve"> </w:t>
      </w:r>
    </w:p>
    <w:p w14:paraId="339A5C6F" w14:textId="77777777" w:rsidR="00886E13" w:rsidRDefault="00886E13" w:rsidP="007E1428">
      <w:pPr>
        <w:spacing w:after="0" w:line="240" w:lineRule="auto"/>
        <w:rPr>
          <w:rFonts w:ascii="Cambria" w:hAnsi="Cambria"/>
          <w:b/>
          <w:sz w:val="24"/>
          <w:szCs w:val="24"/>
        </w:rPr>
      </w:pPr>
    </w:p>
    <w:p w14:paraId="43D8DE6C" w14:textId="0A1F7FF0" w:rsidR="002D6251" w:rsidRPr="007E1428" w:rsidRDefault="002D6251" w:rsidP="007E1428">
      <w:pPr>
        <w:spacing w:after="0" w:line="240" w:lineRule="auto"/>
        <w:rPr>
          <w:rFonts w:ascii="Cambria" w:hAnsi="Cambria"/>
          <w:b/>
          <w:sz w:val="24"/>
          <w:szCs w:val="24"/>
        </w:rPr>
      </w:pPr>
      <w:r w:rsidRPr="007E1428">
        <w:rPr>
          <w:rFonts w:ascii="Cambria" w:hAnsi="Cambria"/>
          <w:b/>
          <w:sz w:val="24"/>
          <w:szCs w:val="24"/>
        </w:rPr>
        <w:t>DIALOG</w:t>
      </w:r>
      <w:r w:rsidR="009845E8">
        <w:rPr>
          <w:rFonts w:ascii="Cambria" w:hAnsi="Cambria"/>
          <w:b/>
          <w:sz w:val="24"/>
          <w:szCs w:val="24"/>
        </w:rPr>
        <w:t>O</w:t>
      </w:r>
      <w:r w:rsidRPr="007E1428">
        <w:rPr>
          <w:rFonts w:ascii="Cambria" w:hAnsi="Cambria"/>
          <w:b/>
          <w:color w:val="FF0000"/>
          <w:sz w:val="24"/>
          <w:szCs w:val="24"/>
        </w:rPr>
        <w:t xml:space="preserve"> </w:t>
      </w:r>
      <w:r w:rsidR="00E602E9">
        <w:rPr>
          <w:rFonts w:ascii="Cambria" w:hAnsi="Cambria"/>
          <w:b/>
          <w:color w:val="FF0000"/>
          <w:sz w:val="24"/>
          <w:szCs w:val="24"/>
        </w:rPr>
        <w:t xml:space="preserve">   </w:t>
      </w:r>
    </w:p>
    <w:p w14:paraId="313EAEC7" w14:textId="27A893D4" w:rsidR="00DB3345" w:rsidRPr="00DB3345" w:rsidRDefault="00DB3345" w:rsidP="00DB3345">
      <w:pPr>
        <w:pStyle w:val="NormalWeb"/>
        <w:spacing w:before="0" w:beforeAutospacing="0" w:after="0" w:afterAutospacing="0"/>
        <w:rPr>
          <w:rFonts w:ascii="Cambria" w:hAnsi="Cambria"/>
          <w:color w:val="000000" w:themeColor="text1"/>
          <w:lang w:val="es-ES"/>
        </w:rPr>
      </w:pPr>
      <w:r w:rsidRPr="00DB3345">
        <w:rPr>
          <w:rFonts w:ascii="Cambria" w:hAnsi="Cambria"/>
          <w:color w:val="000000" w:themeColor="text1"/>
          <w:lang w:val="es-ES"/>
        </w:rPr>
        <w:t xml:space="preserve">El Señor sea con ustedes. </w:t>
      </w:r>
      <w:r w:rsidR="00F545C8">
        <w:rPr>
          <w:rFonts w:ascii="Cambria" w:hAnsi="Cambria"/>
          <w:color w:val="000000" w:themeColor="text1"/>
          <w:lang w:val="es-ES"/>
        </w:rPr>
        <w:tab/>
      </w:r>
      <w:r w:rsidR="00F545C8">
        <w:rPr>
          <w:rFonts w:ascii="Cambria" w:hAnsi="Cambria"/>
          <w:color w:val="000000" w:themeColor="text1"/>
          <w:lang w:val="es-ES"/>
        </w:rPr>
        <w:tab/>
      </w:r>
      <w:r w:rsidR="00F545C8">
        <w:rPr>
          <w:rFonts w:ascii="Cambria" w:hAnsi="Cambria"/>
          <w:color w:val="000000" w:themeColor="text1"/>
          <w:lang w:val="es-ES"/>
        </w:rPr>
        <w:tab/>
      </w:r>
      <w:r w:rsidR="00F545C8">
        <w:rPr>
          <w:rFonts w:ascii="Cambria" w:hAnsi="Cambria"/>
          <w:color w:val="000000" w:themeColor="text1"/>
          <w:lang w:val="es-ES"/>
        </w:rPr>
        <w:tab/>
      </w:r>
      <w:r w:rsidRPr="00DB3345">
        <w:rPr>
          <w:rFonts w:ascii="Cambria" w:hAnsi="Cambria"/>
          <w:b/>
          <w:color w:val="000000" w:themeColor="text1"/>
          <w:lang w:val="es-ES"/>
        </w:rPr>
        <w:t xml:space="preserve">Y también contigo. </w:t>
      </w:r>
    </w:p>
    <w:p w14:paraId="0D7175F2" w14:textId="28471963" w:rsidR="00DB3345" w:rsidRPr="001E4448" w:rsidRDefault="00DB3345" w:rsidP="00DB3345">
      <w:pPr>
        <w:pStyle w:val="NormalWeb"/>
        <w:spacing w:before="0" w:beforeAutospacing="0" w:after="0" w:afterAutospacing="0"/>
        <w:rPr>
          <w:rFonts w:ascii="Cambria" w:hAnsi="Cambria"/>
          <w:color w:val="000000" w:themeColor="text1"/>
          <w:lang w:val="es-ES"/>
        </w:rPr>
      </w:pPr>
      <w:r w:rsidRPr="00DB3345">
        <w:rPr>
          <w:rFonts w:ascii="Cambria" w:hAnsi="Cambria"/>
          <w:color w:val="000000" w:themeColor="text1"/>
          <w:lang w:val="es-ES"/>
        </w:rPr>
        <w:t>Levanten sus corazones.</w:t>
      </w:r>
      <w:r w:rsidR="001E4448">
        <w:rPr>
          <w:rFonts w:ascii="Cambria" w:hAnsi="Cambria"/>
          <w:color w:val="000000" w:themeColor="text1"/>
          <w:lang w:val="es-ES"/>
        </w:rPr>
        <w:tab/>
      </w:r>
      <w:r w:rsidR="001E4448">
        <w:rPr>
          <w:rFonts w:ascii="Cambria" w:hAnsi="Cambria"/>
          <w:color w:val="000000" w:themeColor="text1"/>
          <w:lang w:val="es-ES"/>
        </w:rPr>
        <w:tab/>
      </w:r>
      <w:r w:rsidR="001E4448">
        <w:rPr>
          <w:rFonts w:ascii="Cambria" w:hAnsi="Cambria"/>
          <w:color w:val="000000" w:themeColor="text1"/>
          <w:lang w:val="es-ES"/>
        </w:rPr>
        <w:tab/>
      </w:r>
      <w:r w:rsidR="001E4448">
        <w:rPr>
          <w:rFonts w:ascii="Cambria" w:hAnsi="Cambria"/>
          <w:color w:val="000000" w:themeColor="text1"/>
          <w:lang w:val="es-ES"/>
        </w:rPr>
        <w:tab/>
      </w:r>
      <w:r w:rsidRPr="00DB3345">
        <w:rPr>
          <w:rFonts w:ascii="Cambria" w:hAnsi="Cambria"/>
          <w:b/>
          <w:color w:val="000000" w:themeColor="text1"/>
          <w:lang w:val="es-ES"/>
        </w:rPr>
        <w:t>Los elev</w:t>
      </w:r>
      <w:r w:rsidR="00067C09">
        <w:rPr>
          <w:rFonts w:ascii="Cambria" w:hAnsi="Cambria"/>
          <w:b/>
          <w:color w:val="000000" w:themeColor="text1"/>
          <w:lang w:val="es-ES"/>
        </w:rPr>
        <w:t>a</w:t>
      </w:r>
      <w:r w:rsidRPr="00DB3345">
        <w:rPr>
          <w:rFonts w:ascii="Cambria" w:hAnsi="Cambria"/>
          <w:b/>
          <w:color w:val="000000" w:themeColor="text1"/>
          <w:lang w:val="es-ES"/>
        </w:rPr>
        <w:t>mos al Señor.</w:t>
      </w:r>
    </w:p>
    <w:p w14:paraId="5FA047FF" w14:textId="5EB6BA7D" w:rsidR="00DB3345" w:rsidRPr="0021536B" w:rsidRDefault="00DB3345" w:rsidP="00DB3345">
      <w:pPr>
        <w:pStyle w:val="NormalWeb"/>
        <w:spacing w:before="0" w:beforeAutospacing="0" w:after="0" w:afterAutospacing="0"/>
        <w:rPr>
          <w:rFonts w:ascii="Cambria" w:hAnsi="Cambria"/>
          <w:color w:val="000000" w:themeColor="text1"/>
          <w:lang w:val="es-ES"/>
        </w:rPr>
      </w:pPr>
      <w:r w:rsidRPr="00DB3345">
        <w:rPr>
          <w:rFonts w:ascii="Cambria" w:hAnsi="Cambria"/>
          <w:color w:val="000000" w:themeColor="text1"/>
          <w:lang w:val="es-ES"/>
        </w:rPr>
        <w:t xml:space="preserve">Demos gracias al Señor nuestro Dios. </w:t>
      </w:r>
      <w:r w:rsidR="0021536B">
        <w:rPr>
          <w:rFonts w:ascii="Cambria" w:hAnsi="Cambria"/>
          <w:color w:val="000000" w:themeColor="text1"/>
          <w:lang w:val="es-ES"/>
        </w:rPr>
        <w:tab/>
      </w:r>
      <w:r w:rsidR="0021536B">
        <w:rPr>
          <w:rFonts w:ascii="Cambria" w:hAnsi="Cambria"/>
          <w:color w:val="000000" w:themeColor="text1"/>
          <w:lang w:val="es-ES"/>
        </w:rPr>
        <w:tab/>
      </w:r>
      <w:r w:rsidRPr="00DB3345">
        <w:rPr>
          <w:rFonts w:ascii="Cambria" w:hAnsi="Cambria"/>
          <w:b/>
          <w:color w:val="000000" w:themeColor="text1"/>
          <w:lang w:val="es-ES"/>
        </w:rPr>
        <w:t xml:space="preserve">Es justo darle gracias y alabanza. </w:t>
      </w:r>
    </w:p>
    <w:p w14:paraId="766840E3" w14:textId="3206314E" w:rsidR="00E602E9" w:rsidRDefault="00E602E9" w:rsidP="00886E13">
      <w:pPr>
        <w:tabs>
          <w:tab w:val="left" w:pos="5040"/>
        </w:tabs>
        <w:spacing w:after="0" w:line="240" w:lineRule="auto"/>
        <w:rPr>
          <w:rFonts w:ascii="Cambria" w:hAnsi="Cambria"/>
          <w:b/>
          <w:sz w:val="24"/>
          <w:szCs w:val="24"/>
        </w:rPr>
      </w:pPr>
    </w:p>
    <w:p w14:paraId="329E5E98" w14:textId="48C67CB6" w:rsidR="00EC3F43" w:rsidRDefault="00EC3F43" w:rsidP="00886E13">
      <w:pPr>
        <w:tabs>
          <w:tab w:val="left" w:pos="5040"/>
        </w:tabs>
        <w:spacing w:after="0" w:line="240" w:lineRule="auto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PREFAC</w:t>
      </w:r>
      <w:r w:rsidR="009845E8">
        <w:rPr>
          <w:rFonts w:ascii="Cambria" w:hAnsi="Cambria"/>
          <w:b/>
          <w:sz w:val="24"/>
          <w:szCs w:val="24"/>
        </w:rPr>
        <w:t>IO DE CUARESMA</w:t>
      </w:r>
    </w:p>
    <w:p w14:paraId="0336BD31" w14:textId="77777777" w:rsidR="00EC3F43" w:rsidRDefault="00EC3F43" w:rsidP="00886E13">
      <w:pPr>
        <w:tabs>
          <w:tab w:val="left" w:pos="5040"/>
        </w:tabs>
        <w:spacing w:after="0" w:line="240" w:lineRule="auto"/>
        <w:rPr>
          <w:rFonts w:ascii="Cambria" w:hAnsi="Cambria"/>
          <w:b/>
          <w:sz w:val="24"/>
          <w:szCs w:val="24"/>
        </w:rPr>
      </w:pPr>
    </w:p>
    <w:p w14:paraId="188E2BF2" w14:textId="47D5A911" w:rsidR="002D6251" w:rsidRDefault="009845E8" w:rsidP="007E1428">
      <w:pPr>
        <w:spacing w:after="0" w:line="240" w:lineRule="auto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SANTO, SANTO, SANTO</w:t>
      </w:r>
    </w:p>
    <w:p w14:paraId="7D864C8C" w14:textId="77777777" w:rsidR="00867917" w:rsidRPr="00867917" w:rsidRDefault="00867917" w:rsidP="00867917">
      <w:pPr>
        <w:spacing w:after="0" w:line="240" w:lineRule="auto"/>
        <w:ind w:left="720"/>
        <w:rPr>
          <w:rFonts w:ascii="Cambria" w:eastAsia="Times New Roman" w:hAnsi="Cambria" w:cs="Times New Roman"/>
          <w:color w:val="222222"/>
          <w:sz w:val="24"/>
          <w:szCs w:val="24"/>
        </w:rPr>
      </w:pPr>
      <w:r w:rsidRPr="00867917">
        <w:rPr>
          <w:rFonts w:ascii="Cambria" w:eastAsia="Times New Roman" w:hAnsi="Cambria" w:cs="Times New Roman"/>
          <w:b/>
          <w:bCs/>
          <w:color w:val="222222"/>
          <w:sz w:val="24"/>
          <w:szCs w:val="24"/>
        </w:rPr>
        <w:t xml:space="preserve">Santo, </w:t>
      </w:r>
      <w:proofErr w:type="spellStart"/>
      <w:r w:rsidRPr="00867917">
        <w:rPr>
          <w:rFonts w:ascii="Cambria" w:eastAsia="Times New Roman" w:hAnsi="Cambria" w:cs="Times New Roman"/>
          <w:b/>
          <w:bCs/>
          <w:color w:val="222222"/>
          <w:sz w:val="24"/>
          <w:szCs w:val="24"/>
        </w:rPr>
        <w:t>santo</w:t>
      </w:r>
      <w:proofErr w:type="spellEnd"/>
      <w:r w:rsidRPr="00867917">
        <w:rPr>
          <w:rFonts w:ascii="Cambria" w:eastAsia="Times New Roman" w:hAnsi="Cambria" w:cs="Times New Roman"/>
          <w:b/>
          <w:bCs/>
          <w:color w:val="222222"/>
          <w:sz w:val="24"/>
          <w:szCs w:val="24"/>
        </w:rPr>
        <w:t xml:space="preserve">, </w:t>
      </w:r>
      <w:proofErr w:type="spellStart"/>
      <w:r w:rsidRPr="00867917">
        <w:rPr>
          <w:rFonts w:ascii="Cambria" w:eastAsia="Times New Roman" w:hAnsi="Cambria" w:cs="Times New Roman"/>
          <w:b/>
          <w:bCs/>
          <w:color w:val="222222"/>
          <w:sz w:val="24"/>
          <w:szCs w:val="24"/>
        </w:rPr>
        <w:t>santo</w:t>
      </w:r>
      <w:proofErr w:type="spellEnd"/>
      <w:r w:rsidRPr="00867917">
        <w:rPr>
          <w:rFonts w:ascii="Cambria" w:eastAsia="Times New Roman" w:hAnsi="Cambria" w:cs="Times New Roman"/>
          <w:b/>
          <w:bCs/>
          <w:color w:val="222222"/>
          <w:sz w:val="24"/>
          <w:szCs w:val="24"/>
        </w:rPr>
        <w:t xml:space="preserve"> es el </w:t>
      </w:r>
      <w:proofErr w:type="spellStart"/>
      <w:r w:rsidRPr="00867917">
        <w:rPr>
          <w:rFonts w:ascii="Cambria" w:eastAsia="Times New Roman" w:hAnsi="Cambria" w:cs="Times New Roman"/>
          <w:b/>
          <w:bCs/>
          <w:color w:val="222222"/>
          <w:sz w:val="24"/>
          <w:szCs w:val="24"/>
        </w:rPr>
        <w:t>Señor</w:t>
      </w:r>
      <w:proofErr w:type="spellEnd"/>
      <w:r w:rsidRPr="00867917">
        <w:rPr>
          <w:rFonts w:ascii="Cambria" w:eastAsia="Times New Roman" w:hAnsi="Cambria" w:cs="Times New Roman"/>
          <w:b/>
          <w:bCs/>
          <w:color w:val="222222"/>
          <w:sz w:val="24"/>
          <w:szCs w:val="24"/>
        </w:rPr>
        <w:t xml:space="preserve">, Dios del </w:t>
      </w:r>
      <w:proofErr w:type="spellStart"/>
      <w:r w:rsidRPr="00867917">
        <w:rPr>
          <w:rFonts w:ascii="Cambria" w:eastAsia="Times New Roman" w:hAnsi="Cambria" w:cs="Times New Roman"/>
          <w:b/>
          <w:bCs/>
          <w:color w:val="222222"/>
          <w:sz w:val="24"/>
          <w:szCs w:val="24"/>
        </w:rPr>
        <w:t>universo</w:t>
      </w:r>
      <w:proofErr w:type="spellEnd"/>
      <w:r w:rsidRPr="00867917">
        <w:rPr>
          <w:rFonts w:ascii="Cambria" w:eastAsia="Times New Roman" w:hAnsi="Cambria" w:cs="Times New Roman"/>
          <w:b/>
          <w:bCs/>
          <w:color w:val="222222"/>
          <w:sz w:val="24"/>
          <w:szCs w:val="24"/>
        </w:rPr>
        <w:t>.</w:t>
      </w:r>
    </w:p>
    <w:p w14:paraId="2433842F" w14:textId="77777777" w:rsidR="00867917" w:rsidRPr="00867917" w:rsidRDefault="00867917" w:rsidP="00867917">
      <w:pPr>
        <w:spacing w:after="0" w:line="240" w:lineRule="auto"/>
        <w:ind w:left="720"/>
        <w:rPr>
          <w:rFonts w:ascii="Cambria" w:eastAsia="Times New Roman" w:hAnsi="Cambria" w:cs="Times New Roman"/>
          <w:color w:val="222222"/>
          <w:sz w:val="24"/>
          <w:szCs w:val="24"/>
        </w:rPr>
      </w:pPr>
      <w:proofErr w:type="spellStart"/>
      <w:r w:rsidRPr="00867917">
        <w:rPr>
          <w:rFonts w:ascii="Cambria" w:eastAsia="Times New Roman" w:hAnsi="Cambria" w:cs="Times New Roman"/>
          <w:b/>
          <w:bCs/>
          <w:color w:val="222222"/>
          <w:sz w:val="24"/>
          <w:szCs w:val="24"/>
        </w:rPr>
        <w:t>Llenos</w:t>
      </w:r>
      <w:proofErr w:type="spellEnd"/>
      <w:r w:rsidRPr="00867917">
        <w:rPr>
          <w:rFonts w:ascii="Cambria" w:eastAsia="Times New Roman" w:hAnsi="Cambria" w:cs="Times New Roman"/>
          <w:b/>
          <w:bCs/>
          <w:color w:val="222222"/>
          <w:sz w:val="24"/>
          <w:szCs w:val="24"/>
        </w:rPr>
        <w:t xml:space="preserve"> </w:t>
      </w:r>
      <w:proofErr w:type="spellStart"/>
      <w:r w:rsidRPr="00867917">
        <w:rPr>
          <w:rFonts w:ascii="Cambria" w:eastAsia="Times New Roman" w:hAnsi="Cambria" w:cs="Times New Roman"/>
          <w:b/>
          <w:bCs/>
          <w:color w:val="222222"/>
          <w:sz w:val="24"/>
          <w:szCs w:val="24"/>
        </w:rPr>
        <w:t>están</w:t>
      </w:r>
      <w:proofErr w:type="spellEnd"/>
      <w:r w:rsidRPr="00867917">
        <w:rPr>
          <w:rFonts w:ascii="Cambria" w:eastAsia="Times New Roman" w:hAnsi="Cambria" w:cs="Times New Roman"/>
          <w:b/>
          <w:bCs/>
          <w:color w:val="222222"/>
          <w:sz w:val="24"/>
          <w:szCs w:val="24"/>
        </w:rPr>
        <w:t xml:space="preserve"> el </w:t>
      </w:r>
      <w:proofErr w:type="spellStart"/>
      <w:r w:rsidRPr="00867917">
        <w:rPr>
          <w:rFonts w:ascii="Cambria" w:eastAsia="Times New Roman" w:hAnsi="Cambria" w:cs="Times New Roman"/>
          <w:b/>
          <w:bCs/>
          <w:color w:val="222222"/>
          <w:sz w:val="24"/>
          <w:szCs w:val="24"/>
        </w:rPr>
        <w:t>cielo</w:t>
      </w:r>
      <w:proofErr w:type="spellEnd"/>
      <w:r w:rsidRPr="00867917">
        <w:rPr>
          <w:rFonts w:ascii="Cambria" w:eastAsia="Times New Roman" w:hAnsi="Cambria" w:cs="Times New Roman"/>
          <w:b/>
          <w:bCs/>
          <w:color w:val="222222"/>
          <w:sz w:val="24"/>
          <w:szCs w:val="24"/>
        </w:rPr>
        <w:t xml:space="preserve"> y la tierra de </w:t>
      </w:r>
      <w:proofErr w:type="spellStart"/>
      <w:r w:rsidRPr="00867917">
        <w:rPr>
          <w:rFonts w:ascii="Cambria" w:eastAsia="Times New Roman" w:hAnsi="Cambria" w:cs="Times New Roman"/>
          <w:b/>
          <w:bCs/>
          <w:color w:val="222222"/>
          <w:sz w:val="24"/>
          <w:szCs w:val="24"/>
        </w:rPr>
        <w:t>tu</w:t>
      </w:r>
      <w:proofErr w:type="spellEnd"/>
      <w:r w:rsidRPr="00867917">
        <w:rPr>
          <w:rFonts w:ascii="Cambria" w:eastAsia="Times New Roman" w:hAnsi="Cambria" w:cs="Times New Roman"/>
          <w:b/>
          <w:bCs/>
          <w:color w:val="222222"/>
          <w:sz w:val="24"/>
          <w:szCs w:val="24"/>
        </w:rPr>
        <w:t xml:space="preserve"> </w:t>
      </w:r>
      <w:proofErr w:type="spellStart"/>
      <w:r w:rsidRPr="00867917">
        <w:rPr>
          <w:rFonts w:ascii="Cambria" w:eastAsia="Times New Roman" w:hAnsi="Cambria" w:cs="Times New Roman"/>
          <w:b/>
          <w:bCs/>
          <w:color w:val="222222"/>
          <w:sz w:val="24"/>
          <w:szCs w:val="24"/>
        </w:rPr>
        <w:t>gloria</w:t>
      </w:r>
      <w:proofErr w:type="spellEnd"/>
      <w:r w:rsidRPr="00867917">
        <w:rPr>
          <w:rFonts w:ascii="Cambria" w:eastAsia="Times New Roman" w:hAnsi="Cambria" w:cs="Times New Roman"/>
          <w:b/>
          <w:bCs/>
          <w:color w:val="222222"/>
          <w:sz w:val="24"/>
          <w:szCs w:val="24"/>
        </w:rPr>
        <w:t>.</w:t>
      </w:r>
    </w:p>
    <w:p w14:paraId="6762B326" w14:textId="77777777" w:rsidR="00867917" w:rsidRPr="00867917" w:rsidRDefault="00867917" w:rsidP="00867917">
      <w:pPr>
        <w:spacing w:after="0" w:line="240" w:lineRule="auto"/>
        <w:ind w:left="720"/>
        <w:rPr>
          <w:rFonts w:ascii="Cambria" w:eastAsia="Times New Roman" w:hAnsi="Cambria" w:cs="Times New Roman"/>
          <w:color w:val="222222"/>
          <w:sz w:val="24"/>
          <w:szCs w:val="24"/>
        </w:rPr>
      </w:pPr>
      <w:r w:rsidRPr="00867917">
        <w:rPr>
          <w:rFonts w:ascii="Cambria" w:eastAsia="Times New Roman" w:hAnsi="Cambria" w:cs="Times New Roman"/>
          <w:b/>
          <w:bCs/>
          <w:color w:val="222222"/>
          <w:sz w:val="24"/>
          <w:szCs w:val="24"/>
        </w:rPr>
        <w:t xml:space="preserve">Hosanna </w:t>
      </w:r>
      <w:proofErr w:type="spellStart"/>
      <w:r w:rsidRPr="00867917">
        <w:rPr>
          <w:rFonts w:ascii="Cambria" w:eastAsia="Times New Roman" w:hAnsi="Cambria" w:cs="Times New Roman"/>
          <w:b/>
          <w:bCs/>
          <w:color w:val="222222"/>
          <w:sz w:val="24"/>
          <w:szCs w:val="24"/>
        </w:rPr>
        <w:t>en</w:t>
      </w:r>
      <w:proofErr w:type="spellEnd"/>
      <w:r w:rsidRPr="00867917">
        <w:rPr>
          <w:rFonts w:ascii="Cambria" w:eastAsia="Times New Roman" w:hAnsi="Cambria" w:cs="Times New Roman"/>
          <w:b/>
          <w:bCs/>
          <w:color w:val="222222"/>
          <w:sz w:val="24"/>
          <w:szCs w:val="24"/>
        </w:rPr>
        <w:t xml:space="preserve"> el </w:t>
      </w:r>
      <w:proofErr w:type="spellStart"/>
      <w:r w:rsidRPr="00867917">
        <w:rPr>
          <w:rFonts w:ascii="Cambria" w:eastAsia="Times New Roman" w:hAnsi="Cambria" w:cs="Times New Roman"/>
          <w:b/>
          <w:bCs/>
          <w:color w:val="222222"/>
          <w:sz w:val="24"/>
          <w:szCs w:val="24"/>
        </w:rPr>
        <w:t>cielo</w:t>
      </w:r>
      <w:proofErr w:type="spellEnd"/>
      <w:r w:rsidRPr="00867917">
        <w:rPr>
          <w:rFonts w:ascii="Cambria" w:eastAsia="Times New Roman" w:hAnsi="Cambria" w:cs="Times New Roman"/>
          <w:b/>
          <w:bCs/>
          <w:color w:val="222222"/>
          <w:sz w:val="24"/>
          <w:szCs w:val="24"/>
        </w:rPr>
        <w:t>.</w:t>
      </w:r>
    </w:p>
    <w:p w14:paraId="507F9BDC" w14:textId="77777777" w:rsidR="00867917" w:rsidRPr="00867917" w:rsidRDefault="00867917" w:rsidP="00867917">
      <w:pPr>
        <w:spacing w:after="0" w:line="240" w:lineRule="auto"/>
        <w:ind w:left="720"/>
        <w:rPr>
          <w:rFonts w:ascii="Cambria" w:eastAsia="Times New Roman" w:hAnsi="Cambria" w:cs="Times New Roman"/>
          <w:color w:val="222222"/>
          <w:sz w:val="24"/>
          <w:szCs w:val="24"/>
        </w:rPr>
      </w:pPr>
      <w:proofErr w:type="spellStart"/>
      <w:r w:rsidRPr="00867917">
        <w:rPr>
          <w:rFonts w:ascii="Cambria" w:eastAsia="Times New Roman" w:hAnsi="Cambria" w:cs="Times New Roman"/>
          <w:b/>
          <w:bCs/>
          <w:color w:val="222222"/>
          <w:sz w:val="24"/>
          <w:szCs w:val="24"/>
        </w:rPr>
        <w:t>Bendito</w:t>
      </w:r>
      <w:proofErr w:type="spellEnd"/>
      <w:r w:rsidRPr="00867917">
        <w:rPr>
          <w:rFonts w:ascii="Cambria" w:eastAsia="Times New Roman" w:hAnsi="Cambria" w:cs="Times New Roman"/>
          <w:b/>
          <w:bCs/>
          <w:color w:val="222222"/>
          <w:sz w:val="24"/>
          <w:szCs w:val="24"/>
        </w:rPr>
        <w:t xml:space="preserve"> el que </w:t>
      </w:r>
      <w:proofErr w:type="spellStart"/>
      <w:r w:rsidRPr="00867917">
        <w:rPr>
          <w:rFonts w:ascii="Cambria" w:eastAsia="Times New Roman" w:hAnsi="Cambria" w:cs="Times New Roman"/>
          <w:b/>
          <w:bCs/>
          <w:color w:val="222222"/>
          <w:sz w:val="24"/>
          <w:szCs w:val="24"/>
        </w:rPr>
        <w:t>viene</w:t>
      </w:r>
      <w:proofErr w:type="spellEnd"/>
      <w:r w:rsidRPr="00867917">
        <w:rPr>
          <w:rFonts w:ascii="Cambria" w:eastAsia="Times New Roman" w:hAnsi="Cambria" w:cs="Times New Roman"/>
          <w:b/>
          <w:bCs/>
          <w:color w:val="222222"/>
          <w:sz w:val="24"/>
          <w:szCs w:val="24"/>
        </w:rPr>
        <w:t xml:space="preserve"> </w:t>
      </w:r>
      <w:proofErr w:type="spellStart"/>
      <w:r w:rsidRPr="00867917">
        <w:rPr>
          <w:rFonts w:ascii="Cambria" w:eastAsia="Times New Roman" w:hAnsi="Cambria" w:cs="Times New Roman"/>
          <w:b/>
          <w:bCs/>
          <w:color w:val="222222"/>
          <w:sz w:val="24"/>
          <w:szCs w:val="24"/>
        </w:rPr>
        <w:t>en</w:t>
      </w:r>
      <w:proofErr w:type="spellEnd"/>
      <w:r w:rsidRPr="00867917">
        <w:rPr>
          <w:rFonts w:ascii="Cambria" w:eastAsia="Times New Roman" w:hAnsi="Cambria" w:cs="Times New Roman"/>
          <w:b/>
          <w:bCs/>
          <w:color w:val="222222"/>
          <w:sz w:val="24"/>
          <w:szCs w:val="24"/>
        </w:rPr>
        <w:t xml:space="preserve"> el </w:t>
      </w:r>
      <w:proofErr w:type="spellStart"/>
      <w:r w:rsidRPr="00867917">
        <w:rPr>
          <w:rFonts w:ascii="Cambria" w:eastAsia="Times New Roman" w:hAnsi="Cambria" w:cs="Times New Roman"/>
          <w:b/>
          <w:bCs/>
          <w:color w:val="222222"/>
          <w:sz w:val="24"/>
          <w:szCs w:val="24"/>
        </w:rPr>
        <w:t>nombre</w:t>
      </w:r>
      <w:proofErr w:type="spellEnd"/>
      <w:r w:rsidRPr="00867917">
        <w:rPr>
          <w:rFonts w:ascii="Cambria" w:eastAsia="Times New Roman" w:hAnsi="Cambria" w:cs="Times New Roman"/>
          <w:b/>
          <w:bCs/>
          <w:color w:val="222222"/>
          <w:sz w:val="24"/>
          <w:szCs w:val="24"/>
        </w:rPr>
        <w:t xml:space="preserve"> del </w:t>
      </w:r>
      <w:proofErr w:type="spellStart"/>
      <w:r w:rsidRPr="00867917">
        <w:rPr>
          <w:rFonts w:ascii="Cambria" w:eastAsia="Times New Roman" w:hAnsi="Cambria" w:cs="Times New Roman"/>
          <w:b/>
          <w:bCs/>
          <w:color w:val="222222"/>
          <w:sz w:val="24"/>
          <w:szCs w:val="24"/>
        </w:rPr>
        <w:t>Señor</w:t>
      </w:r>
      <w:proofErr w:type="spellEnd"/>
      <w:r w:rsidRPr="00867917">
        <w:rPr>
          <w:rFonts w:ascii="Cambria" w:eastAsia="Times New Roman" w:hAnsi="Cambria" w:cs="Times New Roman"/>
          <w:b/>
          <w:bCs/>
          <w:color w:val="222222"/>
          <w:sz w:val="24"/>
          <w:szCs w:val="24"/>
        </w:rPr>
        <w:t>.</w:t>
      </w:r>
    </w:p>
    <w:p w14:paraId="4A8B25B5" w14:textId="77777777" w:rsidR="00867917" w:rsidRPr="00867917" w:rsidRDefault="00867917" w:rsidP="00867917">
      <w:pPr>
        <w:spacing w:after="0" w:line="240" w:lineRule="auto"/>
        <w:ind w:left="720"/>
        <w:rPr>
          <w:rFonts w:ascii="Cambria" w:eastAsia="Times New Roman" w:hAnsi="Cambria" w:cs="Times New Roman"/>
          <w:color w:val="222222"/>
          <w:sz w:val="24"/>
          <w:szCs w:val="24"/>
        </w:rPr>
      </w:pPr>
      <w:r w:rsidRPr="00867917">
        <w:rPr>
          <w:rFonts w:ascii="Cambria" w:eastAsia="Times New Roman" w:hAnsi="Cambria" w:cs="Times New Roman"/>
          <w:b/>
          <w:bCs/>
          <w:color w:val="222222"/>
          <w:sz w:val="24"/>
          <w:szCs w:val="24"/>
        </w:rPr>
        <w:t xml:space="preserve">Hosanna, hosanna, hosanna </w:t>
      </w:r>
      <w:proofErr w:type="spellStart"/>
      <w:r w:rsidRPr="00867917">
        <w:rPr>
          <w:rFonts w:ascii="Cambria" w:eastAsia="Times New Roman" w:hAnsi="Cambria" w:cs="Times New Roman"/>
          <w:b/>
          <w:bCs/>
          <w:color w:val="222222"/>
          <w:sz w:val="24"/>
          <w:szCs w:val="24"/>
        </w:rPr>
        <w:t>en</w:t>
      </w:r>
      <w:proofErr w:type="spellEnd"/>
      <w:r w:rsidRPr="00867917">
        <w:rPr>
          <w:rFonts w:ascii="Cambria" w:eastAsia="Times New Roman" w:hAnsi="Cambria" w:cs="Times New Roman"/>
          <w:b/>
          <w:bCs/>
          <w:color w:val="222222"/>
          <w:sz w:val="24"/>
          <w:szCs w:val="24"/>
        </w:rPr>
        <w:t xml:space="preserve"> el </w:t>
      </w:r>
      <w:proofErr w:type="spellStart"/>
      <w:r w:rsidRPr="00867917">
        <w:rPr>
          <w:rFonts w:ascii="Cambria" w:eastAsia="Times New Roman" w:hAnsi="Cambria" w:cs="Times New Roman"/>
          <w:b/>
          <w:bCs/>
          <w:color w:val="222222"/>
          <w:sz w:val="24"/>
          <w:szCs w:val="24"/>
        </w:rPr>
        <w:t>cielo</w:t>
      </w:r>
      <w:proofErr w:type="spellEnd"/>
      <w:r w:rsidRPr="00867917">
        <w:rPr>
          <w:rFonts w:ascii="Cambria" w:eastAsia="Times New Roman" w:hAnsi="Cambria" w:cs="Times New Roman"/>
          <w:b/>
          <w:bCs/>
          <w:color w:val="222222"/>
          <w:sz w:val="24"/>
          <w:szCs w:val="24"/>
        </w:rPr>
        <w:t>.</w:t>
      </w:r>
    </w:p>
    <w:p w14:paraId="54F1DBBD" w14:textId="2A5D6477" w:rsidR="002D6251" w:rsidRPr="007E1428" w:rsidRDefault="005C7AE6" w:rsidP="007E1428">
      <w:pPr>
        <w:spacing w:after="0" w:line="240" w:lineRule="auto"/>
        <w:rPr>
          <w:rFonts w:ascii="Cambria" w:hAnsi="Cambria"/>
          <w:b/>
          <w:sz w:val="24"/>
          <w:szCs w:val="24"/>
        </w:rPr>
      </w:pPr>
      <w:r w:rsidRPr="007E1428">
        <w:rPr>
          <w:rFonts w:ascii="Cambria" w:hAnsi="Cambria"/>
          <w:b/>
          <w:sz w:val="24"/>
          <w:szCs w:val="24"/>
        </w:rPr>
        <w:br/>
      </w:r>
      <w:r w:rsidR="00B23D69">
        <w:rPr>
          <w:rFonts w:ascii="Cambria" w:hAnsi="Cambria"/>
          <w:b/>
          <w:sz w:val="24"/>
          <w:szCs w:val="24"/>
        </w:rPr>
        <w:t>ORACION EUCARISTICA</w:t>
      </w:r>
    </w:p>
    <w:p w14:paraId="5D9761D8" w14:textId="5B1ADCC3" w:rsidR="00D370B4" w:rsidRDefault="00D370B4" w:rsidP="007E1428">
      <w:pPr>
        <w:spacing w:after="0" w:line="240" w:lineRule="auto"/>
        <w:rPr>
          <w:rFonts w:ascii="Cambria" w:hAnsi="Cambria"/>
          <w:b/>
          <w:sz w:val="24"/>
          <w:szCs w:val="24"/>
        </w:rPr>
      </w:pPr>
    </w:p>
    <w:p w14:paraId="122B55C1" w14:textId="381F0BD8" w:rsidR="00904465" w:rsidRDefault="00B23D69" w:rsidP="007E1428">
      <w:pPr>
        <w:spacing w:after="0" w:line="240" w:lineRule="auto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PADRE NUESTRO</w:t>
      </w:r>
    </w:p>
    <w:p w14:paraId="1A1628ED" w14:textId="77777777" w:rsidR="00B23D69" w:rsidRDefault="00B23D69" w:rsidP="007E1428">
      <w:pPr>
        <w:spacing w:after="0" w:line="240" w:lineRule="auto"/>
        <w:rPr>
          <w:rFonts w:ascii="Cambria" w:hAnsi="Cambria"/>
          <w:b/>
          <w:sz w:val="24"/>
          <w:szCs w:val="24"/>
        </w:rPr>
      </w:pPr>
    </w:p>
    <w:p w14:paraId="19A09956" w14:textId="77777777" w:rsidR="003F3901" w:rsidRPr="003F3901" w:rsidRDefault="003F3901" w:rsidP="003F3901">
      <w:pPr>
        <w:shd w:val="clear" w:color="auto" w:fill="FFFFFF"/>
        <w:spacing w:after="0"/>
        <w:rPr>
          <w:rFonts w:ascii="Cambria" w:hAnsi="Cambria"/>
          <w:b/>
          <w:bCs/>
          <w:color w:val="000000" w:themeColor="text1"/>
          <w:sz w:val="24"/>
          <w:szCs w:val="24"/>
        </w:rPr>
      </w:pPr>
      <w:r w:rsidRPr="003F3901">
        <w:rPr>
          <w:rFonts w:ascii="Cambria" w:hAnsi="Cambria"/>
          <w:b/>
          <w:bCs/>
          <w:color w:val="000000" w:themeColor="text1"/>
          <w:sz w:val="24"/>
          <w:szCs w:val="24"/>
          <w:lang w:val="es"/>
        </w:rPr>
        <w:t>INSTRUCCIÓN PASTORAL SOBRE LA COMUNIÓN ESPIRITUAL</w:t>
      </w:r>
    </w:p>
    <w:p w14:paraId="412735E9" w14:textId="77777777" w:rsidR="003F3901" w:rsidRPr="003F3901" w:rsidRDefault="003F3901" w:rsidP="003F3901">
      <w:pPr>
        <w:shd w:val="clear" w:color="auto" w:fill="FFFFFF"/>
        <w:spacing w:after="0"/>
        <w:rPr>
          <w:rFonts w:ascii="Cambria" w:hAnsi="Cambria"/>
          <w:b/>
          <w:bCs/>
          <w:color w:val="000000" w:themeColor="text1"/>
          <w:sz w:val="24"/>
          <w:szCs w:val="24"/>
        </w:rPr>
      </w:pPr>
      <w:r w:rsidRPr="003F3901">
        <w:rPr>
          <w:rFonts w:ascii="Cambria" w:hAnsi="Cambria"/>
          <w:b/>
          <w:bCs/>
          <w:color w:val="000000" w:themeColor="text1"/>
          <w:sz w:val="24"/>
          <w:szCs w:val="24"/>
          <w:lang w:val="es"/>
        </w:rPr>
        <w:t>EN CIRCUNSTANCIAS EXTRAORDINARIAS</w:t>
      </w:r>
    </w:p>
    <w:p w14:paraId="4963AEA1" w14:textId="581E19A0" w:rsidR="00E929CF" w:rsidRDefault="00E929CF" w:rsidP="007E1428">
      <w:pPr>
        <w:spacing w:after="0" w:line="240" w:lineRule="auto"/>
        <w:rPr>
          <w:rFonts w:ascii="Cambria" w:hAnsi="Cambria"/>
          <w:b/>
          <w:sz w:val="24"/>
          <w:szCs w:val="24"/>
        </w:rPr>
      </w:pPr>
    </w:p>
    <w:p w14:paraId="4E76678F" w14:textId="0BCE5E3A" w:rsidR="00D370B4" w:rsidRPr="00D370B4" w:rsidRDefault="00F64A1D" w:rsidP="007E1428">
      <w:pPr>
        <w:spacing w:after="0" w:line="240" w:lineRule="auto"/>
        <w:rPr>
          <w:rFonts w:ascii="Cambria" w:hAnsi="Cambria"/>
          <w:b/>
          <w:i/>
          <w:color w:val="FF0000"/>
          <w:sz w:val="28"/>
          <w:szCs w:val="28"/>
        </w:rPr>
      </w:pPr>
      <w:r>
        <w:rPr>
          <w:rFonts w:ascii="Cambria" w:hAnsi="Cambria"/>
          <w:b/>
          <w:i/>
          <w:color w:val="FF0000"/>
          <w:sz w:val="28"/>
          <w:szCs w:val="28"/>
        </w:rPr>
        <w:t>ENVIO</w:t>
      </w:r>
    </w:p>
    <w:p w14:paraId="744184B1" w14:textId="77777777" w:rsidR="00E602E9" w:rsidRDefault="00E602E9" w:rsidP="007E1428">
      <w:pPr>
        <w:spacing w:after="0" w:line="240" w:lineRule="auto"/>
        <w:rPr>
          <w:rFonts w:ascii="Cambria" w:hAnsi="Cambria"/>
          <w:b/>
          <w:color w:val="000000" w:themeColor="text1"/>
          <w:sz w:val="24"/>
          <w:szCs w:val="24"/>
        </w:rPr>
      </w:pPr>
    </w:p>
    <w:p w14:paraId="108C691F" w14:textId="37AE0093" w:rsidR="002D6251" w:rsidRPr="007E1428" w:rsidRDefault="00E61020" w:rsidP="007E1428">
      <w:pPr>
        <w:spacing w:after="0" w:line="240" w:lineRule="auto"/>
        <w:rPr>
          <w:rFonts w:ascii="Cambria" w:hAnsi="Cambria"/>
          <w:b/>
          <w:color w:val="000000" w:themeColor="text1"/>
          <w:sz w:val="24"/>
          <w:szCs w:val="24"/>
        </w:rPr>
      </w:pPr>
      <w:r>
        <w:rPr>
          <w:rFonts w:ascii="Cambria" w:hAnsi="Cambria"/>
          <w:b/>
          <w:color w:val="000000" w:themeColor="text1"/>
          <w:sz w:val="24"/>
          <w:szCs w:val="24"/>
        </w:rPr>
        <w:t xml:space="preserve">ORACION DESPUES DE LA COMUNION </w:t>
      </w:r>
    </w:p>
    <w:p w14:paraId="75A9969C" w14:textId="386B6605" w:rsidR="004043BD" w:rsidRDefault="004043BD" w:rsidP="007E1428">
      <w:pPr>
        <w:spacing w:after="0" w:line="240" w:lineRule="auto"/>
        <w:rPr>
          <w:rFonts w:ascii="Cambria" w:hAnsi="Cambria"/>
          <w:b/>
          <w:color w:val="000000" w:themeColor="text1"/>
          <w:sz w:val="24"/>
          <w:szCs w:val="24"/>
        </w:rPr>
      </w:pPr>
    </w:p>
    <w:p w14:paraId="0B35AEC7" w14:textId="77777777" w:rsidR="00020A2F" w:rsidRDefault="00020A2F" w:rsidP="007E1428">
      <w:pPr>
        <w:spacing w:after="0" w:line="240" w:lineRule="auto"/>
        <w:rPr>
          <w:rFonts w:ascii="Cambria" w:hAnsi="Cambria"/>
          <w:b/>
          <w:color w:val="000000" w:themeColor="text1"/>
          <w:sz w:val="24"/>
          <w:szCs w:val="24"/>
        </w:rPr>
      </w:pPr>
    </w:p>
    <w:p w14:paraId="0D17163E" w14:textId="25C0BF12" w:rsidR="00E929CF" w:rsidRDefault="002D6251" w:rsidP="007E1428">
      <w:pPr>
        <w:spacing w:after="0" w:line="240" w:lineRule="auto"/>
        <w:rPr>
          <w:rFonts w:ascii="Cambria" w:hAnsi="Cambria"/>
          <w:b/>
          <w:color w:val="000000" w:themeColor="text1"/>
          <w:sz w:val="24"/>
          <w:szCs w:val="24"/>
        </w:rPr>
      </w:pPr>
      <w:r w:rsidRPr="007E1428">
        <w:rPr>
          <w:rFonts w:ascii="Cambria" w:hAnsi="Cambria"/>
          <w:b/>
          <w:color w:val="000000" w:themeColor="text1"/>
          <w:sz w:val="24"/>
          <w:szCs w:val="24"/>
        </w:rPr>
        <w:t>B</w:t>
      </w:r>
      <w:r w:rsidR="00E61020">
        <w:rPr>
          <w:rFonts w:ascii="Cambria" w:hAnsi="Cambria"/>
          <w:b/>
          <w:color w:val="000000" w:themeColor="text1"/>
          <w:sz w:val="24"/>
          <w:szCs w:val="24"/>
        </w:rPr>
        <w:t>ENDICION</w:t>
      </w:r>
    </w:p>
    <w:p w14:paraId="75A5D4EE" w14:textId="4B74E3F4" w:rsidR="00E929CF" w:rsidRDefault="00E929CF" w:rsidP="007E1428">
      <w:pPr>
        <w:spacing w:after="0" w:line="240" w:lineRule="auto"/>
        <w:rPr>
          <w:rFonts w:ascii="Cambria" w:hAnsi="Cambria"/>
          <w:b/>
          <w:color w:val="000000" w:themeColor="text1"/>
          <w:sz w:val="24"/>
          <w:szCs w:val="24"/>
        </w:rPr>
      </w:pPr>
    </w:p>
    <w:p w14:paraId="5E59DC75" w14:textId="77777777" w:rsidR="00020A2F" w:rsidRDefault="00020A2F" w:rsidP="007E1428">
      <w:pPr>
        <w:spacing w:after="0" w:line="240" w:lineRule="auto"/>
        <w:rPr>
          <w:rFonts w:ascii="Cambria" w:hAnsi="Cambria"/>
          <w:b/>
          <w:color w:val="000000" w:themeColor="text1"/>
          <w:sz w:val="24"/>
          <w:szCs w:val="24"/>
        </w:rPr>
      </w:pPr>
    </w:p>
    <w:p w14:paraId="20E03D57" w14:textId="5875D6D7" w:rsidR="00E929CF" w:rsidRDefault="00AF2C77" w:rsidP="00020A2F">
      <w:pPr>
        <w:spacing w:after="0" w:line="240" w:lineRule="auto"/>
        <w:rPr>
          <w:rFonts w:ascii="Cambria" w:hAnsi="Cambria"/>
          <w:b/>
          <w:color w:val="000000" w:themeColor="text1"/>
          <w:sz w:val="24"/>
          <w:szCs w:val="24"/>
        </w:rPr>
      </w:pPr>
      <w:r>
        <w:rPr>
          <w:rFonts w:ascii="Cambria" w:hAnsi="Cambria"/>
          <w:b/>
          <w:color w:val="000000" w:themeColor="text1"/>
          <w:sz w:val="24"/>
          <w:szCs w:val="24"/>
        </w:rPr>
        <w:t xml:space="preserve">HIMNO DE ENVIO </w:t>
      </w:r>
    </w:p>
    <w:p w14:paraId="63AE4314" w14:textId="77777777" w:rsidR="00020A2F" w:rsidRDefault="00020A2F" w:rsidP="00EC3F43">
      <w:pPr>
        <w:spacing w:after="0" w:line="240" w:lineRule="auto"/>
        <w:rPr>
          <w:rFonts w:ascii="Cambria" w:hAnsi="Cambria"/>
          <w:b/>
          <w:color w:val="000000" w:themeColor="text1"/>
          <w:sz w:val="24"/>
          <w:szCs w:val="24"/>
        </w:rPr>
      </w:pPr>
    </w:p>
    <w:p w14:paraId="33AB3DF6" w14:textId="16DF6854" w:rsidR="00020A2F" w:rsidRDefault="002C6CE5" w:rsidP="00EC3F43">
      <w:pPr>
        <w:spacing w:after="0" w:line="240" w:lineRule="auto"/>
        <w:rPr>
          <w:rFonts w:ascii="Cambria" w:hAnsi="Cambria"/>
          <w:b/>
          <w:color w:val="000000" w:themeColor="text1"/>
          <w:sz w:val="24"/>
          <w:szCs w:val="24"/>
        </w:rPr>
      </w:pPr>
      <w:r>
        <w:rPr>
          <w:rFonts w:ascii="Cambria" w:hAnsi="Cambria"/>
          <w:b/>
          <w:color w:val="000000" w:themeColor="text1"/>
          <w:sz w:val="24"/>
          <w:szCs w:val="24"/>
        </w:rPr>
        <w:t>DESPEDIDA</w:t>
      </w:r>
    </w:p>
    <w:p w14:paraId="28B243A1" w14:textId="77777777" w:rsidR="00B0727D" w:rsidRPr="004011AF" w:rsidRDefault="00B0727D" w:rsidP="00B0727D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  <w:color w:val="3F3F3F"/>
        </w:rPr>
      </w:pPr>
      <w:proofErr w:type="spellStart"/>
      <w:r w:rsidRPr="004011AF">
        <w:rPr>
          <w:rFonts w:ascii="Cambria" w:hAnsi="Cambria"/>
          <w:color w:val="3F3F3F"/>
        </w:rPr>
        <w:t>Vayan</w:t>
      </w:r>
      <w:proofErr w:type="spellEnd"/>
      <w:r w:rsidRPr="004011AF">
        <w:rPr>
          <w:rFonts w:ascii="Cambria" w:hAnsi="Cambria"/>
          <w:color w:val="3F3F3F"/>
        </w:rPr>
        <w:t xml:space="preserve"> </w:t>
      </w:r>
      <w:proofErr w:type="spellStart"/>
      <w:r w:rsidRPr="004011AF">
        <w:rPr>
          <w:rFonts w:ascii="Cambria" w:hAnsi="Cambria"/>
          <w:color w:val="3F3F3F"/>
        </w:rPr>
        <w:t>en</w:t>
      </w:r>
      <w:proofErr w:type="spellEnd"/>
      <w:r w:rsidRPr="004011AF">
        <w:rPr>
          <w:rFonts w:ascii="Cambria" w:hAnsi="Cambria"/>
          <w:color w:val="3F3F3F"/>
        </w:rPr>
        <w:t xml:space="preserve"> </w:t>
      </w:r>
      <w:proofErr w:type="spellStart"/>
      <w:r w:rsidRPr="004011AF">
        <w:rPr>
          <w:rFonts w:ascii="Cambria" w:hAnsi="Cambria"/>
          <w:color w:val="3F3F3F"/>
        </w:rPr>
        <w:t>paz</w:t>
      </w:r>
      <w:proofErr w:type="spellEnd"/>
      <w:r w:rsidRPr="004011AF">
        <w:rPr>
          <w:rFonts w:ascii="Cambria" w:hAnsi="Cambria"/>
          <w:color w:val="3F3F3F"/>
        </w:rPr>
        <w:t xml:space="preserve">. </w:t>
      </w:r>
      <w:proofErr w:type="spellStart"/>
      <w:r w:rsidRPr="004011AF">
        <w:rPr>
          <w:rFonts w:ascii="Cambria" w:hAnsi="Cambria"/>
          <w:color w:val="3F3F3F"/>
        </w:rPr>
        <w:t>Compartan</w:t>
      </w:r>
      <w:proofErr w:type="spellEnd"/>
      <w:r w:rsidRPr="004011AF">
        <w:rPr>
          <w:rFonts w:ascii="Cambria" w:hAnsi="Cambria"/>
          <w:color w:val="3F3F3F"/>
        </w:rPr>
        <w:t xml:space="preserve"> las </w:t>
      </w:r>
      <w:proofErr w:type="spellStart"/>
      <w:r w:rsidRPr="004011AF">
        <w:rPr>
          <w:rFonts w:ascii="Cambria" w:hAnsi="Cambria"/>
          <w:color w:val="3F3F3F"/>
        </w:rPr>
        <w:t>buenas</w:t>
      </w:r>
      <w:proofErr w:type="spellEnd"/>
      <w:r w:rsidRPr="004011AF">
        <w:rPr>
          <w:rFonts w:ascii="Cambria" w:hAnsi="Cambria"/>
          <w:color w:val="3F3F3F"/>
        </w:rPr>
        <w:t xml:space="preserve"> </w:t>
      </w:r>
      <w:proofErr w:type="spellStart"/>
      <w:r w:rsidRPr="004011AF">
        <w:rPr>
          <w:rFonts w:ascii="Cambria" w:hAnsi="Cambria"/>
          <w:color w:val="3F3F3F"/>
        </w:rPr>
        <w:t>nuevas</w:t>
      </w:r>
      <w:proofErr w:type="spellEnd"/>
      <w:r w:rsidRPr="004011AF">
        <w:rPr>
          <w:rFonts w:ascii="Cambria" w:hAnsi="Cambria"/>
          <w:color w:val="3F3F3F"/>
        </w:rPr>
        <w:t xml:space="preserve">. </w:t>
      </w:r>
    </w:p>
    <w:p w14:paraId="573B3D99" w14:textId="20CE265C" w:rsidR="00523506" w:rsidRPr="004011AF" w:rsidRDefault="00B0727D" w:rsidP="004011AF">
      <w:pPr>
        <w:spacing w:after="0" w:line="240" w:lineRule="auto"/>
        <w:rPr>
          <w:rFonts w:ascii="Cambria" w:hAnsi="Cambria"/>
          <w:bCs/>
          <w:color w:val="000000" w:themeColor="text1"/>
          <w:sz w:val="20"/>
          <w:szCs w:val="20"/>
        </w:rPr>
      </w:pPr>
      <w:r w:rsidRPr="004011AF">
        <w:rPr>
          <w:rFonts w:ascii="Cambria" w:hAnsi="Cambria"/>
          <w:b/>
          <w:bCs/>
          <w:color w:val="3F3F3F"/>
          <w:sz w:val="24"/>
          <w:szCs w:val="24"/>
        </w:rPr>
        <w:t>Demos gracias a Dios.</w:t>
      </w:r>
    </w:p>
    <w:p w14:paraId="5E11231E" w14:textId="2B8AC124" w:rsidR="00534618" w:rsidRDefault="00E602E9" w:rsidP="00EC3F43">
      <w:pPr>
        <w:spacing w:after="0" w:line="240" w:lineRule="auto"/>
        <w:rPr>
          <w:rFonts w:ascii="Cambria" w:hAnsi="Cambria"/>
          <w:b/>
          <w:color w:val="000000" w:themeColor="text1"/>
          <w:sz w:val="24"/>
          <w:szCs w:val="24"/>
        </w:rPr>
      </w:pPr>
      <w:r>
        <w:rPr>
          <w:rFonts w:ascii="Cambria" w:hAnsi="Cambria"/>
          <w:b/>
          <w:color w:val="000000" w:themeColor="text1"/>
          <w:sz w:val="24"/>
          <w:szCs w:val="24"/>
        </w:rPr>
        <w:t xml:space="preserve">   </w:t>
      </w:r>
    </w:p>
    <w:p w14:paraId="05203F26" w14:textId="2400CE27" w:rsidR="00523506" w:rsidRDefault="00523506" w:rsidP="00EC3F43">
      <w:pPr>
        <w:spacing w:after="0" w:line="240" w:lineRule="auto"/>
        <w:rPr>
          <w:rFonts w:ascii="Cambria" w:hAnsi="Cambria"/>
          <w:b/>
          <w:color w:val="000000" w:themeColor="text1"/>
          <w:sz w:val="24"/>
          <w:szCs w:val="24"/>
        </w:rPr>
      </w:pPr>
    </w:p>
    <w:p w14:paraId="4A8F34D6" w14:textId="77777777" w:rsidR="00904465" w:rsidRDefault="00904465" w:rsidP="00904465">
      <w:pPr>
        <w:spacing w:after="0" w:line="240" w:lineRule="auto"/>
        <w:rPr>
          <w:rFonts w:ascii="Cambria" w:hAnsi="Cambria"/>
          <w:b/>
          <w:color w:val="000000" w:themeColor="text1"/>
          <w:sz w:val="24"/>
          <w:szCs w:val="24"/>
        </w:rPr>
      </w:pPr>
    </w:p>
    <w:p w14:paraId="72EAC996" w14:textId="77777777" w:rsidR="00904465" w:rsidRPr="001B2852" w:rsidRDefault="00904465" w:rsidP="00904465">
      <w:pPr>
        <w:spacing w:after="0" w:line="240" w:lineRule="auto"/>
        <w:rPr>
          <w:rFonts w:ascii="Cambria" w:hAnsi="Cambria"/>
          <w:bCs/>
          <w:i/>
          <w:iCs/>
          <w:color w:val="000000" w:themeColor="text1"/>
          <w:sz w:val="20"/>
          <w:szCs w:val="20"/>
        </w:rPr>
      </w:pPr>
      <w:r w:rsidRPr="001B2852">
        <w:rPr>
          <w:rFonts w:ascii="Cambria" w:hAnsi="Cambria"/>
          <w:bCs/>
          <w:i/>
          <w:iCs/>
          <w:color w:val="000000" w:themeColor="text1"/>
          <w:sz w:val="20"/>
          <w:szCs w:val="20"/>
        </w:rPr>
        <w:t>From sundaysandseasons.com.</w:t>
      </w:r>
    </w:p>
    <w:p w14:paraId="34446326" w14:textId="77777777" w:rsidR="00904465" w:rsidRDefault="00904465" w:rsidP="00904465">
      <w:pPr>
        <w:spacing w:after="0" w:line="240" w:lineRule="auto"/>
        <w:rPr>
          <w:rFonts w:ascii="Cambria" w:hAnsi="Cambria"/>
          <w:bCs/>
          <w:i/>
          <w:iCs/>
          <w:color w:val="000000" w:themeColor="text1"/>
          <w:sz w:val="20"/>
          <w:szCs w:val="20"/>
        </w:rPr>
      </w:pPr>
      <w:r w:rsidRPr="001B2852">
        <w:rPr>
          <w:rFonts w:ascii="Cambria" w:hAnsi="Cambria"/>
          <w:bCs/>
          <w:i/>
          <w:iCs/>
          <w:color w:val="000000" w:themeColor="text1"/>
          <w:sz w:val="20"/>
          <w:szCs w:val="20"/>
        </w:rPr>
        <w:t>Copyright © 2020 Augsburg Fortress. All rights reserved.</w:t>
      </w:r>
    </w:p>
    <w:p w14:paraId="3D32894B" w14:textId="0D2CBF99" w:rsidR="00523506" w:rsidRPr="00020A2F" w:rsidRDefault="00904465" w:rsidP="00EC3F43">
      <w:pPr>
        <w:spacing w:after="0" w:line="240" w:lineRule="auto"/>
        <w:rPr>
          <w:rFonts w:ascii="Cambria" w:hAnsi="Cambria"/>
          <w:bCs/>
          <w:i/>
          <w:iCs/>
          <w:color w:val="000000" w:themeColor="text1"/>
          <w:sz w:val="20"/>
          <w:szCs w:val="20"/>
        </w:rPr>
      </w:pPr>
      <w:r>
        <w:rPr>
          <w:rFonts w:ascii="Cambria" w:hAnsi="Cambria"/>
          <w:bCs/>
          <w:i/>
          <w:iCs/>
          <w:color w:val="000000" w:themeColor="text1"/>
          <w:sz w:val="20"/>
          <w:szCs w:val="20"/>
        </w:rPr>
        <w:t>Prayers of Intercession adapted from prayers written by Dr. Dirk Lange for the Lutheran World Federation</w:t>
      </w:r>
    </w:p>
    <w:sectPr w:rsidR="00523506" w:rsidRPr="00020A2F" w:rsidSect="00904465">
      <w:type w:val="continuous"/>
      <w:pgSz w:w="12240" w:h="15840"/>
      <w:pgMar w:top="1440" w:right="1440" w:bottom="14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2A8C80" w14:textId="77777777" w:rsidR="00E93176" w:rsidRDefault="00E93176" w:rsidP="00D6402A">
      <w:pPr>
        <w:spacing w:after="0" w:line="240" w:lineRule="auto"/>
      </w:pPr>
      <w:r>
        <w:separator/>
      </w:r>
    </w:p>
  </w:endnote>
  <w:endnote w:type="continuationSeparator" w:id="0">
    <w:p w14:paraId="17D12768" w14:textId="77777777" w:rsidR="00E93176" w:rsidRDefault="00E93176" w:rsidP="00D640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F" w:usb1="1200FFEF" w:usb2="0064C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50724772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9E1CE47" w14:textId="6926C342" w:rsidR="00523506" w:rsidRDefault="00523506" w:rsidP="00C56F05">
        <w:pPr>
          <w:pStyle w:val="Footer"/>
          <w:framePr w:wrap="none" w:vAnchor="text" w:hAnchor="margin" w:xAlign="outside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6933EED" w14:textId="77777777" w:rsidR="00523506" w:rsidRDefault="00523506" w:rsidP="00523506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  <w:rFonts w:ascii="Cambria" w:hAnsi="Cambria"/>
        <w:sz w:val="24"/>
        <w:szCs w:val="24"/>
      </w:rPr>
      <w:id w:val="-6464919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DBF013E" w14:textId="2003D709" w:rsidR="00523506" w:rsidRPr="001B2852" w:rsidRDefault="00523506" w:rsidP="00C56F05">
        <w:pPr>
          <w:pStyle w:val="Footer"/>
          <w:framePr w:wrap="none" w:vAnchor="text" w:hAnchor="margin" w:xAlign="outside" w:y="1"/>
          <w:rPr>
            <w:rStyle w:val="PageNumber"/>
            <w:rFonts w:ascii="Cambria" w:hAnsi="Cambria"/>
            <w:sz w:val="24"/>
            <w:szCs w:val="24"/>
          </w:rPr>
        </w:pPr>
        <w:r w:rsidRPr="001B2852">
          <w:rPr>
            <w:rStyle w:val="PageNumber"/>
            <w:rFonts w:ascii="Cambria" w:hAnsi="Cambria"/>
            <w:sz w:val="24"/>
            <w:szCs w:val="24"/>
          </w:rPr>
          <w:fldChar w:fldCharType="begin"/>
        </w:r>
        <w:r w:rsidRPr="001B2852">
          <w:rPr>
            <w:rStyle w:val="PageNumber"/>
            <w:rFonts w:ascii="Cambria" w:hAnsi="Cambria"/>
            <w:sz w:val="24"/>
            <w:szCs w:val="24"/>
          </w:rPr>
          <w:instrText xml:space="preserve"> PAGE </w:instrText>
        </w:r>
        <w:r w:rsidRPr="001B2852">
          <w:rPr>
            <w:rStyle w:val="PageNumber"/>
            <w:rFonts w:ascii="Cambria" w:hAnsi="Cambria"/>
            <w:sz w:val="24"/>
            <w:szCs w:val="24"/>
          </w:rPr>
          <w:fldChar w:fldCharType="separate"/>
        </w:r>
        <w:r w:rsidRPr="001B2852">
          <w:rPr>
            <w:rStyle w:val="PageNumber"/>
            <w:rFonts w:ascii="Cambria" w:hAnsi="Cambria"/>
            <w:noProof/>
            <w:sz w:val="24"/>
            <w:szCs w:val="24"/>
          </w:rPr>
          <w:t>1</w:t>
        </w:r>
        <w:r w:rsidRPr="001B2852">
          <w:rPr>
            <w:rStyle w:val="PageNumber"/>
            <w:rFonts w:ascii="Cambria" w:hAnsi="Cambria"/>
            <w:sz w:val="24"/>
            <w:szCs w:val="24"/>
          </w:rPr>
          <w:fldChar w:fldCharType="end"/>
        </w:r>
      </w:p>
    </w:sdtContent>
  </w:sdt>
  <w:p w14:paraId="3AC0B3D0" w14:textId="77777777" w:rsidR="00523506" w:rsidRDefault="00523506" w:rsidP="00523506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781298" w14:textId="77777777" w:rsidR="00E93176" w:rsidRDefault="00E93176" w:rsidP="00D6402A">
      <w:pPr>
        <w:spacing w:after="0" w:line="240" w:lineRule="auto"/>
      </w:pPr>
      <w:r>
        <w:separator/>
      </w:r>
    </w:p>
  </w:footnote>
  <w:footnote w:type="continuationSeparator" w:id="0">
    <w:p w14:paraId="2AAA994E" w14:textId="77777777" w:rsidR="00E93176" w:rsidRDefault="00E93176" w:rsidP="00D6402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2E711B"/>
    <w:multiLevelType w:val="hybridMultilevel"/>
    <w:tmpl w:val="CF4E7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BA1B0B"/>
    <w:multiLevelType w:val="hybridMultilevel"/>
    <w:tmpl w:val="3D4AC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9"/>
  <w:hideSpellingErrors/>
  <w:hideGrammaticalErrors/>
  <w:activeWritingStyle w:appName="MSWord" w:lang="en-US" w:vendorID="64" w:dllVersion="0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s-ES" w:vendorID="64" w:dllVersion="4096" w:nlCheck="1" w:checkStyle="0"/>
  <w:activeWritingStyle w:appName="MSWord" w:lang="sv-SE" w:vendorID="64" w:dllVersion="4096" w:nlCheck="1" w:checkStyle="0"/>
  <w:activeWritingStyle w:appName="MSWord" w:lang="nb-NO" w:vendorID="64" w:dllVersion="4096" w:nlCheck="1" w:checkStyle="0"/>
  <w:activeWritingStyle w:appName="MSWord" w:lang="es-ES_tradnl" w:vendorID="64" w:dllVersion="4096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cwNDIxNTMxMzA1MjVU0lEKTi0uzszPAykwrAUAN/Or8iwAAAA="/>
  </w:docVars>
  <w:rsids>
    <w:rsidRoot w:val="000D6930"/>
    <w:rsid w:val="00005711"/>
    <w:rsid w:val="000117CE"/>
    <w:rsid w:val="00013E1A"/>
    <w:rsid w:val="000144FA"/>
    <w:rsid w:val="00020A2F"/>
    <w:rsid w:val="00027C6B"/>
    <w:rsid w:val="00033E66"/>
    <w:rsid w:val="00036F8B"/>
    <w:rsid w:val="0003713E"/>
    <w:rsid w:val="000400A4"/>
    <w:rsid w:val="000416D7"/>
    <w:rsid w:val="00046D33"/>
    <w:rsid w:val="000678A2"/>
    <w:rsid w:val="00067C09"/>
    <w:rsid w:val="0009076C"/>
    <w:rsid w:val="0009083A"/>
    <w:rsid w:val="000931D2"/>
    <w:rsid w:val="00095A88"/>
    <w:rsid w:val="000A025B"/>
    <w:rsid w:val="000A35A5"/>
    <w:rsid w:val="000B1620"/>
    <w:rsid w:val="000B3114"/>
    <w:rsid w:val="000B5F8C"/>
    <w:rsid w:val="000D4E76"/>
    <w:rsid w:val="000D6930"/>
    <w:rsid w:val="0010408D"/>
    <w:rsid w:val="0010501E"/>
    <w:rsid w:val="00105C7D"/>
    <w:rsid w:val="0010722D"/>
    <w:rsid w:val="00110C08"/>
    <w:rsid w:val="00113496"/>
    <w:rsid w:val="001219F3"/>
    <w:rsid w:val="00137C5D"/>
    <w:rsid w:val="00155A70"/>
    <w:rsid w:val="001573EA"/>
    <w:rsid w:val="00160DCB"/>
    <w:rsid w:val="00167F1A"/>
    <w:rsid w:val="0017251E"/>
    <w:rsid w:val="00172BD7"/>
    <w:rsid w:val="00173FE2"/>
    <w:rsid w:val="001822B3"/>
    <w:rsid w:val="0018759E"/>
    <w:rsid w:val="00187C8E"/>
    <w:rsid w:val="00190EF6"/>
    <w:rsid w:val="001931BC"/>
    <w:rsid w:val="001A0165"/>
    <w:rsid w:val="001A089F"/>
    <w:rsid w:val="001A1E1E"/>
    <w:rsid w:val="001A2A11"/>
    <w:rsid w:val="001A3D37"/>
    <w:rsid w:val="001A5ADD"/>
    <w:rsid w:val="001B2852"/>
    <w:rsid w:val="001B39F3"/>
    <w:rsid w:val="001B3EAD"/>
    <w:rsid w:val="001B447F"/>
    <w:rsid w:val="001B50DE"/>
    <w:rsid w:val="001B7523"/>
    <w:rsid w:val="001C2408"/>
    <w:rsid w:val="001C5BDC"/>
    <w:rsid w:val="001C63DB"/>
    <w:rsid w:val="001D0571"/>
    <w:rsid w:val="001D23E4"/>
    <w:rsid w:val="001E4448"/>
    <w:rsid w:val="001F1C61"/>
    <w:rsid w:val="00200D36"/>
    <w:rsid w:val="00202CBE"/>
    <w:rsid w:val="00211441"/>
    <w:rsid w:val="0021536B"/>
    <w:rsid w:val="00215401"/>
    <w:rsid w:val="00227952"/>
    <w:rsid w:val="002404DC"/>
    <w:rsid w:val="0024050A"/>
    <w:rsid w:val="0024168A"/>
    <w:rsid w:val="00242332"/>
    <w:rsid w:val="002459A9"/>
    <w:rsid w:val="002475A8"/>
    <w:rsid w:val="00250A91"/>
    <w:rsid w:val="00251DFB"/>
    <w:rsid w:val="00253290"/>
    <w:rsid w:val="00257483"/>
    <w:rsid w:val="002618D1"/>
    <w:rsid w:val="00267057"/>
    <w:rsid w:val="00267930"/>
    <w:rsid w:val="002732DE"/>
    <w:rsid w:val="002769E1"/>
    <w:rsid w:val="00285879"/>
    <w:rsid w:val="00285C40"/>
    <w:rsid w:val="0028775E"/>
    <w:rsid w:val="00294395"/>
    <w:rsid w:val="00295274"/>
    <w:rsid w:val="002A24F4"/>
    <w:rsid w:val="002A6727"/>
    <w:rsid w:val="002B2D51"/>
    <w:rsid w:val="002B5D0A"/>
    <w:rsid w:val="002C13FD"/>
    <w:rsid w:val="002C3449"/>
    <w:rsid w:val="002C37C4"/>
    <w:rsid w:val="002C5664"/>
    <w:rsid w:val="002C6CE5"/>
    <w:rsid w:val="002D0ED8"/>
    <w:rsid w:val="002D1675"/>
    <w:rsid w:val="002D6013"/>
    <w:rsid w:val="002D6251"/>
    <w:rsid w:val="002E3689"/>
    <w:rsid w:val="002E3770"/>
    <w:rsid w:val="002F1485"/>
    <w:rsid w:val="002F2477"/>
    <w:rsid w:val="002F2D8A"/>
    <w:rsid w:val="002F407F"/>
    <w:rsid w:val="00307B43"/>
    <w:rsid w:val="003101CF"/>
    <w:rsid w:val="0031771B"/>
    <w:rsid w:val="0032241F"/>
    <w:rsid w:val="00323E14"/>
    <w:rsid w:val="00324AFA"/>
    <w:rsid w:val="00335B1F"/>
    <w:rsid w:val="00337CDA"/>
    <w:rsid w:val="003519E7"/>
    <w:rsid w:val="0035339C"/>
    <w:rsid w:val="00356CB6"/>
    <w:rsid w:val="003570DC"/>
    <w:rsid w:val="00382691"/>
    <w:rsid w:val="00392D7D"/>
    <w:rsid w:val="0039647E"/>
    <w:rsid w:val="003A2614"/>
    <w:rsid w:val="003C5E02"/>
    <w:rsid w:val="003D6628"/>
    <w:rsid w:val="003D78D6"/>
    <w:rsid w:val="003E62ED"/>
    <w:rsid w:val="003F2D9E"/>
    <w:rsid w:val="003F3901"/>
    <w:rsid w:val="003F41AD"/>
    <w:rsid w:val="003F670D"/>
    <w:rsid w:val="003F7D80"/>
    <w:rsid w:val="004011AF"/>
    <w:rsid w:val="004020B2"/>
    <w:rsid w:val="004043BD"/>
    <w:rsid w:val="00405AD8"/>
    <w:rsid w:val="004072BF"/>
    <w:rsid w:val="00417120"/>
    <w:rsid w:val="00420D7C"/>
    <w:rsid w:val="0042243B"/>
    <w:rsid w:val="004257EC"/>
    <w:rsid w:val="00433862"/>
    <w:rsid w:val="00440EAB"/>
    <w:rsid w:val="00443FEB"/>
    <w:rsid w:val="00444E44"/>
    <w:rsid w:val="00444F1E"/>
    <w:rsid w:val="00454D14"/>
    <w:rsid w:val="00457600"/>
    <w:rsid w:val="004579AA"/>
    <w:rsid w:val="004638F8"/>
    <w:rsid w:val="00474BA7"/>
    <w:rsid w:val="004836CF"/>
    <w:rsid w:val="00487425"/>
    <w:rsid w:val="004925C7"/>
    <w:rsid w:val="00495B19"/>
    <w:rsid w:val="004B52F2"/>
    <w:rsid w:val="004C1834"/>
    <w:rsid w:val="004C200F"/>
    <w:rsid w:val="004D0CD6"/>
    <w:rsid w:val="004D47EE"/>
    <w:rsid w:val="004E0327"/>
    <w:rsid w:val="004E639A"/>
    <w:rsid w:val="004E6542"/>
    <w:rsid w:val="004F4EB8"/>
    <w:rsid w:val="004F6AA4"/>
    <w:rsid w:val="0050160C"/>
    <w:rsid w:val="005047DF"/>
    <w:rsid w:val="00505F07"/>
    <w:rsid w:val="00511DB2"/>
    <w:rsid w:val="0051571F"/>
    <w:rsid w:val="00523506"/>
    <w:rsid w:val="00534618"/>
    <w:rsid w:val="005465E1"/>
    <w:rsid w:val="00552ACB"/>
    <w:rsid w:val="0055332B"/>
    <w:rsid w:val="00553420"/>
    <w:rsid w:val="0056280E"/>
    <w:rsid w:val="0056387E"/>
    <w:rsid w:val="00566428"/>
    <w:rsid w:val="00574F58"/>
    <w:rsid w:val="00585AC8"/>
    <w:rsid w:val="0059286A"/>
    <w:rsid w:val="005A0C45"/>
    <w:rsid w:val="005A16AC"/>
    <w:rsid w:val="005C1F26"/>
    <w:rsid w:val="005C2581"/>
    <w:rsid w:val="005C7AE6"/>
    <w:rsid w:val="005D4B59"/>
    <w:rsid w:val="005D7078"/>
    <w:rsid w:val="005D72BC"/>
    <w:rsid w:val="005E31B1"/>
    <w:rsid w:val="005F7693"/>
    <w:rsid w:val="00602238"/>
    <w:rsid w:val="0061682D"/>
    <w:rsid w:val="0063031D"/>
    <w:rsid w:val="006305C2"/>
    <w:rsid w:val="00635F05"/>
    <w:rsid w:val="006402B5"/>
    <w:rsid w:val="00642C60"/>
    <w:rsid w:val="00643EA4"/>
    <w:rsid w:val="006456BF"/>
    <w:rsid w:val="006565DF"/>
    <w:rsid w:val="006641D5"/>
    <w:rsid w:val="00665DEB"/>
    <w:rsid w:val="006677CB"/>
    <w:rsid w:val="0068277C"/>
    <w:rsid w:val="006903E7"/>
    <w:rsid w:val="0069180A"/>
    <w:rsid w:val="00692919"/>
    <w:rsid w:val="006A557C"/>
    <w:rsid w:val="006A57C9"/>
    <w:rsid w:val="006A7C3A"/>
    <w:rsid w:val="006B0F40"/>
    <w:rsid w:val="006B17FD"/>
    <w:rsid w:val="006C4B44"/>
    <w:rsid w:val="006D1110"/>
    <w:rsid w:val="006E15AA"/>
    <w:rsid w:val="006E4995"/>
    <w:rsid w:val="006E639D"/>
    <w:rsid w:val="006E7C4D"/>
    <w:rsid w:val="006F1E7E"/>
    <w:rsid w:val="007001FC"/>
    <w:rsid w:val="00702150"/>
    <w:rsid w:val="00703D1C"/>
    <w:rsid w:val="00704259"/>
    <w:rsid w:val="00721151"/>
    <w:rsid w:val="0072203C"/>
    <w:rsid w:val="00726481"/>
    <w:rsid w:val="0073368D"/>
    <w:rsid w:val="00743A3D"/>
    <w:rsid w:val="007453C9"/>
    <w:rsid w:val="00751BC4"/>
    <w:rsid w:val="00755649"/>
    <w:rsid w:val="007568EC"/>
    <w:rsid w:val="0075738F"/>
    <w:rsid w:val="007577CF"/>
    <w:rsid w:val="00763765"/>
    <w:rsid w:val="00764947"/>
    <w:rsid w:val="00764B69"/>
    <w:rsid w:val="00771B4D"/>
    <w:rsid w:val="00777DCA"/>
    <w:rsid w:val="0078571A"/>
    <w:rsid w:val="007948AF"/>
    <w:rsid w:val="00797ACB"/>
    <w:rsid w:val="007B6177"/>
    <w:rsid w:val="007B736C"/>
    <w:rsid w:val="007B7E7A"/>
    <w:rsid w:val="007C0ED1"/>
    <w:rsid w:val="007C5353"/>
    <w:rsid w:val="007C56DF"/>
    <w:rsid w:val="007C7540"/>
    <w:rsid w:val="007D1641"/>
    <w:rsid w:val="007D31B8"/>
    <w:rsid w:val="007D371A"/>
    <w:rsid w:val="007D3EE1"/>
    <w:rsid w:val="007D7DA9"/>
    <w:rsid w:val="007E1428"/>
    <w:rsid w:val="007E1655"/>
    <w:rsid w:val="007E27DD"/>
    <w:rsid w:val="007E346B"/>
    <w:rsid w:val="007E581E"/>
    <w:rsid w:val="007F0A2F"/>
    <w:rsid w:val="007F5D11"/>
    <w:rsid w:val="007F6BDF"/>
    <w:rsid w:val="00801C73"/>
    <w:rsid w:val="00802DC2"/>
    <w:rsid w:val="00803C92"/>
    <w:rsid w:val="00804665"/>
    <w:rsid w:val="00804E34"/>
    <w:rsid w:val="008053A5"/>
    <w:rsid w:val="00805D81"/>
    <w:rsid w:val="008100A9"/>
    <w:rsid w:val="0083254B"/>
    <w:rsid w:val="008333B7"/>
    <w:rsid w:val="00834AAC"/>
    <w:rsid w:val="00843FC3"/>
    <w:rsid w:val="008550A4"/>
    <w:rsid w:val="00860D8E"/>
    <w:rsid w:val="008677A0"/>
    <w:rsid w:val="00867917"/>
    <w:rsid w:val="00875BFA"/>
    <w:rsid w:val="00886E13"/>
    <w:rsid w:val="008911BD"/>
    <w:rsid w:val="00897901"/>
    <w:rsid w:val="008A2C66"/>
    <w:rsid w:val="008B0751"/>
    <w:rsid w:val="008B5501"/>
    <w:rsid w:val="008B6BC5"/>
    <w:rsid w:val="008B7E17"/>
    <w:rsid w:val="008C00D3"/>
    <w:rsid w:val="008C0315"/>
    <w:rsid w:val="008D3F9F"/>
    <w:rsid w:val="008E46CF"/>
    <w:rsid w:val="008F0D0E"/>
    <w:rsid w:val="008F21D1"/>
    <w:rsid w:val="008F2FEB"/>
    <w:rsid w:val="008F3520"/>
    <w:rsid w:val="00904465"/>
    <w:rsid w:val="009047F2"/>
    <w:rsid w:val="009064B1"/>
    <w:rsid w:val="00907CF2"/>
    <w:rsid w:val="00911034"/>
    <w:rsid w:val="0091789D"/>
    <w:rsid w:val="00924C98"/>
    <w:rsid w:val="00932AB4"/>
    <w:rsid w:val="009357DE"/>
    <w:rsid w:val="00935AAC"/>
    <w:rsid w:val="00936AF8"/>
    <w:rsid w:val="0094749C"/>
    <w:rsid w:val="00954768"/>
    <w:rsid w:val="009649ED"/>
    <w:rsid w:val="00983307"/>
    <w:rsid w:val="009845E8"/>
    <w:rsid w:val="00990577"/>
    <w:rsid w:val="009A42EA"/>
    <w:rsid w:val="009A50A1"/>
    <w:rsid w:val="009A7B2F"/>
    <w:rsid w:val="009B1622"/>
    <w:rsid w:val="009B5E0A"/>
    <w:rsid w:val="009C00DF"/>
    <w:rsid w:val="009C47FE"/>
    <w:rsid w:val="009C7B17"/>
    <w:rsid w:val="009C7E34"/>
    <w:rsid w:val="009D173A"/>
    <w:rsid w:val="009D6514"/>
    <w:rsid w:val="009D7A35"/>
    <w:rsid w:val="009E036C"/>
    <w:rsid w:val="009E09F0"/>
    <w:rsid w:val="009E297B"/>
    <w:rsid w:val="009E29BF"/>
    <w:rsid w:val="009F0A06"/>
    <w:rsid w:val="009F74F4"/>
    <w:rsid w:val="009F7F99"/>
    <w:rsid w:val="00A0137A"/>
    <w:rsid w:val="00A03146"/>
    <w:rsid w:val="00A042A8"/>
    <w:rsid w:val="00A04973"/>
    <w:rsid w:val="00A139DF"/>
    <w:rsid w:val="00A16590"/>
    <w:rsid w:val="00A17A20"/>
    <w:rsid w:val="00A45331"/>
    <w:rsid w:val="00A468DD"/>
    <w:rsid w:val="00A52345"/>
    <w:rsid w:val="00A52C79"/>
    <w:rsid w:val="00A54A51"/>
    <w:rsid w:val="00A802E4"/>
    <w:rsid w:val="00AB5729"/>
    <w:rsid w:val="00AB76B1"/>
    <w:rsid w:val="00AC050B"/>
    <w:rsid w:val="00AC2A80"/>
    <w:rsid w:val="00AC6DD1"/>
    <w:rsid w:val="00AF21D7"/>
    <w:rsid w:val="00AF2998"/>
    <w:rsid w:val="00AF2C77"/>
    <w:rsid w:val="00AF341D"/>
    <w:rsid w:val="00B0727D"/>
    <w:rsid w:val="00B079AF"/>
    <w:rsid w:val="00B125EF"/>
    <w:rsid w:val="00B172A4"/>
    <w:rsid w:val="00B21C91"/>
    <w:rsid w:val="00B23D69"/>
    <w:rsid w:val="00B23F7E"/>
    <w:rsid w:val="00B2655B"/>
    <w:rsid w:val="00B27E11"/>
    <w:rsid w:val="00B317FE"/>
    <w:rsid w:val="00B40967"/>
    <w:rsid w:val="00B4573B"/>
    <w:rsid w:val="00B46A0F"/>
    <w:rsid w:val="00B550D0"/>
    <w:rsid w:val="00B56BD4"/>
    <w:rsid w:val="00B6029F"/>
    <w:rsid w:val="00B66DA8"/>
    <w:rsid w:val="00B758B7"/>
    <w:rsid w:val="00B94D57"/>
    <w:rsid w:val="00BB124A"/>
    <w:rsid w:val="00BB1FBE"/>
    <w:rsid w:val="00BB3C89"/>
    <w:rsid w:val="00BB4691"/>
    <w:rsid w:val="00BD1AC8"/>
    <w:rsid w:val="00BE0B39"/>
    <w:rsid w:val="00BE1C4E"/>
    <w:rsid w:val="00BE1E8D"/>
    <w:rsid w:val="00BF796A"/>
    <w:rsid w:val="00C049A6"/>
    <w:rsid w:val="00C07BC9"/>
    <w:rsid w:val="00C07E9B"/>
    <w:rsid w:val="00C10442"/>
    <w:rsid w:val="00C212B2"/>
    <w:rsid w:val="00C231EA"/>
    <w:rsid w:val="00C247CF"/>
    <w:rsid w:val="00C27835"/>
    <w:rsid w:val="00C42D9B"/>
    <w:rsid w:val="00C45B50"/>
    <w:rsid w:val="00C57672"/>
    <w:rsid w:val="00C60BFF"/>
    <w:rsid w:val="00C6688E"/>
    <w:rsid w:val="00C67362"/>
    <w:rsid w:val="00C74C52"/>
    <w:rsid w:val="00C85E52"/>
    <w:rsid w:val="00C8618A"/>
    <w:rsid w:val="00C97A16"/>
    <w:rsid w:val="00CA4181"/>
    <w:rsid w:val="00CA489E"/>
    <w:rsid w:val="00CA5B12"/>
    <w:rsid w:val="00CB4536"/>
    <w:rsid w:val="00CC064C"/>
    <w:rsid w:val="00CC42E8"/>
    <w:rsid w:val="00CD08FF"/>
    <w:rsid w:val="00CD603B"/>
    <w:rsid w:val="00CE0F2A"/>
    <w:rsid w:val="00D1123F"/>
    <w:rsid w:val="00D169F9"/>
    <w:rsid w:val="00D16CD6"/>
    <w:rsid w:val="00D2022E"/>
    <w:rsid w:val="00D21014"/>
    <w:rsid w:val="00D21849"/>
    <w:rsid w:val="00D21B12"/>
    <w:rsid w:val="00D314A6"/>
    <w:rsid w:val="00D335E2"/>
    <w:rsid w:val="00D3431C"/>
    <w:rsid w:val="00D36E99"/>
    <w:rsid w:val="00D370B4"/>
    <w:rsid w:val="00D37EDA"/>
    <w:rsid w:val="00D401CE"/>
    <w:rsid w:val="00D450D3"/>
    <w:rsid w:val="00D60BB7"/>
    <w:rsid w:val="00D63886"/>
    <w:rsid w:val="00D6402A"/>
    <w:rsid w:val="00D67C0A"/>
    <w:rsid w:val="00D70E4B"/>
    <w:rsid w:val="00D83BB1"/>
    <w:rsid w:val="00D867DA"/>
    <w:rsid w:val="00D9510B"/>
    <w:rsid w:val="00D95696"/>
    <w:rsid w:val="00DA3482"/>
    <w:rsid w:val="00DA4D91"/>
    <w:rsid w:val="00DA7BF0"/>
    <w:rsid w:val="00DB0045"/>
    <w:rsid w:val="00DB12F7"/>
    <w:rsid w:val="00DB3345"/>
    <w:rsid w:val="00DB384F"/>
    <w:rsid w:val="00DB4B20"/>
    <w:rsid w:val="00DC6FD0"/>
    <w:rsid w:val="00DD255E"/>
    <w:rsid w:val="00DE1263"/>
    <w:rsid w:val="00DE180B"/>
    <w:rsid w:val="00DF07B2"/>
    <w:rsid w:val="00DF3A6C"/>
    <w:rsid w:val="00E00745"/>
    <w:rsid w:val="00E05EC2"/>
    <w:rsid w:val="00E11729"/>
    <w:rsid w:val="00E22976"/>
    <w:rsid w:val="00E244E8"/>
    <w:rsid w:val="00E25AB6"/>
    <w:rsid w:val="00E35865"/>
    <w:rsid w:val="00E408A9"/>
    <w:rsid w:val="00E45FD8"/>
    <w:rsid w:val="00E4647B"/>
    <w:rsid w:val="00E478E8"/>
    <w:rsid w:val="00E51ED6"/>
    <w:rsid w:val="00E54D60"/>
    <w:rsid w:val="00E56A5A"/>
    <w:rsid w:val="00E602E9"/>
    <w:rsid w:val="00E608DD"/>
    <w:rsid w:val="00E61020"/>
    <w:rsid w:val="00E627AF"/>
    <w:rsid w:val="00E62FB9"/>
    <w:rsid w:val="00E64D62"/>
    <w:rsid w:val="00E7281C"/>
    <w:rsid w:val="00E910A1"/>
    <w:rsid w:val="00E929CF"/>
    <w:rsid w:val="00E93176"/>
    <w:rsid w:val="00E94021"/>
    <w:rsid w:val="00EA2435"/>
    <w:rsid w:val="00EA246D"/>
    <w:rsid w:val="00EB18A6"/>
    <w:rsid w:val="00EC3F43"/>
    <w:rsid w:val="00ED6062"/>
    <w:rsid w:val="00ED7548"/>
    <w:rsid w:val="00ED76C9"/>
    <w:rsid w:val="00EE3EB7"/>
    <w:rsid w:val="00EE5FE7"/>
    <w:rsid w:val="00F0246E"/>
    <w:rsid w:val="00F07BFA"/>
    <w:rsid w:val="00F15CBC"/>
    <w:rsid w:val="00F15D75"/>
    <w:rsid w:val="00F3051E"/>
    <w:rsid w:val="00F407F8"/>
    <w:rsid w:val="00F545C8"/>
    <w:rsid w:val="00F609FE"/>
    <w:rsid w:val="00F616A4"/>
    <w:rsid w:val="00F64A1D"/>
    <w:rsid w:val="00F80A57"/>
    <w:rsid w:val="00F84438"/>
    <w:rsid w:val="00F8732E"/>
    <w:rsid w:val="00F92FAC"/>
    <w:rsid w:val="00F93416"/>
    <w:rsid w:val="00F95649"/>
    <w:rsid w:val="00FA2C08"/>
    <w:rsid w:val="00FA464D"/>
    <w:rsid w:val="00FA483B"/>
    <w:rsid w:val="00FA6A4D"/>
    <w:rsid w:val="00FB4C1F"/>
    <w:rsid w:val="00FC2868"/>
    <w:rsid w:val="00FD1EBA"/>
    <w:rsid w:val="00FE207F"/>
    <w:rsid w:val="00FE3719"/>
    <w:rsid w:val="00FE3AD1"/>
    <w:rsid w:val="00FE7A50"/>
    <w:rsid w:val="00FF1AE6"/>
    <w:rsid w:val="00FF2322"/>
    <w:rsid w:val="00FF75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A9033"/>
  <w15:docId w15:val="{CEE47706-6194-7D4F-99F9-DE5142DD91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7425"/>
    <w:pPr>
      <w:spacing w:line="256" w:lineRule="auto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E3AD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18A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D05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057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640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402A"/>
  </w:style>
  <w:style w:type="paragraph" w:styleId="Footer">
    <w:name w:val="footer"/>
    <w:basedOn w:val="Normal"/>
    <w:link w:val="FooterChar"/>
    <w:uiPriority w:val="99"/>
    <w:unhideWhenUsed/>
    <w:rsid w:val="00D640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402A"/>
  </w:style>
  <w:style w:type="character" w:styleId="Strong">
    <w:name w:val="Strong"/>
    <w:basedOn w:val="DefaultParagraphFont"/>
    <w:uiPriority w:val="22"/>
    <w:qFormat/>
    <w:rsid w:val="00C212B2"/>
    <w:rPr>
      <w:b/>
      <w:bCs/>
    </w:rPr>
  </w:style>
  <w:style w:type="paragraph" w:styleId="NormalWeb">
    <w:name w:val="Normal (Web)"/>
    <w:basedOn w:val="Normal"/>
    <w:uiPriority w:val="99"/>
    <w:unhideWhenUsed/>
    <w:rsid w:val="00A013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A0137A"/>
    <w:rPr>
      <w:i/>
      <w:iCs/>
    </w:rPr>
  </w:style>
  <w:style w:type="character" w:customStyle="1" w:styleId="apple-converted-space">
    <w:name w:val="apple-converted-space"/>
    <w:basedOn w:val="DefaultParagraphFont"/>
    <w:rsid w:val="00D37EDA"/>
  </w:style>
  <w:style w:type="character" w:customStyle="1" w:styleId="redtext">
    <w:name w:val="redtext"/>
    <w:basedOn w:val="DefaultParagraphFont"/>
    <w:rsid w:val="00D37EDA"/>
  </w:style>
  <w:style w:type="paragraph" w:customStyle="1" w:styleId="xmsonormal">
    <w:name w:val="x_msonormal"/>
    <w:basedOn w:val="Normal"/>
    <w:rsid w:val="00B602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E3AD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392D7D"/>
    <w:rPr>
      <w:color w:val="0000FF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5235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11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22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66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0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4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47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5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044868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2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50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9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9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1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0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1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3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1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0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0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6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47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33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9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2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40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97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79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14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4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7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6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48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3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6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9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8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4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93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9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7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70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24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1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8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34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7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5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56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4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1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3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0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2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9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09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58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8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02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1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80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3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17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67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3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05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4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7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0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6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1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1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2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9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22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90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3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29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3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55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7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4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23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61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4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6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27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2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1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6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26359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9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35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35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80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60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45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44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9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5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7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98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4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9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7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5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79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9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7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2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89596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5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05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6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26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54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01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9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29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4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0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03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5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4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7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1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1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664402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8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5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5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217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1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5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4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16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27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0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7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42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20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82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6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8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75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8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9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7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2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72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1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82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9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30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7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49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69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09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873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2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39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7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4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7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57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03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7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89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8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95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7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67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26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3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1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46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0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7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2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38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76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0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96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73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50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1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56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58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80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6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04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5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3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62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13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28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5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82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64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4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25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95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97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88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8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3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61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54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99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75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26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6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58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8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4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2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17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33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4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1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5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50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8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9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6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9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7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9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4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83341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57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26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035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0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28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49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86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0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3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83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9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1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23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7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93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10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6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7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6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9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33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44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1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35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82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1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44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3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96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9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6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17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12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2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7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0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2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0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2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3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79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22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6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85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63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29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9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97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9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02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01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60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64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6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22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5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38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3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617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6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84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39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57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25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0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81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66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9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01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6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20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6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24290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3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2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2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7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1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8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95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8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065244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7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73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9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337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83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6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9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1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4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42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19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6215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5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79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1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7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30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702617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3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3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7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7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1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30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79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5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64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08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63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30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46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72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59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45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76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6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3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48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01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2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7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9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8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15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54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61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11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42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16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2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7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72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1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0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4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0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1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16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5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57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0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42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3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2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3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265286">
          <w:marLeft w:val="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7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643299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59976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027979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07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3948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1606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1516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2574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6450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7941658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678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961600">
                      <w:marLeft w:val="0"/>
                      <w:marRight w:val="0"/>
                      <w:marTop w:val="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1612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6973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2335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543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6287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5924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5047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5999621">
                      <w:marLeft w:val="0"/>
                      <w:marRight w:val="0"/>
                      <w:marTop w:val="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3788005">
                      <w:marLeft w:val="0"/>
                      <w:marRight w:val="0"/>
                      <w:marTop w:val="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9749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5252746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354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6088203">
                      <w:marLeft w:val="0"/>
                      <w:marRight w:val="0"/>
                      <w:marTop w:val="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6156925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07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6267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6836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2746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5706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6544437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425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7436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598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6477260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1780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0415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623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6842280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941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6869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422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9867422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533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8185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1228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7049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7252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2646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9183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7317474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724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528981">
                      <w:marLeft w:val="0"/>
                      <w:marRight w:val="0"/>
                      <w:marTop w:val="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0809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8299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4686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7131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515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720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93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81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3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1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2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0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8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9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787724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06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1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81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8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844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1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1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6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7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9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1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9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8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5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45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6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40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17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36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873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57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544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31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0836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8293861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353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612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991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55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343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2238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4777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973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917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161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3353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51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5376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725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456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411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6077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320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29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6819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07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823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5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4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1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22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1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11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88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8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7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1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2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3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06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59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0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1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1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84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65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28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46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6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8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2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1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47696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9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88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43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462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4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7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46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69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1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98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0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2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211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31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805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3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6876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40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7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08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5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25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5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94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26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1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1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04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6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88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4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92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45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8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01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2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46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19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38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66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60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0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33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6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1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65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39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7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93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2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3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8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99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5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17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1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2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83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92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90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0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15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78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1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84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2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7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32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5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2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1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3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5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9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1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4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18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28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8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1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7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03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9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79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1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1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7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0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2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78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1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03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864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13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1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149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78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998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24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1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75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70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4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0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8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76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4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6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60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6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9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4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7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05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6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76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491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2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5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56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73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47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83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1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0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0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4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92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63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448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62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43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93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1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37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7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71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0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05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4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62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45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74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5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750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55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2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86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11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8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79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53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14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4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85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4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6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0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170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22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84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46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0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4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9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9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7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2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8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24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74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343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70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73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757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17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9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03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21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0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4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62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67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2955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076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29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36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310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9218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8102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553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294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1080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533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8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664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1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942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8291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1129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4778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451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604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92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350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785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95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8843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787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315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527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7671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5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889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6492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625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339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947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0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9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6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86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6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52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8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3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6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62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5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77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91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7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8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7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59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77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69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6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37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693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7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35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3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1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57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61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16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14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56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7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4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0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1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4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70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1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1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1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03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97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3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84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82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56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2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722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2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1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86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98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84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8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6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97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6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1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04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7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6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3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569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7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30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0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29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6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2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1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3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8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56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0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3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4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4817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0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36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1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0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59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0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76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73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8503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215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4235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4210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293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6333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00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68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38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9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58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0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2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61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16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5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13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11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82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93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35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4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7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96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5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4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8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4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603313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51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8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6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3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095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0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1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7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5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4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9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0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6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3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2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2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0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09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37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1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90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5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53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84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38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2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76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42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1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1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4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44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92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0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6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65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1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3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33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2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13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3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6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52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28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16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919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529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8444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6537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941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490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168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1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483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6950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441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771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6612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511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255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27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015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902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9633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6149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016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164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804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59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742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1785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5727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704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0176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331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196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530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099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363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016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9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96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5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259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1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32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43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75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5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5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16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3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6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75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4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457632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53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59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7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0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94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0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28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12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43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9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00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1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00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05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0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2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17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4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21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5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1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72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1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8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94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04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6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5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06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6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96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0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43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7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1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9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7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8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69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552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7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3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5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8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0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42550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26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60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3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9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3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69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95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2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56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36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7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7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0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9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84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66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20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7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33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2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33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4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0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3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8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53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7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6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7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5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2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7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2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0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507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90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9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B161F1-7628-094C-8506-BC35D61700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86</Words>
  <Characters>277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est</dc:creator>
  <cp:keywords/>
  <dc:description/>
  <cp:lastModifiedBy>Maria Paiva</cp:lastModifiedBy>
  <cp:revision>2</cp:revision>
  <cp:lastPrinted>2019-09-05T19:39:00Z</cp:lastPrinted>
  <dcterms:created xsi:type="dcterms:W3CDTF">2020-03-20T05:21:00Z</dcterms:created>
  <dcterms:modified xsi:type="dcterms:W3CDTF">2020-03-20T05:21:00Z</dcterms:modified>
</cp:coreProperties>
</file>